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667F" w14:textId="77777777" w:rsidR="003F6C6E" w:rsidRDefault="003F6C6E" w:rsidP="00E57502">
      <w:pPr>
        <w:ind w:left="2160" w:hanging="2160"/>
        <w:rPr>
          <w:b w:val="0"/>
          <w:sz w:val="24"/>
          <w:szCs w:val="24"/>
        </w:rPr>
      </w:pPr>
    </w:p>
    <w:p w14:paraId="1072EAB2" w14:textId="77777777" w:rsidR="00BF6D1F" w:rsidRDefault="003F6C6E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</w:r>
      <w:r w:rsidR="00EF083B">
        <w:rPr>
          <w:b w:val="0"/>
          <w:sz w:val="24"/>
          <w:szCs w:val="24"/>
        </w:rPr>
        <w:t>Thank you Parker. Alright. Good afternoon everyone. T</w:t>
      </w:r>
      <w:r w:rsidR="00E57502" w:rsidRPr="00E57502">
        <w:rPr>
          <w:b w:val="0"/>
          <w:sz w:val="24"/>
          <w:szCs w:val="24"/>
        </w:rPr>
        <w:t xml:space="preserve">hank you for joining the </w:t>
      </w:r>
      <w:r w:rsidR="00EF083B">
        <w:rPr>
          <w:b w:val="0"/>
          <w:sz w:val="24"/>
          <w:szCs w:val="24"/>
        </w:rPr>
        <w:t>VAIIRS</w:t>
      </w:r>
      <w:r w:rsidR="00E57502" w:rsidRPr="00E57502">
        <w:rPr>
          <w:b w:val="0"/>
          <w:sz w:val="24"/>
          <w:szCs w:val="24"/>
        </w:rPr>
        <w:t xml:space="preserve"> monthly webinar for October</w:t>
      </w:r>
      <w:r w:rsidR="00EF083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EF083B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topic for this month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s webinar is the </w:t>
      </w:r>
      <w:r w:rsidR="00EF083B">
        <w:rPr>
          <w:b w:val="0"/>
          <w:sz w:val="24"/>
          <w:szCs w:val="24"/>
        </w:rPr>
        <w:t>R</w:t>
      </w:r>
      <w:r w:rsidR="00E57502" w:rsidRPr="00E57502">
        <w:rPr>
          <w:b w:val="0"/>
          <w:sz w:val="24"/>
          <w:szCs w:val="24"/>
        </w:rPr>
        <w:t xml:space="preserve">esearch </w:t>
      </w:r>
      <w:r w:rsidR="00EF083B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 xml:space="preserve">inancial </w:t>
      </w:r>
      <w:r w:rsidR="00EF083B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onflict of </w:t>
      </w:r>
      <w:r w:rsidR="00EC4C6B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 xml:space="preserve">nterest </w:t>
      </w:r>
      <w:r w:rsidR="00EC4C6B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odule for </w:t>
      </w:r>
      <w:r w:rsidR="00EC4C6B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 xml:space="preserve">nvestigators and </w:t>
      </w:r>
      <w:r w:rsidR="00EC4C6B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ommittee </w:t>
      </w:r>
      <w:r w:rsidR="00EC4C6B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>embers</w:t>
      </w:r>
      <w:r w:rsidR="00EC4C6B">
        <w:rPr>
          <w:b w:val="0"/>
          <w:sz w:val="24"/>
          <w:szCs w:val="24"/>
        </w:rPr>
        <w:t>. Our</w:t>
      </w:r>
      <w:r w:rsidR="00E57502" w:rsidRPr="00E57502">
        <w:rPr>
          <w:b w:val="0"/>
          <w:sz w:val="24"/>
          <w:szCs w:val="24"/>
        </w:rPr>
        <w:t xml:space="preserve"> panelists today are Dr. Jeans from </w:t>
      </w:r>
      <w:r w:rsidR="00EC4C6B">
        <w:rPr>
          <w:b w:val="0"/>
          <w:sz w:val="24"/>
          <w:szCs w:val="24"/>
        </w:rPr>
        <w:t>R</w:t>
      </w:r>
      <w:r w:rsidR="00E57502" w:rsidRPr="00E57502">
        <w:rPr>
          <w:b w:val="0"/>
          <w:sz w:val="24"/>
          <w:szCs w:val="24"/>
        </w:rPr>
        <w:t xml:space="preserve">egulatory </w:t>
      </w:r>
      <w:r w:rsidR="00EC4C6B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ffairs</w:t>
      </w:r>
      <w:r w:rsidR="00EC4C6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Mr. Christopher Br</w:t>
      </w:r>
      <w:r w:rsidR="00EC4C6B">
        <w:rPr>
          <w:b w:val="0"/>
          <w:sz w:val="24"/>
          <w:szCs w:val="24"/>
        </w:rPr>
        <w:t>it</w:t>
      </w:r>
      <w:r w:rsidR="00E57502" w:rsidRPr="00E57502">
        <w:rPr>
          <w:b w:val="0"/>
          <w:sz w:val="24"/>
          <w:szCs w:val="24"/>
        </w:rPr>
        <w:t xml:space="preserve">t </w:t>
      </w:r>
      <w:r w:rsidR="00EC4C6B">
        <w:rPr>
          <w:b w:val="0"/>
          <w:sz w:val="24"/>
          <w:szCs w:val="24"/>
        </w:rPr>
        <w:t>from</w:t>
      </w:r>
      <w:r w:rsidR="00E57502" w:rsidRPr="00E57502">
        <w:rPr>
          <w:b w:val="0"/>
          <w:sz w:val="24"/>
          <w:szCs w:val="24"/>
        </w:rPr>
        <w:t xml:space="preserve"> </w:t>
      </w:r>
      <w:r w:rsidR="00EC4C6B">
        <w:rPr>
          <w:b w:val="0"/>
          <w:sz w:val="24"/>
          <w:szCs w:val="24"/>
        </w:rPr>
        <w:t>OTCs Ethics</w:t>
      </w:r>
      <w:r w:rsidR="00E57502" w:rsidRPr="00E57502">
        <w:rPr>
          <w:b w:val="0"/>
          <w:sz w:val="24"/>
          <w:szCs w:val="24"/>
        </w:rPr>
        <w:t xml:space="preserve"> </w:t>
      </w:r>
      <w:r w:rsidR="00EC4C6B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pecialty </w:t>
      </w:r>
      <w:r w:rsidR="00EC4C6B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eam</w:t>
      </w:r>
      <w:r w:rsidR="00F737DF">
        <w:rPr>
          <w:b w:val="0"/>
          <w:sz w:val="24"/>
          <w:szCs w:val="24"/>
        </w:rPr>
        <w:t xml:space="preserve">. And Tony </w:t>
      </w:r>
      <w:r w:rsidR="0087370B" w:rsidRPr="0087370B">
        <w:rPr>
          <w:b w:val="0"/>
          <w:sz w:val="24"/>
          <w:szCs w:val="24"/>
        </w:rPr>
        <w:t>Laracuente</w:t>
      </w:r>
      <w:r w:rsidR="0087370B">
        <w:rPr>
          <w:b w:val="0"/>
          <w:sz w:val="24"/>
          <w:szCs w:val="24"/>
        </w:rPr>
        <w:t xml:space="preserve">, Director of Field Operations </w:t>
      </w:r>
      <w:r w:rsidR="00E57502" w:rsidRPr="00E57502">
        <w:rPr>
          <w:b w:val="0"/>
          <w:sz w:val="24"/>
          <w:szCs w:val="24"/>
        </w:rPr>
        <w:t>for ORD</w:t>
      </w:r>
      <w:r w:rsidR="0087370B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ank you Karen</w:t>
      </w:r>
      <w:r w:rsidR="0087370B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hristopher</w:t>
      </w:r>
      <w:r w:rsidR="0087370B">
        <w:rPr>
          <w:b w:val="0"/>
          <w:sz w:val="24"/>
          <w:szCs w:val="24"/>
        </w:rPr>
        <w:t>, and Tony</w:t>
      </w:r>
      <w:r w:rsidR="00E57502" w:rsidRPr="00E57502">
        <w:rPr>
          <w:b w:val="0"/>
          <w:sz w:val="24"/>
          <w:szCs w:val="24"/>
        </w:rPr>
        <w:t xml:space="preserve"> for joining</w:t>
      </w:r>
      <w:r w:rsidR="0087370B"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before we jump into the content of today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webinar</w:t>
      </w:r>
      <w:r w:rsidR="0087370B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we want to make sure that we clear up any misconceptions regarding the COI module</w:t>
      </w:r>
      <w:r w:rsidR="0087370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87370B">
        <w:rPr>
          <w:b w:val="0"/>
          <w:sz w:val="24"/>
          <w:szCs w:val="24"/>
        </w:rPr>
        <w:br/>
      </w:r>
      <w:r w:rsidR="0087370B">
        <w:rPr>
          <w:b w:val="0"/>
          <w:sz w:val="24"/>
          <w:szCs w:val="24"/>
        </w:rPr>
        <w:br/>
        <w:t>F</w:t>
      </w:r>
      <w:r w:rsidR="00E57502" w:rsidRPr="00E57502">
        <w:rPr>
          <w:b w:val="0"/>
          <w:sz w:val="24"/>
          <w:szCs w:val="24"/>
        </w:rPr>
        <w:t>irst use of the module is optional</w:t>
      </w:r>
      <w:r w:rsidR="0097039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re is no mandate that requires use of the IR</w:t>
      </w:r>
      <w:r w:rsidR="00970397">
        <w:rPr>
          <w:b w:val="0"/>
          <w:sz w:val="24"/>
          <w:szCs w:val="24"/>
        </w:rPr>
        <w:t xml:space="preserve">BNet COI </w:t>
      </w:r>
      <w:r w:rsidR="00E57502" w:rsidRPr="00E57502">
        <w:rPr>
          <w:b w:val="0"/>
          <w:sz w:val="24"/>
          <w:szCs w:val="24"/>
        </w:rPr>
        <w:t>module</w:t>
      </w:r>
      <w:r w:rsidR="0097039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N</w:t>
      </w:r>
      <w:r w:rsidR="00E57502" w:rsidRPr="00E57502">
        <w:rPr>
          <w:b w:val="0"/>
          <w:sz w:val="24"/>
          <w:szCs w:val="24"/>
        </w:rPr>
        <w:t>or is there any mandate to change your existing COI submission and review processes</w:t>
      </w:r>
      <w:r w:rsidR="0097039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or investigators on the call</w:t>
      </w:r>
      <w:r w:rsidR="0097039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will continue to follow the guidance provided by your local research office and COI administrator</w:t>
      </w:r>
      <w:r w:rsidR="0097039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e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COI module is not associated with any directive or mandate</w:t>
      </w:r>
      <w:r w:rsidR="0097039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e proposed </w:t>
      </w:r>
      <w:r w:rsidR="007D11DD">
        <w:rPr>
          <w:b w:val="0"/>
          <w:sz w:val="24"/>
          <w:szCs w:val="24"/>
        </w:rPr>
        <w:t>R</w:t>
      </w:r>
      <w:r w:rsidR="00E57502" w:rsidRPr="00E57502">
        <w:rPr>
          <w:b w:val="0"/>
          <w:sz w:val="24"/>
          <w:szCs w:val="24"/>
        </w:rPr>
        <w:t xml:space="preserve">esearch </w:t>
      </w:r>
      <w:r w:rsidR="007D11DD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 xml:space="preserve">inancial </w:t>
      </w:r>
      <w:r w:rsidR="007D11DD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onflict of </w:t>
      </w:r>
      <w:r w:rsidR="007D11DD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 xml:space="preserve">nterest </w:t>
      </w:r>
      <w:r w:rsidR="007D11DD">
        <w:rPr>
          <w:b w:val="0"/>
          <w:sz w:val="24"/>
          <w:szCs w:val="24"/>
        </w:rPr>
        <w:t>D</w:t>
      </w:r>
      <w:r w:rsidR="00E57502" w:rsidRPr="00E57502">
        <w:rPr>
          <w:b w:val="0"/>
          <w:sz w:val="24"/>
          <w:szCs w:val="24"/>
        </w:rPr>
        <w:t>irective is still in the review process</w:t>
      </w:r>
      <w:r w:rsidR="007D11D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D11DD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at the present time</w:t>
      </w:r>
      <w:r w:rsidR="007D11DD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we do not have an expected date of when the directive will be published</w:t>
      </w:r>
      <w:r w:rsidR="007D11DD">
        <w:rPr>
          <w:b w:val="0"/>
          <w:sz w:val="24"/>
          <w:szCs w:val="24"/>
        </w:rPr>
        <w:t xml:space="preserve">. </w:t>
      </w:r>
      <w:r w:rsidR="00D51E86">
        <w:rPr>
          <w:b w:val="0"/>
          <w:sz w:val="24"/>
          <w:szCs w:val="24"/>
        </w:rPr>
        <w:br/>
      </w:r>
      <w:r w:rsidR="00D51E86">
        <w:rPr>
          <w:b w:val="0"/>
          <w:sz w:val="24"/>
          <w:szCs w:val="24"/>
        </w:rPr>
        <w:br/>
      </w:r>
      <w:r w:rsidR="007D11DD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module is offered as a convenience and your site may determine whether or not you choose to use the module</w:t>
      </w:r>
      <w:r w:rsidR="007D11D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Dr. Jeans</w:t>
      </w:r>
      <w:r w:rsidR="007D11D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Mr. Br</w:t>
      </w:r>
      <w:r w:rsidR="007D11DD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>tt</w:t>
      </w:r>
      <w:r w:rsidR="007D11D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Mr. </w:t>
      </w:r>
      <w:r w:rsidR="007D11DD" w:rsidRPr="007D11DD">
        <w:rPr>
          <w:b w:val="0"/>
          <w:sz w:val="24"/>
          <w:szCs w:val="24"/>
        </w:rPr>
        <w:t>Laracuente</w:t>
      </w:r>
      <w:r w:rsidR="00E57502" w:rsidRPr="00E57502">
        <w:rPr>
          <w:b w:val="0"/>
          <w:sz w:val="24"/>
          <w:szCs w:val="24"/>
        </w:rPr>
        <w:t xml:space="preserve"> are on the call to answer any questions that you may have related to the COI policy or processes</w:t>
      </w:r>
      <w:r w:rsidR="007D11D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D11DD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purpose of today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webinar is to provide an overview of the module from the investigator and committee perspective</w:t>
      </w:r>
      <w:r w:rsidR="00DB3453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after viewing the functionality</w:t>
      </w:r>
      <w:r w:rsidR="003C69F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r site would like to use the module</w:t>
      </w:r>
      <w:r w:rsidR="003C69F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may contact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support or you can contact </w:t>
      </w:r>
      <w:r w:rsidR="003C69FA">
        <w:rPr>
          <w:b w:val="0"/>
          <w:sz w:val="24"/>
          <w:szCs w:val="24"/>
        </w:rPr>
        <w:t>VAIRRS</w:t>
      </w:r>
      <w:r w:rsidR="00E57502" w:rsidRPr="00E57502">
        <w:rPr>
          <w:b w:val="0"/>
          <w:sz w:val="24"/>
          <w:szCs w:val="24"/>
        </w:rPr>
        <w:t xml:space="preserve"> at the v</w:t>
      </w:r>
      <w:r w:rsidR="003C69FA">
        <w:rPr>
          <w:b w:val="0"/>
          <w:sz w:val="24"/>
          <w:szCs w:val="24"/>
        </w:rPr>
        <w:t>airrs</w:t>
      </w:r>
      <w:r w:rsidR="00E57502" w:rsidRPr="00E57502">
        <w:rPr>
          <w:b w:val="0"/>
          <w:sz w:val="24"/>
          <w:szCs w:val="24"/>
        </w:rPr>
        <w:t>@va.gov to request that your COI administrator be given more in-depth training on the module</w:t>
      </w:r>
      <w:r w:rsidR="003C69FA">
        <w:rPr>
          <w:b w:val="0"/>
          <w:sz w:val="24"/>
          <w:szCs w:val="24"/>
        </w:rPr>
        <w:t>. Next slide p</w:t>
      </w:r>
      <w:r w:rsidR="00E57502" w:rsidRPr="00E57502">
        <w:rPr>
          <w:b w:val="0"/>
          <w:sz w:val="24"/>
          <w:szCs w:val="24"/>
        </w:rPr>
        <w:t>lease</w:t>
      </w:r>
      <w:r w:rsidR="003C69F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C69FA">
        <w:rPr>
          <w:b w:val="0"/>
          <w:sz w:val="24"/>
          <w:szCs w:val="24"/>
        </w:rPr>
        <w:br/>
      </w:r>
      <w:r w:rsidR="003C69FA">
        <w:rPr>
          <w:b w:val="0"/>
          <w:sz w:val="24"/>
          <w:szCs w:val="24"/>
        </w:rPr>
        <w:br/>
        <w:t>S</w:t>
      </w:r>
      <w:r w:rsidR="00E57502" w:rsidRPr="00E57502">
        <w:rPr>
          <w:b w:val="0"/>
          <w:sz w:val="24"/>
          <w:szCs w:val="24"/>
        </w:rPr>
        <w:t>o w</w:t>
      </w:r>
      <w:r w:rsidR="00BF0577">
        <w:rPr>
          <w:b w:val="0"/>
          <w:sz w:val="24"/>
          <w:szCs w:val="24"/>
        </w:rPr>
        <w:t>e’</w:t>
      </w:r>
      <w:r w:rsidR="00E57502" w:rsidRPr="00E57502">
        <w:rPr>
          <w:b w:val="0"/>
          <w:sz w:val="24"/>
          <w:szCs w:val="24"/>
        </w:rPr>
        <w:t>ll review the three-step process to create and submit a COI disclosure and how to view the status of COI review</w:t>
      </w:r>
      <w:r w:rsidR="00BF057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F057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process</w:t>
      </w:r>
      <w:r w:rsidR="00BF0577">
        <w:rPr>
          <w:b w:val="0"/>
          <w:sz w:val="24"/>
          <w:szCs w:val="24"/>
        </w:rPr>
        <w:t xml:space="preserve"> is</w:t>
      </w:r>
      <w:r w:rsidR="00E57502" w:rsidRPr="00E57502">
        <w:rPr>
          <w:b w:val="0"/>
          <w:sz w:val="24"/>
          <w:szCs w:val="24"/>
        </w:rPr>
        <w:t xml:space="preserve"> a very straightforward and I expect w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ll have plenty of time at the and to answer any questions</w:t>
      </w:r>
      <w:r w:rsidR="00BF0577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 will see the optional use statement throughout the presentation</w:t>
      </w:r>
      <w:r w:rsidR="00BF057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F057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is is to reiterate the optional use of the module for anyone that may join the webinar after our announcement</w:t>
      </w:r>
      <w:r w:rsidR="00063A30">
        <w:rPr>
          <w:b w:val="0"/>
          <w:sz w:val="24"/>
          <w:szCs w:val="24"/>
        </w:rPr>
        <w:t>. Next slide p</w:t>
      </w:r>
      <w:r w:rsidR="00E57502" w:rsidRPr="00E57502">
        <w:rPr>
          <w:b w:val="0"/>
          <w:sz w:val="24"/>
          <w:szCs w:val="24"/>
        </w:rPr>
        <w:t>lease</w:t>
      </w:r>
      <w:r w:rsidR="00063A30"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>ne of the primary benefits of the module is the conversion of the paper OGE 450 VA to an electronic smart form</w:t>
      </w:r>
      <w:r w:rsidR="00D10E6C">
        <w:rPr>
          <w:b w:val="0"/>
          <w:sz w:val="24"/>
          <w:szCs w:val="24"/>
        </w:rPr>
        <w:t xml:space="preserve">. </w:t>
      </w:r>
      <w:r w:rsidR="00AA472C">
        <w:rPr>
          <w:b w:val="0"/>
          <w:sz w:val="24"/>
          <w:szCs w:val="24"/>
        </w:rPr>
        <w:br/>
      </w:r>
      <w:r w:rsidR="00AA472C">
        <w:rPr>
          <w:b w:val="0"/>
          <w:sz w:val="24"/>
          <w:szCs w:val="24"/>
        </w:rPr>
        <w:br/>
      </w:r>
      <w:r w:rsidR="00D10E6C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smart form mimics the original form and also allows for electronic signatures</w:t>
      </w:r>
      <w:r w:rsidR="00D10E6C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 roles that interact with the module are the investigator</w:t>
      </w:r>
      <w:r w:rsidR="00D10E6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OI administrator</w:t>
      </w:r>
      <w:r w:rsidR="00D10E6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oversight committees</w:t>
      </w:r>
      <w:r w:rsidR="00D10E6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the ethics specialty team</w:t>
      </w:r>
      <w:r w:rsidR="00D10E6C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oday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session will focus on the investigator and committee perspective</w:t>
      </w:r>
      <w:r w:rsidR="00D10E6C">
        <w:rPr>
          <w:b w:val="0"/>
          <w:sz w:val="24"/>
          <w:szCs w:val="24"/>
        </w:rPr>
        <w:t>s.</w:t>
      </w:r>
      <w:r w:rsidR="00E57502" w:rsidRPr="00E57502">
        <w:rPr>
          <w:b w:val="0"/>
          <w:sz w:val="24"/>
          <w:szCs w:val="24"/>
        </w:rPr>
        <w:t xml:space="preserve"> </w:t>
      </w:r>
      <w:r w:rsidR="00D10E6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gain</w:t>
      </w:r>
      <w:r w:rsidR="00D10E6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COI training session on the use of the module is much more detailed and available to any site that chooses to use the module</w:t>
      </w:r>
      <w:r w:rsidR="00D10E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D10E6C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e COI training is hosted by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and specifically focuses on the use of the module</w:t>
      </w:r>
      <w:r w:rsidR="00D10E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D10E6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y policy or process related questions can be addressed at the end of the </w:t>
      </w:r>
      <w:r w:rsidR="00E57502" w:rsidRPr="00E57502">
        <w:rPr>
          <w:b w:val="0"/>
          <w:sz w:val="24"/>
          <w:szCs w:val="24"/>
        </w:rPr>
        <w:lastRenderedPageBreak/>
        <w:t>presentation</w:t>
      </w:r>
      <w:r w:rsidR="00AA472C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AA472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A472C">
        <w:rPr>
          <w:b w:val="0"/>
          <w:sz w:val="24"/>
          <w:szCs w:val="24"/>
        </w:rPr>
        <w:br/>
      </w:r>
      <w:r w:rsidR="00AA472C">
        <w:rPr>
          <w:b w:val="0"/>
          <w:sz w:val="24"/>
          <w:szCs w:val="24"/>
        </w:rPr>
        <w:br/>
        <w:t>T</w:t>
      </w:r>
      <w:r w:rsidR="00E57502" w:rsidRPr="00E57502">
        <w:rPr>
          <w:b w:val="0"/>
          <w:sz w:val="24"/>
          <w:szCs w:val="24"/>
        </w:rPr>
        <w:t xml:space="preserve">here are three steps to create and submit a COI disclosure </w:t>
      </w:r>
      <w:r w:rsidR="00AA472C">
        <w:rPr>
          <w:b w:val="0"/>
          <w:sz w:val="24"/>
          <w:szCs w:val="24"/>
        </w:rPr>
        <w:t>in</w:t>
      </w:r>
      <w:r w:rsidR="00E57502" w:rsidRPr="00E57502">
        <w:rPr>
          <w:b w:val="0"/>
          <w:sz w:val="24"/>
          <w:szCs w:val="24"/>
        </w:rPr>
        <w:t xml:space="preserve"> the IRB</w:t>
      </w:r>
      <w:r w:rsidR="00AA472C">
        <w:rPr>
          <w:b w:val="0"/>
          <w:sz w:val="24"/>
          <w:szCs w:val="24"/>
        </w:rPr>
        <w:t xml:space="preserve">Net COI module. Those three </w:t>
      </w:r>
      <w:r w:rsidR="00E57502" w:rsidRPr="00E57502">
        <w:rPr>
          <w:b w:val="0"/>
          <w:sz w:val="24"/>
          <w:szCs w:val="24"/>
        </w:rPr>
        <w:t>steps are creating the disclosure</w:t>
      </w:r>
      <w:r w:rsidR="00AA472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linking the disclosure to a project</w:t>
      </w:r>
      <w:r w:rsidR="00AA472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submitting the disclosure to the COI admin for review</w:t>
      </w:r>
      <w:r w:rsidR="00AA472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A472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w</w:t>
      </w:r>
      <w:r w:rsidR="00AA472C">
        <w:rPr>
          <w:b w:val="0"/>
          <w:sz w:val="24"/>
          <w:szCs w:val="24"/>
        </w:rPr>
        <w:t>e’</w:t>
      </w:r>
      <w:r w:rsidR="00E57502" w:rsidRPr="00E57502">
        <w:rPr>
          <w:b w:val="0"/>
          <w:sz w:val="24"/>
          <w:szCs w:val="24"/>
        </w:rPr>
        <w:t>ll cover each of the steps in the following slides</w:t>
      </w:r>
      <w:r w:rsidR="00AA472C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 xml:space="preserve">f an end-user is affiliated with </w:t>
      </w:r>
      <w:r w:rsidR="0040298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site that </w:t>
      </w:r>
      <w:r w:rsidR="00402989">
        <w:rPr>
          <w:b w:val="0"/>
          <w:sz w:val="24"/>
          <w:szCs w:val="24"/>
        </w:rPr>
        <w:t>has</w:t>
      </w:r>
      <w:r w:rsidR="00E57502" w:rsidRPr="00E57502">
        <w:rPr>
          <w:b w:val="0"/>
          <w:sz w:val="24"/>
          <w:szCs w:val="24"/>
        </w:rPr>
        <w:t xml:space="preserve"> chosen to use the module</w:t>
      </w:r>
      <w:r w:rsidR="0040298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will see the </w:t>
      </w:r>
      <w:r w:rsidR="00402989">
        <w:rPr>
          <w:b w:val="0"/>
          <w:sz w:val="24"/>
          <w:szCs w:val="24"/>
        </w:rPr>
        <w:t>MY</w:t>
      </w:r>
      <w:r w:rsidR="007867BC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COI button in your left menu</w:t>
      </w:r>
      <w:r w:rsidR="007867BC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you are affiliated with more than one institution and one of those institutions has chosen to use the module</w:t>
      </w:r>
      <w:r w:rsidR="007867B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will see th</w:t>
      </w:r>
      <w:r w:rsidR="007867BC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</w:t>
      </w:r>
      <w:r w:rsidR="007867BC">
        <w:rPr>
          <w:b w:val="0"/>
          <w:sz w:val="24"/>
          <w:szCs w:val="24"/>
        </w:rPr>
        <w:t>My C</w:t>
      </w:r>
      <w:r w:rsidR="00E57502" w:rsidRPr="00E57502">
        <w:rPr>
          <w:b w:val="0"/>
          <w:sz w:val="24"/>
          <w:szCs w:val="24"/>
        </w:rPr>
        <w:t>OI option available to you</w:t>
      </w:r>
      <w:r w:rsidR="007867B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867BC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electing the </w:t>
      </w:r>
      <w:r w:rsidR="007867BC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>y COI button will open your COI page</w:t>
      </w:r>
      <w:r w:rsidR="007867B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867B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t the top of the page</w:t>
      </w:r>
      <w:r w:rsidR="007867B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ll see the create </w:t>
      </w:r>
      <w:r w:rsidR="007867BC">
        <w:rPr>
          <w:b w:val="0"/>
          <w:sz w:val="24"/>
          <w:szCs w:val="24"/>
        </w:rPr>
        <w:t xml:space="preserve">an </w:t>
      </w:r>
      <w:r w:rsidR="00E57502" w:rsidRPr="00E57502">
        <w:rPr>
          <w:b w:val="0"/>
          <w:sz w:val="24"/>
          <w:szCs w:val="24"/>
        </w:rPr>
        <w:t>initial interim or annual disclosure link</w:t>
      </w:r>
      <w:r w:rsidR="007867BC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7867BC">
        <w:rPr>
          <w:b w:val="0"/>
          <w:sz w:val="24"/>
          <w:szCs w:val="24"/>
        </w:rPr>
        <w:t>.</w:t>
      </w:r>
      <w:r w:rsidR="007867BC">
        <w:rPr>
          <w:b w:val="0"/>
          <w:sz w:val="24"/>
          <w:szCs w:val="24"/>
        </w:rPr>
        <w:br/>
      </w:r>
      <w:r w:rsidR="007867BC">
        <w:rPr>
          <w:b w:val="0"/>
          <w:sz w:val="24"/>
          <w:szCs w:val="24"/>
        </w:rPr>
        <w:br/>
        <w:t>T</w:t>
      </w:r>
      <w:r w:rsidR="00E57502" w:rsidRPr="00E57502">
        <w:rPr>
          <w:b w:val="0"/>
          <w:sz w:val="24"/>
          <w:szCs w:val="24"/>
        </w:rPr>
        <w:t>he next section includes a search function that allows you to perform a string search of the project field</w:t>
      </w:r>
      <w:r w:rsidR="0061508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ich also includes the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ID of the project associated with the disclosure</w:t>
      </w:r>
      <w:r w:rsidR="00615089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 can also search the Doc ID</w:t>
      </w:r>
      <w:r w:rsidR="0061508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ich is the identifier for each disclosure</w:t>
      </w:r>
      <w:r w:rsidR="00615089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 can also set your filter buttons to search for disclosures that have been shared with you or disclosures that have</w:t>
      </w:r>
      <w:r w:rsidR="00615089">
        <w:rPr>
          <w:b w:val="0"/>
          <w:sz w:val="24"/>
          <w:szCs w:val="24"/>
        </w:rPr>
        <w:t xml:space="preserve"> an</w:t>
      </w:r>
      <w:r w:rsidR="00E57502" w:rsidRPr="00E57502">
        <w:rPr>
          <w:b w:val="0"/>
          <w:sz w:val="24"/>
          <w:szCs w:val="24"/>
        </w:rPr>
        <w:t xml:space="preserve"> action pending that you must complete to move forward in the review process</w:t>
      </w:r>
      <w:r w:rsidR="00615089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615089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15089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e final section on this page is your disclosure </w:t>
      </w:r>
      <w:r w:rsidR="00342BA2">
        <w:rPr>
          <w:b w:val="0"/>
          <w:sz w:val="24"/>
          <w:szCs w:val="24"/>
        </w:rPr>
        <w:t>queue.</w:t>
      </w:r>
      <w:r w:rsidR="00E57502" w:rsidRPr="00E57502">
        <w:rPr>
          <w:b w:val="0"/>
          <w:sz w:val="24"/>
          <w:szCs w:val="24"/>
        </w:rPr>
        <w:t xml:space="preserve"> </w:t>
      </w:r>
      <w:r w:rsidR="00342BA2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is section resembles the project </w:t>
      </w:r>
      <w:r w:rsidR="00342BA2">
        <w:rPr>
          <w:b w:val="0"/>
          <w:sz w:val="24"/>
          <w:szCs w:val="24"/>
        </w:rPr>
        <w:t>queue</w:t>
      </w:r>
      <w:r w:rsidR="00E57502" w:rsidRPr="00E57502">
        <w:rPr>
          <w:b w:val="0"/>
          <w:sz w:val="24"/>
          <w:szCs w:val="24"/>
        </w:rPr>
        <w:t xml:space="preserve"> on the </w:t>
      </w:r>
      <w:r w:rsidR="00424DCD">
        <w:rPr>
          <w:b w:val="0"/>
          <w:sz w:val="24"/>
          <w:szCs w:val="24"/>
        </w:rPr>
        <w:t>My</w:t>
      </w:r>
      <w:r w:rsidR="00E57502" w:rsidRPr="00E57502">
        <w:rPr>
          <w:b w:val="0"/>
          <w:sz w:val="24"/>
          <w:szCs w:val="24"/>
        </w:rPr>
        <w:t xml:space="preserve"> </w:t>
      </w:r>
      <w:r w:rsidR="00424DCD">
        <w:rPr>
          <w:b w:val="0"/>
          <w:sz w:val="24"/>
          <w:szCs w:val="24"/>
        </w:rPr>
        <w:t>P</w:t>
      </w:r>
      <w:r w:rsidR="00E57502" w:rsidRPr="00E57502">
        <w:rPr>
          <w:b w:val="0"/>
          <w:sz w:val="24"/>
          <w:szCs w:val="24"/>
        </w:rPr>
        <w:t>rojects page</w:t>
      </w:r>
      <w:r w:rsidR="00424DC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24DCD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Doc ID is the first column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 is the unique identifier for each disclosure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e project field is that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ID and project title for the project associated with the disclosure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disclosure type is represented in the purpose field</w:t>
      </w:r>
      <w:r w:rsidR="00C34276">
        <w:rPr>
          <w:b w:val="0"/>
          <w:sz w:val="24"/>
          <w:szCs w:val="24"/>
        </w:rPr>
        <w:t>.</w:t>
      </w:r>
      <w:r w:rsidR="00E030E0">
        <w:rPr>
          <w:b w:val="0"/>
          <w:sz w:val="24"/>
          <w:szCs w:val="24"/>
        </w:rPr>
        <w:br/>
      </w:r>
      <w:r w:rsidR="00E030E0">
        <w:rPr>
          <w:b w:val="0"/>
          <w:sz w:val="24"/>
          <w:szCs w:val="24"/>
        </w:rPr>
        <w:br/>
      </w:r>
      <w:r w:rsidR="00C34276">
        <w:rPr>
          <w:b w:val="0"/>
          <w:sz w:val="24"/>
          <w:szCs w:val="24"/>
        </w:rPr>
        <w:t>D</w:t>
      </w:r>
      <w:r w:rsidR="00E57502" w:rsidRPr="00E57502">
        <w:rPr>
          <w:b w:val="0"/>
          <w:sz w:val="24"/>
          <w:szCs w:val="24"/>
        </w:rPr>
        <w:t>ate of the disclosure was last modif</w:t>
      </w:r>
      <w:r w:rsidR="00C34276">
        <w:rPr>
          <w:b w:val="0"/>
          <w:sz w:val="24"/>
          <w:szCs w:val="24"/>
        </w:rPr>
        <w:t>ied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review status</w:t>
      </w:r>
      <w:r w:rsidR="00C34276">
        <w:rPr>
          <w:b w:val="0"/>
          <w:sz w:val="24"/>
          <w:szCs w:val="24"/>
        </w:rPr>
        <w:t xml:space="preserve">. A </w:t>
      </w:r>
      <w:r w:rsidR="00E57502" w:rsidRPr="00E57502">
        <w:rPr>
          <w:b w:val="0"/>
          <w:sz w:val="24"/>
          <w:szCs w:val="24"/>
        </w:rPr>
        <w:t>next due date which would be assigned by your COI administrator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ther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lso a series of icons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single page icon allows you to view a PDF version of your completed smart form</w:t>
      </w:r>
      <w:r w:rsidR="00C34276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</w:t>
      </w:r>
      <w:r w:rsidR="00C34276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series of paper icon opens the document history of the form</w:t>
      </w:r>
      <w:r w:rsidR="00C34276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 pencil icon allows you to edit your smart form</w:t>
      </w:r>
      <w:r w:rsidR="00C34276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 lock symbol represents whether the disclosur</w:t>
      </w:r>
      <w:r w:rsidR="00C34276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is locked or unlocked</w:t>
      </w:r>
      <w:r w:rsidR="00C34276"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imilar to a project</w:t>
      </w:r>
      <w:r w:rsidR="00C34276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the disclosure is automatically locked upon submission to your COI admin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admin has the capability to unlock the disclosure submission in the event that edits are needed or if more information is required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final piece in that little section is the view summary link and that will open the disclosure summary page</w:t>
      </w:r>
      <w:r w:rsidR="00C34276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C3427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34276">
        <w:rPr>
          <w:b w:val="0"/>
          <w:sz w:val="24"/>
          <w:szCs w:val="24"/>
        </w:rPr>
        <w:br/>
      </w:r>
      <w:r w:rsidR="00C34276">
        <w:rPr>
          <w:b w:val="0"/>
          <w:sz w:val="24"/>
          <w:szCs w:val="24"/>
        </w:rPr>
        <w:br/>
        <w:t>T</w:t>
      </w:r>
      <w:r w:rsidR="00E57502" w:rsidRPr="00E57502">
        <w:rPr>
          <w:b w:val="0"/>
          <w:sz w:val="24"/>
          <w:szCs w:val="24"/>
        </w:rPr>
        <w:t>he contents of the disclosure summary page include a summary of the disclosure submission along with messages sent or received in the COI module</w:t>
      </w:r>
      <w:r w:rsidR="005523D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523D3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submission history for the disclosure and assig</w:t>
      </w:r>
      <w:r w:rsidR="005523D3">
        <w:rPr>
          <w:b w:val="0"/>
          <w:sz w:val="24"/>
          <w:szCs w:val="24"/>
        </w:rPr>
        <w:t>ned</w:t>
      </w:r>
      <w:r w:rsidR="00E57502" w:rsidRPr="00E57502">
        <w:rPr>
          <w:b w:val="0"/>
          <w:sz w:val="24"/>
          <w:szCs w:val="24"/>
        </w:rPr>
        <w:t xml:space="preserve"> due date for the next COI submission</w:t>
      </w:r>
      <w:r w:rsidR="005523D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523D3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you can also see a list of all interest that were included in the disclosure submission</w:t>
      </w:r>
      <w:r w:rsidR="005523D3">
        <w:rPr>
          <w:b w:val="0"/>
          <w:sz w:val="24"/>
          <w:szCs w:val="24"/>
        </w:rPr>
        <w:t>. Fr</w:t>
      </w:r>
      <w:r w:rsidR="00E57502" w:rsidRPr="00E57502">
        <w:rPr>
          <w:b w:val="0"/>
          <w:sz w:val="24"/>
          <w:szCs w:val="24"/>
        </w:rPr>
        <w:t>om this section</w:t>
      </w:r>
      <w:r w:rsidR="005523D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can select the interest </w:t>
      </w:r>
      <w:r w:rsidR="005523D3" w:rsidRPr="00E57502">
        <w:rPr>
          <w:b w:val="0"/>
          <w:sz w:val="24"/>
          <w:szCs w:val="24"/>
        </w:rPr>
        <w:t>type,</w:t>
      </w:r>
      <w:r w:rsidR="00E57502" w:rsidRPr="00E57502">
        <w:rPr>
          <w:b w:val="0"/>
          <w:sz w:val="24"/>
          <w:szCs w:val="24"/>
        </w:rPr>
        <w:t xml:space="preserve"> which is in blue</w:t>
      </w:r>
      <w:r w:rsidR="005523D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ich signifies 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 link</w:t>
      </w:r>
      <w:r w:rsidR="005523D3"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>r you can select the details link to view the disclosure detail page</w:t>
      </w:r>
      <w:r w:rsidR="005523D3">
        <w:rPr>
          <w:b w:val="0"/>
          <w:sz w:val="24"/>
          <w:szCs w:val="24"/>
        </w:rPr>
        <w:t xml:space="preserve">. Next slide </w:t>
      </w:r>
      <w:r w:rsidR="00E57502" w:rsidRPr="00E57502">
        <w:rPr>
          <w:b w:val="0"/>
          <w:sz w:val="24"/>
          <w:szCs w:val="24"/>
        </w:rPr>
        <w:t>please</w:t>
      </w:r>
      <w:r w:rsidR="005523D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523D3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disclosure detail page provides details for each interest that was disclosed when you completed your smart form</w:t>
      </w:r>
      <w:r w:rsidR="00AE216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E2164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rom this page</w:t>
      </w:r>
      <w:r w:rsidR="00AE216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can access any documents that were attached</w:t>
      </w:r>
      <w:r w:rsidR="00AE216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review status</w:t>
      </w:r>
      <w:r w:rsidR="00AE216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published board documents</w:t>
      </w:r>
      <w:r w:rsidR="00AE2164">
        <w:rPr>
          <w:b w:val="0"/>
          <w:sz w:val="24"/>
          <w:szCs w:val="24"/>
        </w:rPr>
        <w:t xml:space="preserve">, </w:t>
      </w:r>
      <w:r w:rsidR="00AE2164">
        <w:rPr>
          <w:b w:val="0"/>
          <w:sz w:val="24"/>
          <w:szCs w:val="24"/>
        </w:rPr>
        <w:lastRenderedPageBreak/>
        <w:t xml:space="preserve">and </w:t>
      </w:r>
      <w:r w:rsidR="00E57502" w:rsidRPr="00E57502">
        <w:rPr>
          <w:b w:val="0"/>
          <w:sz w:val="24"/>
          <w:szCs w:val="24"/>
        </w:rPr>
        <w:t>the management plan details if one exists</w:t>
      </w:r>
      <w:r w:rsidR="00AE2164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te that the published board documents and management plan details are completed post review</w:t>
      </w:r>
      <w:r w:rsidR="00D3572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D35728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you would not see anything in those sections prior to the review of your COI submission</w:t>
      </w:r>
      <w:r w:rsidR="00D35728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D3572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D35728">
        <w:rPr>
          <w:b w:val="0"/>
          <w:sz w:val="24"/>
          <w:szCs w:val="24"/>
        </w:rPr>
        <w:br/>
      </w:r>
      <w:r w:rsidR="00D35728">
        <w:rPr>
          <w:b w:val="0"/>
          <w:sz w:val="24"/>
          <w:szCs w:val="24"/>
        </w:rPr>
        <w:br/>
        <w:t>S</w:t>
      </w:r>
      <w:r w:rsidR="00E57502" w:rsidRPr="00E57502">
        <w:rPr>
          <w:b w:val="0"/>
          <w:sz w:val="24"/>
          <w:szCs w:val="24"/>
        </w:rPr>
        <w:t xml:space="preserve">o to begin a new </w:t>
      </w:r>
      <w:r w:rsidR="00451D5D">
        <w:rPr>
          <w:b w:val="0"/>
          <w:sz w:val="24"/>
          <w:szCs w:val="24"/>
        </w:rPr>
        <w:t>disclosure,</w:t>
      </w:r>
      <w:r w:rsidR="00E57502" w:rsidRPr="00E57502">
        <w:rPr>
          <w:b w:val="0"/>
          <w:sz w:val="24"/>
          <w:szCs w:val="24"/>
        </w:rPr>
        <w:t xml:space="preserve"> you will select the link at the top of your </w:t>
      </w:r>
      <w:r w:rsidR="00451D5D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>y COI page</w:t>
      </w:r>
      <w:r w:rsidR="00451D5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reate an</w:t>
      </w:r>
      <w:r w:rsidR="00451D5D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initial interim or annual disclosure</w:t>
      </w:r>
      <w:r w:rsidR="00451D5D">
        <w:rPr>
          <w:b w:val="0"/>
          <w:sz w:val="24"/>
          <w:szCs w:val="24"/>
        </w:rPr>
        <w:t>. Next slide.</w:t>
      </w:r>
      <w:r w:rsidR="00704CC3">
        <w:rPr>
          <w:b w:val="0"/>
          <w:sz w:val="24"/>
          <w:szCs w:val="24"/>
        </w:rPr>
        <w:t xml:space="preserve"> </w:t>
      </w:r>
      <w:r w:rsidR="00451D5D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rom here</w:t>
      </w:r>
      <w:r w:rsidR="00451D5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will start to build your disclosure submission</w:t>
      </w:r>
      <w:r w:rsidR="00451D5D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 first thing that you will do is select the project drop-down</w:t>
      </w:r>
      <w:r w:rsidR="00451D5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from here</w:t>
      </w:r>
      <w:r w:rsidR="00451D5D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you will select the project that is associated with your disclosure</w:t>
      </w:r>
      <w:r w:rsidR="00451D5D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you have not already created the project</w:t>
      </w:r>
      <w:r w:rsidR="00451D5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can select the blue link that says create the project</w:t>
      </w:r>
      <w:r w:rsidR="00451D5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51D5D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from there</w:t>
      </w:r>
      <w:r w:rsidR="00451D5D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can create the project</w:t>
      </w:r>
      <w:r w:rsidR="00451D5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51D5D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ll project</w:t>
      </w:r>
      <w:r w:rsidR="00451D5D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 step</w:t>
      </w:r>
      <w:r w:rsidR="00451D5D">
        <w:rPr>
          <w:b w:val="0"/>
          <w:sz w:val="24"/>
          <w:szCs w:val="24"/>
        </w:rPr>
        <w:t xml:space="preserve"> that appear </w:t>
      </w:r>
      <w:r w:rsidR="00E57502" w:rsidRPr="00E57502">
        <w:rPr>
          <w:b w:val="0"/>
          <w:sz w:val="24"/>
          <w:szCs w:val="24"/>
        </w:rPr>
        <w:t xml:space="preserve">on your </w:t>
      </w:r>
      <w:r w:rsidR="00451D5D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y </w:t>
      </w:r>
      <w:r w:rsidR="00451D5D">
        <w:rPr>
          <w:b w:val="0"/>
          <w:sz w:val="24"/>
          <w:szCs w:val="24"/>
        </w:rPr>
        <w:t>P</w:t>
      </w:r>
      <w:r w:rsidR="00E57502" w:rsidRPr="00E57502">
        <w:rPr>
          <w:b w:val="0"/>
          <w:sz w:val="24"/>
          <w:szCs w:val="24"/>
        </w:rPr>
        <w:t>rojects page</w:t>
      </w:r>
      <w:r w:rsidR="00451D5D">
        <w:rPr>
          <w:b w:val="0"/>
          <w:sz w:val="24"/>
          <w:szCs w:val="24"/>
        </w:rPr>
        <w:t xml:space="preserve"> will</w:t>
      </w:r>
      <w:r w:rsidR="00E57502" w:rsidRPr="00E57502">
        <w:rPr>
          <w:b w:val="0"/>
          <w:sz w:val="24"/>
          <w:szCs w:val="24"/>
        </w:rPr>
        <w:t xml:space="preserve"> also appear in this drop-down</w:t>
      </w:r>
      <w:r w:rsidR="00F726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ven projects that are a work in progress will appear here for you to select</w:t>
      </w:r>
      <w:r w:rsidR="00F726F0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 next field is select a COI form</w:t>
      </w:r>
      <w:r w:rsidR="00F726F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6F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d this is where you will select the OGE 450 </w:t>
      </w:r>
      <w:r w:rsidR="00F726F0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 smart form</w:t>
      </w:r>
      <w:r w:rsidR="00F726F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6F0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inally</w:t>
      </w:r>
      <w:r w:rsidR="00F726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will select the disclosure purpose annual initial interim and then you will select continue to be taken to the smart form</w:t>
      </w:r>
      <w:r w:rsidR="00F726F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6F0">
        <w:rPr>
          <w:b w:val="0"/>
          <w:sz w:val="24"/>
          <w:szCs w:val="24"/>
        </w:rPr>
        <w:t>Next slide please.</w:t>
      </w:r>
      <w:r w:rsidR="00E57502" w:rsidRPr="00E57502">
        <w:rPr>
          <w:b w:val="0"/>
          <w:sz w:val="24"/>
          <w:szCs w:val="24"/>
        </w:rPr>
        <w:t xml:space="preserve"> </w:t>
      </w:r>
      <w:r w:rsidR="00F726F0">
        <w:rPr>
          <w:b w:val="0"/>
          <w:sz w:val="24"/>
          <w:szCs w:val="24"/>
        </w:rPr>
        <w:br/>
      </w:r>
      <w:r w:rsidR="00F726F0">
        <w:rPr>
          <w:b w:val="0"/>
          <w:sz w:val="24"/>
          <w:szCs w:val="24"/>
        </w:rPr>
        <w:br/>
        <w:t>W</w:t>
      </w:r>
      <w:r w:rsidR="00E57502" w:rsidRPr="00E57502">
        <w:rPr>
          <w:b w:val="0"/>
          <w:sz w:val="24"/>
          <w:szCs w:val="24"/>
        </w:rPr>
        <w:t>e w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t walk through the smart </w:t>
      </w:r>
      <w:r w:rsidR="00F726F0" w:rsidRPr="00E57502">
        <w:rPr>
          <w:b w:val="0"/>
          <w:sz w:val="24"/>
          <w:szCs w:val="24"/>
        </w:rPr>
        <w:t>form</w:t>
      </w:r>
      <w:r w:rsidR="00F726F0">
        <w:rPr>
          <w:b w:val="0"/>
          <w:sz w:val="24"/>
          <w:szCs w:val="24"/>
        </w:rPr>
        <w:t>;</w:t>
      </w:r>
      <w:r w:rsidR="00E57502" w:rsidRPr="00E57502">
        <w:rPr>
          <w:b w:val="0"/>
          <w:sz w:val="24"/>
          <w:szCs w:val="24"/>
        </w:rPr>
        <w:t xml:space="preserve"> however</w:t>
      </w:r>
      <w:r w:rsidR="00F726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would have </w:t>
      </w:r>
      <w:r w:rsidR="00F726F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PDF output of what that smart form looks like</w:t>
      </w:r>
      <w:r w:rsidR="00F726F0">
        <w:rPr>
          <w:b w:val="0"/>
          <w:sz w:val="24"/>
          <w:szCs w:val="24"/>
        </w:rPr>
        <w:t>. And Kat if</w:t>
      </w:r>
      <w:r w:rsidR="00E57502" w:rsidRPr="00E57502">
        <w:rPr>
          <w:b w:val="0"/>
          <w:sz w:val="24"/>
          <w:szCs w:val="24"/>
        </w:rPr>
        <w:t xml:space="preserve"> you can open that PDF now</w:t>
      </w:r>
      <w:r w:rsidR="00F726F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6F0">
        <w:rPr>
          <w:b w:val="0"/>
          <w:sz w:val="24"/>
          <w:szCs w:val="24"/>
        </w:rPr>
        <w:t>And just</w:t>
      </w:r>
      <w:r w:rsidR="00E57502" w:rsidRPr="00E57502">
        <w:rPr>
          <w:b w:val="0"/>
          <w:sz w:val="24"/>
          <w:szCs w:val="24"/>
        </w:rPr>
        <w:t xml:space="preserve"> give us a minute to switch over</w:t>
      </w:r>
      <w:r w:rsidR="00F726F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6F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while we</w:t>
      </w:r>
      <w:r w:rsidR="00F726F0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waiting</w:t>
      </w:r>
      <w:r w:rsidR="00F726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smart form if there are no disclosures</w:t>
      </w:r>
      <w:r w:rsidR="00F726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smart form takes</w:t>
      </w:r>
      <w:r w:rsidR="00F726F0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or no interest to disclose</w:t>
      </w:r>
      <w:r w:rsidR="00F726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 form takes less than a few minutes to complete</w:t>
      </w:r>
      <w:r w:rsidR="00F726F0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t</w:t>
      </w:r>
      <w:r w:rsidR="00F726F0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s logic-based like all of the smart forms </w:t>
      </w:r>
      <w:r w:rsidR="00633145">
        <w:rPr>
          <w:b w:val="0"/>
          <w:sz w:val="24"/>
          <w:szCs w:val="24"/>
        </w:rPr>
        <w:t>in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IRBNet</w:t>
      </w:r>
      <w:r w:rsidR="00633145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so depending on a response</w:t>
      </w:r>
      <w:r w:rsidR="0063314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may be prompted for more questions</w:t>
      </w:r>
      <w:r w:rsidR="0063314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33145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form allows you to sign electronically</w:t>
      </w:r>
      <w:r w:rsidR="00633145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you could scroll down</w:t>
      </w:r>
      <w:r w:rsidR="00633145">
        <w:rPr>
          <w:b w:val="0"/>
          <w:sz w:val="24"/>
          <w:szCs w:val="24"/>
        </w:rPr>
        <w:t xml:space="preserve"> Kat t</w:t>
      </w:r>
      <w:r w:rsidR="00E57502" w:rsidRPr="00E57502">
        <w:rPr>
          <w:b w:val="0"/>
          <w:sz w:val="24"/>
          <w:szCs w:val="24"/>
        </w:rPr>
        <w:t>o the very end so we can see the signature section</w:t>
      </w:r>
      <w:r w:rsidR="00633145">
        <w:rPr>
          <w:b w:val="0"/>
          <w:sz w:val="24"/>
          <w:szCs w:val="24"/>
        </w:rPr>
        <w:t xml:space="preserve">. There we </w:t>
      </w:r>
      <w:r w:rsidR="00E57502" w:rsidRPr="00E57502">
        <w:rPr>
          <w:b w:val="0"/>
          <w:sz w:val="24"/>
          <w:szCs w:val="24"/>
        </w:rPr>
        <w:t>go.</w:t>
      </w:r>
      <w:r w:rsidR="009C7FEC">
        <w:rPr>
          <w:b w:val="0"/>
          <w:sz w:val="24"/>
          <w:szCs w:val="24"/>
        </w:rPr>
        <w:t xml:space="preserve"> There we go.</w:t>
      </w:r>
      <w:r w:rsidR="00E57502" w:rsidRPr="00E57502">
        <w:rPr>
          <w:b w:val="0"/>
          <w:sz w:val="24"/>
          <w:szCs w:val="24"/>
        </w:rPr>
        <w:t xml:space="preserve"> </w:t>
      </w:r>
      <w:r w:rsidR="009C7FEC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t the end</w:t>
      </w:r>
      <w:r w:rsidR="009C7FEC">
        <w:rPr>
          <w:b w:val="0"/>
          <w:sz w:val="24"/>
          <w:szCs w:val="24"/>
        </w:rPr>
        <w:t>…scroll</w:t>
      </w:r>
      <w:r w:rsidR="00E57502" w:rsidRPr="00E57502">
        <w:rPr>
          <w:b w:val="0"/>
          <w:sz w:val="24"/>
          <w:szCs w:val="24"/>
        </w:rPr>
        <w:t xml:space="preserve"> back up just a little bit please</w:t>
      </w:r>
      <w:r w:rsidR="009C7FEC">
        <w:rPr>
          <w:b w:val="0"/>
          <w:sz w:val="24"/>
          <w:szCs w:val="24"/>
        </w:rPr>
        <w:t>. Yes.</w:t>
      </w:r>
      <w:r w:rsidR="00E57502" w:rsidRPr="00E57502">
        <w:rPr>
          <w:b w:val="0"/>
          <w:sz w:val="24"/>
          <w:szCs w:val="24"/>
        </w:rPr>
        <w:t xml:space="preserve"> </w:t>
      </w:r>
      <w:r w:rsidR="009C7FE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t the end of the form in the acknowledgments section</w:t>
      </w:r>
      <w:r w:rsidR="009C7FE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are provided the capability to record your initials and signature in the smart form and they will be printed here on the PDF output</w:t>
      </w:r>
      <w:r w:rsidR="009C7FEC"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ther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 need to download the form</w:t>
      </w:r>
      <w:r w:rsidR="009C7FE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sign i</w:t>
      </w:r>
      <w:r w:rsidR="009C7FEC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 externally</w:t>
      </w:r>
      <w:r w:rsidR="009C7FE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upload it back into the system</w:t>
      </w:r>
      <w:r w:rsidR="009C7FEC">
        <w:rPr>
          <w:b w:val="0"/>
          <w:sz w:val="24"/>
          <w:szCs w:val="24"/>
        </w:rPr>
        <w:t>. A</w:t>
      </w:r>
      <w:r w:rsidR="00E57502" w:rsidRPr="00E57502">
        <w:rPr>
          <w:b w:val="0"/>
          <w:sz w:val="24"/>
          <w:szCs w:val="24"/>
        </w:rPr>
        <w:t>ll of that can be done within the actual smart form</w:t>
      </w:r>
      <w:r w:rsidR="009C7FEC">
        <w:rPr>
          <w:b w:val="0"/>
          <w:sz w:val="24"/>
          <w:szCs w:val="24"/>
        </w:rPr>
        <w:t>. Alright,</w:t>
      </w:r>
      <w:r w:rsidR="00E57502" w:rsidRPr="00E57502">
        <w:rPr>
          <w:b w:val="0"/>
          <w:sz w:val="24"/>
          <w:szCs w:val="24"/>
        </w:rPr>
        <w:t xml:space="preserve"> I if we can go back to the slides now</w:t>
      </w:r>
      <w:r w:rsidR="009C7FE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C7FEC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onderful</w:t>
      </w:r>
      <w:r w:rsidR="009C7FEC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ank you</w:t>
      </w:r>
      <w:r w:rsidR="009C7FEC">
        <w:rPr>
          <w:b w:val="0"/>
          <w:sz w:val="24"/>
          <w:szCs w:val="24"/>
        </w:rPr>
        <w:t>. A</w:t>
      </w:r>
      <w:r w:rsidR="00E57502" w:rsidRPr="00E57502">
        <w:rPr>
          <w:b w:val="0"/>
          <w:sz w:val="24"/>
          <w:szCs w:val="24"/>
        </w:rPr>
        <w:t>nd onto the next slide please</w:t>
      </w:r>
      <w:r w:rsidR="00C4209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42093">
        <w:rPr>
          <w:b w:val="0"/>
          <w:sz w:val="24"/>
          <w:szCs w:val="24"/>
        </w:rPr>
        <w:br/>
      </w:r>
      <w:r w:rsidR="00C42093">
        <w:rPr>
          <w:b w:val="0"/>
          <w:sz w:val="24"/>
          <w:szCs w:val="24"/>
        </w:rPr>
        <w:br/>
        <w:t>S</w:t>
      </w:r>
      <w:r w:rsidR="00E57502" w:rsidRPr="00E57502">
        <w:rPr>
          <w:b w:val="0"/>
          <w:sz w:val="24"/>
          <w:szCs w:val="24"/>
        </w:rPr>
        <w:t>o once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ve completed your smart form</w:t>
      </w:r>
      <w:r w:rsidR="003D62D7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 xml:space="preserve">the next step is to link your COI submission to an actual package </w:t>
      </w:r>
      <w:r w:rsidR="003D62D7">
        <w:rPr>
          <w:b w:val="0"/>
          <w:sz w:val="24"/>
          <w:szCs w:val="24"/>
        </w:rPr>
        <w:t>in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IRBNet</w:t>
      </w:r>
      <w:r w:rsidR="003D62D7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ext slide please</w:t>
      </w:r>
      <w:r w:rsidR="003D62D7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 xml:space="preserve">ou will move from the CO module to your </w:t>
      </w:r>
      <w:r w:rsidR="003D62D7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y </w:t>
      </w:r>
      <w:r w:rsidR="003D62D7">
        <w:rPr>
          <w:b w:val="0"/>
          <w:sz w:val="24"/>
          <w:szCs w:val="24"/>
        </w:rPr>
        <w:t>P</w:t>
      </w:r>
      <w:r w:rsidR="00E57502" w:rsidRPr="00E57502">
        <w:rPr>
          <w:b w:val="0"/>
          <w:sz w:val="24"/>
          <w:szCs w:val="24"/>
        </w:rPr>
        <w:t>rojects page</w:t>
      </w:r>
      <w:r w:rsidR="003D62D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D62D7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rom there</w:t>
      </w:r>
      <w:r w:rsidR="003D62D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will select the project and in most cases</w:t>
      </w:r>
      <w:r w:rsidR="003D62D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is will be the first package if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submitting for an initial disclosure</w:t>
      </w:r>
      <w:r w:rsidR="003D62D7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ever</w:t>
      </w:r>
      <w:r w:rsidR="003D62D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f the project is already established</w:t>
      </w:r>
      <w:r w:rsidR="003D62D7">
        <w:rPr>
          <w:b w:val="0"/>
          <w:sz w:val="24"/>
          <w:szCs w:val="24"/>
        </w:rPr>
        <w:t xml:space="preserve">, let’s say </w:t>
      </w:r>
      <w:r w:rsidR="00E57502" w:rsidRPr="00E57502">
        <w:rPr>
          <w:b w:val="0"/>
          <w:sz w:val="24"/>
          <w:szCs w:val="24"/>
        </w:rPr>
        <w:t>for instance you</w:t>
      </w:r>
      <w:r w:rsidR="003D62D7">
        <w:rPr>
          <w:b w:val="0"/>
          <w:sz w:val="24"/>
          <w:szCs w:val="24"/>
        </w:rPr>
        <w:t>’re</w:t>
      </w:r>
      <w:r w:rsidR="00E57502" w:rsidRPr="00E57502">
        <w:rPr>
          <w:b w:val="0"/>
          <w:sz w:val="24"/>
          <w:szCs w:val="24"/>
        </w:rPr>
        <w:t xml:space="preserve"> submitting an annual disclosure</w:t>
      </w:r>
      <w:r w:rsidR="003D62D7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you will create a new package within th</w:t>
      </w:r>
      <w:r w:rsidR="003D62D7">
        <w:rPr>
          <w:b w:val="0"/>
          <w:sz w:val="24"/>
          <w:szCs w:val="24"/>
        </w:rPr>
        <w:t>at</w:t>
      </w:r>
      <w:r w:rsidR="00E57502" w:rsidRPr="00E57502">
        <w:rPr>
          <w:b w:val="0"/>
          <w:sz w:val="24"/>
          <w:szCs w:val="24"/>
        </w:rPr>
        <w:t xml:space="preserve"> existing project</w:t>
      </w:r>
      <w:r w:rsidR="003D62D7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</w:t>
      </w:r>
      <w:r w:rsidR="003D62D7">
        <w:rPr>
          <w:b w:val="0"/>
          <w:sz w:val="24"/>
          <w:szCs w:val="24"/>
        </w:rPr>
        <w:t xml:space="preserve">’ll </w:t>
      </w:r>
      <w:r w:rsidR="00E57502" w:rsidRPr="00E57502">
        <w:rPr>
          <w:b w:val="0"/>
          <w:sz w:val="24"/>
          <w:szCs w:val="24"/>
        </w:rPr>
        <w:t xml:space="preserve">want to make sure that all study team members have been provided access to the project </w:t>
      </w:r>
      <w:r w:rsidR="003D62D7">
        <w:rPr>
          <w:b w:val="0"/>
          <w:sz w:val="24"/>
          <w:szCs w:val="24"/>
        </w:rPr>
        <w:t>in</w:t>
      </w:r>
      <w:r w:rsidR="00E57502" w:rsidRPr="00E57502">
        <w:rPr>
          <w:b w:val="0"/>
          <w:sz w:val="24"/>
          <w:szCs w:val="24"/>
        </w:rPr>
        <w:t xml:space="preserve"> IRB</w:t>
      </w:r>
      <w:r w:rsidR="003D62D7">
        <w:rPr>
          <w:b w:val="0"/>
          <w:sz w:val="24"/>
          <w:szCs w:val="24"/>
        </w:rPr>
        <w:t>Net,</w:t>
      </w:r>
      <w:r w:rsidR="00E57502" w:rsidRPr="00E57502">
        <w:rPr>
          <w:b w:val="0"/>
          <w:sz w:val="24"/>
          <w:szCs w:val="24"/>
        </w:rPr>
        <w:t xml:space="preserve"> </w:t>
      </w:r>
      <w:r w:rsidR="003D62D7">
        <w:rPr>
          <w:b w:val="0"/>
          <w:sz w:val="24"/>
          <w:szCs w:val="24"/>
        </w:rPr>
        <w:t>o</w:t>
      </w:r>
      <w:r w:rsidR="00E57502" w:rsidRPr="00E57502">
        <w:rPr>
          <w:b w:val="0"/>
          <w:sz w:val="24"/>
          <w:szCs w:val="24"/>
        </w:rPr>
        <w:t>therwise</w:t>
      </w:r>
      <w:r w:rsidR="003D62D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w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be able to link their COI submission to this project</w:t>
      </w:r>
      <w:r w:rsidR="003D62D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D62D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o link the disclosures for you and your team</w:t>
      </w:r>
      <w:r w:rsidR="003D62D7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you will select the link</w:t>
      </w:r>
      <w:r w:rsidR="003D62D7">
        <w:rPr>
          <w:b w:val="0"/>
          <w:sz w:val="24"/>
          <w:szCs w:val="24"/>
        </w:rPr>
        <w:t>/un</w:t>
      </w:r>
      <w:r w:rsidR="00E57502" w:rsidRPr="00E57502">
        <w:rPr>
          <w:b w:val="0"/>
          <w:sz w:val="24"/>
          <w:szCs w:val="24"/>
        </w:rPr>
        <w:t>link COI disclosures located at the bottom of the designer page</w:t>
      </w:r>
      <w:r w:rsidR="003D62D7">
        <w:rPr>
          <w:b w:val="0"/>
          <w:sz w:val="24"/>
          <w:szCs w:val="24"/>
        </w:rPr>
        <w:t>. Next slide p</w:t>
      </w:r>
      <w:r w:rsidR="00E57502" w:rsidRPr="00E57502">
        <w:rPr>
          <w:b w:val="0"/>
          <w:sz w:val="24"/>
          <w:szCs w:val="24"/>
        </w:rPr>
        <w:t>lease</w:t>
      </w:r>
      <w:r w:rsidR="003D62D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D62D7">
        <w:rPr>
          <w:b w:val="0"/>
          <w:sz w:val="24"/>
          <w:szCs w:val="24"/>
        </w:rPr>
        <w:br/>
      </w:r>
      <w:r w:rsidR="003D62D7">
        <w:rPr>
          <w:b w:val="0"/>
          <w:sz w:val="24"/>
          <w:szCs w:val="24"/>
        </w:rPr>
        <w:br/>
      </w:r>
      <w:r w:rsidR="003D62D7">
        <w:rPr>
          <w:b w:val="0"/>
          <w:sz w:val="24"/>
          <w:szCs w:val="24"/>
        </w:rPr>
        <w:lastRenderedPageBreak/>
        <w:t>A</w:t>
      </w:r>
      <w:r w:rsidR="00E57502" w:rsidRPr="00E57502">
        <w:rPr>
          <w:b w:val="0"/>
          <w:sz w:val="24"/>
          <w:szCs w:val="24"/>
        </w:rPr>
        <w:t>gain</w:t>
      </w:r>
      <w:r w:rsidR="003D62D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n order to add disclosures for your study team members</w:t>
      </w:r>
      <w:r w:rsidR="003D62D7">
        <w:rPr>
          <w:b w:val="0"/>
          <w:sz w:val="24"/>
          <w:szCs w:val="24"/>
        </w:rPr>
        <w:t>, t</w:t>
      </w:r>
      <w:r w:rsidR="00E57502" w:rsidRPr="00E57502">
        <w:rPr>
          <w:b w:val="0"/>
          <w:sz w:val="24"/>
          <w:szCs w:val="24"/>
        </w:rPr>
        <w:t xml:space="preserve">hose users must be shared on the </w:t>
      </w:r>
      <w:r w:rsidR="003D62D7" w:rsidRPr="00E57502">
        <w:rPr>
          <w:b w:val="0"/>
          <w:sz w:val="24"/>
          <w:szCs w:val="24"/>
        </w:rPr>
        <w:t>project,</w:t>
      </w:r>
      <w:r w:rsidR="00E57502" w:rsidRPr="00E57502">
        <w:rPr>
          <w:b w:val="0"/>
          <w:sz w:val="24"/>
          <w:szCs w:val="24"/>
        </w:rPr>
        <w:t xml:space="preserve"> and they will need to complete their COI disclosure in their account</w:t>
      </w:r>
      <w:r w:rsidR="003D62D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D62D7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rom this page</w:t>
      </w:r>
      <w:r w:rsidR="003D62D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ll users shared on the project with the COI disclosure will appear in this list and you can select the appropriate disclosures to link to the package</w:t>
      </w:r>
      <w:r w:rsidR="002A64DC">
        <w:rPr>
          <w:b w:val="0"/>
          <w:sz w:val="24"/>
          <w:szCs w:val="24"/>
        </w:rPr>
        <w:t>. Next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2A64D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A64DC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ctive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ve linked the</w:t>
      </w:r>
      <w:r w:rsidR="00F10C70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or selected the appropriate disclosures and selected sa</w:t>
      </w:r>
      <w:r w:rsidR="00F10C70">
        <w:rPr>
          <w:b w:val="0"/>
          <w:sz w:val="24"/>
          <w:szCs w:val="24"/>
        </w:rPr>
        <w:t>ve,</w:t>
      </w:r>
      <w:r w:rsidR="00E57502" w:rsidRPr="00E57502">
        <w:rPr>
          <w:b w:val="0"/>
          <w:sz w:val="24"/>
          <w:szCs w:val="24"/>
        </w:rPr>
        <w:t xml:space="preserve"> the next step is going to be to submit your package to the COI administrator</w:t>
      </w:r>
      <w:r w:rsidR="00F10C70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F10C70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 xml:space="preserve">ou will select the submit this package button strike if you </w:t>
      </w:r>
      <w:r w:rsidR="00F10C70">
        <w:rPr>
          <w:b w:val="0"/>
          <w:sz w:val="24"/>
          <w:szCs w:val="24"/>
        </w:rPr>
        <w:t>were</w:t>
      </w:r>
      <w:r w:rsidR="00E57502" w:rsidRPr="00E57502">
        <w:rPr>
          <w:b w:val="0"/>
          <w:sz w:val="24"/>
          <w:szCs w:val="24"/>
        </w:rPr>
        <w:t xml:space="preserve"> submitting a study action or any other action for your project</w:t>
      </w:r>
      <w:r w:rsidR="00F10C70">
        <w:rPr>
          <w:b w:val="0"/>
          <w:sz w:val="24"/>
          <w:szCs w:val="24"/>
        </w:rPr>
        <w:t>. M</w:t>
      </w:r>
      <w:r w:rsidR="00E57502" w:rsidRPr="00E57502">
        <w:rPr>
          <w:b w:val="0"/>
          <w:sz w:val="24"/>
          <w:szCs w:val="24"/>
        </w:rPr>
        <w:t>ake sure you select the correct workspace for the submission</w:t>
      </w:r>
      <w:r w:rsidR="00F10C70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r local COI workspace will appear as a default board</w:t>
      </w:r>
      <w:r w:rsidR="00F10C70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the investigator is affiliated with multiple sites</w:t>
      </w:r>
      <w:r w:rsidR="00F10C7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COI board for the institution identified on the project will appear in this default list</w:t>
      </w:r>
      <w:r w:rsidR="00F10C70">
        <w:rPr>
          <w:b w:val="0"/>
          <w:sz w:val="24"/>
          <w:szCs w:val="24"/>
        </w:rPr>
        <w:t xml:space="preserve">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F10C7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10C70">
        <w:rPr>
          <w:b w:val="0"/>
          <w:sz w:val="24"/>
          <w:szCs w:val="24"/>
        </w:rPr>
        <w:br/>
      </w:r>
      <w:r w:rsidR="00F10C70">
        <w:rPr>
          <w:b w:val="0"/>
          <w:sz w:val="24"/>
          <w:szCs w:val="24"/>
        </w:rPr>
        <w:br/>
        <w:t>W</w:t>
      </w:r>
      <w:r w:rsidR="00E57502" w:rsidRPr="00E57502">
        <w:rPr>
          <w:b w:val="0"/>
          <w:sz w:val="24"/>
          <w:szCs w:val="24"/>
        </w:rPr>
        <w:t>hile submitting the disclosure</w:t>
      </w:r>
      <w:r w:rsidR="00F10C7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can select the submission type as disclosure and add any relevant comments</w:t>
      </w:r>
      <w:r w:rsidR="00C67CB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7CB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next step will be to select the submit button</w:t>
      </w:r>
      <w:r w:rsidR="00C67CBA"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 xml:space="preserve">nce </w:t>
      </w:r>
      <w:r w:rsidR="00C67CBA">
        <w:rPr>
          <w:b w:val="0"/>
          <w:sz w:val="24"/>
          <w:szCs w:val="24"/>
        </w:rPr>
        <w:t>sub</w:t>
      </w:r>
      <w:r w:rsidR="00E57502" w:rsidRPr="00E57502">
        <w:rPr>
          <w:b w:val="0"/>
          <w:sz w:val="24"/>
          <w:szCs w:val="24"/>
        </w:rPr>
        <w:t>mitted</w:t>
      </w:r>
      <w:r w:rsidR="00C67CB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disclosure is immediately sent to the COI administrators workspace </w:t>
      </w:r>
      <w:r w:rsidR="00C67CBA">
        <w:rPr>
          <w:b w:val="0"/>
          <w:sz w:val="24"/>
          <w:szCs w:val="24"/>
        </w:rPr>
        <w:t>and</w:t>
      </w:r>
      <w:r w:rsidR="00E57502" w:rsidRPr="00E57502">
        <w:rPr>
          <w:b w:val="0"/>
          <w:sz w:val="24"/>
          <w:szCs w:val="24"/>
        </w:rPr>
        <w:t xml:space="preserve"> the COI administrator receives a notification to alert them of the submission</w:t>
      </w:r>
      <w:r w:rsidR="00C67CB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7CBA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once the COI submission has been forwarded on to the COI admin</w:t>
      </w:r>
      <w:r w:rsidR="00C67CB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investigator and committee can view the status of that review</w:t>
      </w:r>
      <w:r w:rsidR="00C67CBA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C67CBA"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for the investigator</w:t>
      </w:r>
      <w:r w:rsidR="00C67CB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status is available on your </w:t>
      </w:r>
      <w:r w:rsidR="00C67CBA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>y COI page or by opening the project itself and going to the project overview page</w:t>
      </w:r>
      <w:r w:rsidR="00C67CB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7CB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project overview page will provide review level information for the COI submission package and the COI status for each study team member</w:t>
      </w:r>
      <w:r w:rsidR="00C67CBA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w you cannot see the details of another user</w:t>
      </w:r>
      <w:r w:rsidR="00C67CBA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COI submission</w:t>
      </w:r>
      <w:r w:rsidR="00C67CB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only the status of the review</w:t>
      </w:r>
      <w:r w:rsidR="00C67CBA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 xml:space="preserve">ou can also view the review status and details of your COI submission on the </w:t>
      </w:r>
      <w:r w:rsidR="00C67CBA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>y COI page</w:t>
      </w:r>
      <w:r w:rsidR="00C67CBA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C67CB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7CBA">
        <w:rPr>
          <w:b w:val="0"/>
          <w:sz w:val="24"/>
          <w:szCs w:val="24"/>
        </w:rPr>
        <w:br/>
      </w:r>
      <w:r w:rsidR="00C67CBA">
        <w:rPr>
          <w:b w:val="0"/>
          <w:sz w:val="24"/>
          <w:szCs w:val="24"/>
        </w:rPr>
        <w:br/>
      </w:r>
      <w:r w:rsidR="007D4D1A">
        <w:rPr>
          <w:b w:val="0"/>
          <w:sz w:val="24"/>
          <w:szCs w:val="24"/>
        </w:rPr>
        <w:t xml:space="preserve">Now </w:t>
      </w:r>
      <w:r w:rsidR="00E57502" w:rsidRPr="00E57502">
        <w:rPr>
          <w:b w:val="0"/>
          <w:sz w:val="24"/>
          <w:szCs w:val="24"/>
        </w:rPr>
        <w:t>for committees</w:t>
      </w:r>
      <w:r w:rsidR="007D4D1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COI status is also available on the project overview or the submission detail page under the project team tracking</w:t>
      </w:r>
      <w:r w:rsidR="007D4D1A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w there are three different icons that you will see in this COI column next to the username</w:t>
      </w:r>
      <w:r w:rsidR="007D4D1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D4D1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y are three different colors of triangles</w:t>
      </w:r>
      <w:r w:rsidR="007D4D1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D4D1A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er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 yellow</w:t>
      </w:r>
      <w:r w:rsidR="007D4D1A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a green</w:t>
      </w:r>
      <w:r w:rsidR="007D4D1A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and</w:t>
      </w:r>
      <w:r w:rsidR="007D4D1A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gray</w:t>
      </w:r>
      <w:r w:rsidR="007D4D1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D4D1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gray signifies that there has been no COI submission</w:t>
      </w:r>
      <w:r w:rsidR="007D4D1A">
        <w:rPr>
          <w:b w:val="0"/>
          <w:sz w:val="24"/>
          <w:szCs w:val="24"/>
        </w:rPr>
        <w:t xml:space="preserve"> in IRBNet.</w:t>
      </w:r>
      <w:r w:rsidR="00E57502" w:rsidRPr="00E57502">
        <w:rPr>
          <w:b w:val="0"/>
          <w:sz w:val="24"/>
          <w:szCs w:val="24"/>
        </w:rPr>
        <w:t xml:space="preserve"> </w:t>
      </w:r>
      <w:r w:rsidR="007D4D1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yellow signifies that there has been a submission and it is pending review</w:t>
      </w:r>
      <w:r w:rsidR="007D4D1A">
        <w:rPr>
          <w:b w:val="0"/>
          <w:sz w:val="24"/>
          <w:szCs w:val="24"/>
        </w:rPr>
        <w:t>. A</w:t>
      </w:r>
      <w:r w:rsidR="00E57502" w:rsidRPr="00E57502">
        <w:rPr>
          <w:b w:val="0"/>
          <w:sz w:val="24"/>
          <w:szCs w:val="24"/>
        </w:rPr>
        <w:t>nd green indicates that review is completed</w:t>
      </w:r>
      <w:r w:rsidR="007D4D1A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7D4D1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D4D1A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at again</w:t>
      </w:r>
      <w:r w:rsidR="007D4D1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as a very straightforward process</w:t>
      </w:r>
      <w:r w:rsidR="007D4D1A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t was all of the steps that are needed to create a COI submission</w:t>
      </w:r>
      <w:r w:rsidR="007D4D1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link that submission to a project</w:t>
      </w:r>
      <w:r w:rsidR="00594B2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submit</w:t>
      </w:r>
      <w:r w:rsidR="00594B23">
        <w:rPr>
          <w:b w:val="0"/>
          <w:sz w:val="24"/>
          <w:szCs w:val="24"/>
        </w:rPr>
        <w:t xml:space="preserve"> it</w:t>
      </w:r>
      <w:r w:rsidR="00E57502" w:rsidRPr="00E57502">
        <w:rPr>
          <w:b w:val="0"/>
          <w:sz w:val="24"/>
          <w:szCs w:val="24"/>
        </w:rPr>
        <w:t xml:space="preserve"> to your COI administrator and how the investigator or committee can view the status of the COI review</w:t>
      </w:r>
      <w:r w:rsidR="00594B2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94B23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gain</w:t>
      </w:r>
      <w:r w:rsidR="00594B2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 </w:t>
      </w:r>
      <w:r w:rsidR="00594B23">
        <w:rPr>
          <w:b w:val="0"/>
          <w:sz w:val="24"/>
          <w:szCs w:val="24"/>
        </w:rPr>
        <w:t>just</w:t>
      </w:r>
      <w:r w:rsidR="00E57502" w:rsidRPr="00E57502">
        <w:rPr>
          <w:b w:val="0"/>
          <w:sz w:val="24"/>
          <w:szCs w:val="24"/>
        </w:rPr>
        <w:t xml:space="preserve"> to reiterate that use of the module is optional</w:t>
      </w:r>
      <w:r w:rsidR="00594B23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the module</w:t>
      </w:r>
      <w:r w:rsidR="00594B23">
        <w:rPr>
          <w:b w:val="0"/>
          <w:sz w:val="24"/>
          <w:szCs w:val="24"/>
        </w:rPr>
        <w:t>’s</w:t>
      </w:r>
      <w:r w:rsidR="00E57502" w:rsidRPr="00E57502">
        <w:rPr>
          <w:b w:val="0"/>
          <w:sz w:val="24"/>
          <w:szCs w:val="24"/>
        </w:rPr>
        <w:t xml:space="preserve"> functionality supports your existing process</w:t>
      </w:r>
      <w:r w:rsidR="00594B2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are more than welcome to use the module</w:t>
      </w:r>
      <w:r w:rsidR="00594B23">
        <w:rPr>
          <w:b w:val="0"/>
          <w:sz w:val="24"/>
          <w:szCs w:val="24"/>
        </w:rPr>
        <w:t>. How</w:t>
      </w:r>
      <w:r w:rsidR="00E57502" w:rsidRPr="00E57502">
        <w:rPr>
          <w:b w:val="0"/>
          <w:sz w:val="24"/>
          <w:szCs w:val="24"/>
        </w:rPr>
        <w:t>ever</w:t>
      </w:r>
      <w:r w:rsidR="00594B2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re is no mandate that requires use of the IR</w:t>
      </w:r>
      <w:r w:rsidR="00594B23">
        <w:rPr>
          <w:b w:val="0"/>
          <w:sz w:val="24"/>
          <w:szCs w:val="24"/>
        </w:rPr>
        <w:t>BN</w:t>
      </w:r>
      <w:r w:rsidR="00E57502" w:rsidRPr="00E57502">
        <w:rPr>
          <w:b w:val="0"/>
          <w:sz w:val="24"/>
          <w:szCs w:val="24"/>
        </w:rPr>
        <w:t>et COI module</w:t>
      </w:r>
      <w:r w:rsidR="00594B23">
        <w:rPr>
          <w:b w:val="0"/>
          <w:sz w:val="24"/>
          <w:szCs w:val="24"/>
        </w:rPr>
        <w:t>. Next</w:t>
      </w:r>
      <w:r w:rsidR="00704CC3">
        <w:rPr>
          <w:b w:val="0"/>
          <w:sz w:val="24"/>
          <w:szCs w:val="24"/>
        </w:rPr>
        <w:t xml:space="preserve"> </w:t>
      </w:r>
      <w:r w:rsidR="00594B23">
        <w:rPr>
          <w:b w:val="0"/>
          <w:sz w:val="24"/>
          <w:szCs w:val="24"/>
        </w:rPr>
        <w:t xml:space="preserve">slide </w:t>
      </w:r>
      <w:r w:rsidR="00E57502" w:rsidRPr="00E57502">
        <w:rPr>
          <w:b w:val="0"/>
          <w:sz w:val="24"/>
          <w:szCs w:val="24"/>
        </w:rPr>
        <w:t>please</w:t>
      </w:r>
      <w:r w:rsidR="00594B2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94B23">
        <w:rPr>
          <w:b w:val="0"/>
          <w:sz w:val="24"/>
          <w:szCs w:val="24"/>
        </w:rPr>
        <w:br/>
      </w:r>
      <w:r w:rsidR="00594B23">
        <w:rPr>
          <w:b w:val="0"/>
          <w:sz w:val="24"/>
          <w:szCs w:val="24"/>
        </w:rPr>
        <w:br/>
      </w:r>
      <w:r w:rsidR="001747A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we do have a few frequently asked questions that w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ve received for the sites that had early access to the module</w:t>
      </w:r>
      <w:r w:rsidR="001747A0">
        <w:rPr>
          <w:b w:val="0"/>
          <w:sz w:val="24"/>
          <w:szCs w:val="24"/>
        </w:rPr>
        <w:t>. On</w:t>
      </w:r>
      <w:r w:rsidR="00E57502" w:rsidRPr="00E57502">
        <w:rPr>
          <w:b w:val="0"/>
          <w:sz w:val="24"/>
          <w:szCs w:val="24"/>
        </w:rPr>
        <w:t>e is</w:t>
      </w:r>
      <w:r w:rsidR="001747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at if the project is</w:t>
      </w:r>
      <w:r w:rsidR="001747A0">
        <w:rPr>
          <w:b w:val="0"/>
          <w:sz w:val="24"/>
          <w:szCs w:val="24"/>
        </w:rPr>
        <w:t xml:space="preserve">n’t </w:t>
      </w:r>
      <w:r w:rsidR="00E57502" w:rsidRPr="00E57502">
        <w:rPr>
          <w:b w:val="0"/>
          <w:sz w:val="24"/>
          <w:szCs w:val="24"/>
        </w:rPr>
        <w:lastRenderedPageBreak/>
        <w:t>listed</w:t>
      </w:r>
      <w:r w:rsidR="001747A0">
        <w:rPr>
          <w:b w:val="0"/>
          <w:sz w:val="24"/>
          <w:szCs w:val="24"/>
        </w:rPr>
        <w:t>? A</w:t>
      </w:r>
      <w:r w:rsidR="00E57502" w:rsidRPr="00E57502">
        <w:rPr>
          <w:b w:val="0"/>
          <w:sz w:val="24"/>
          <w:szCs w:val="24"/>
        </w:rPr>
        <w:t>nd again</w:t>
      </w:r>
      <w:r w:rsidR="001747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n this case</w:t>
      </w:r>
      <w:r w:rsidR="001747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can either exit out of the module and go to your </w:t>
      </w:r>
      <w:r w:rsidR="001747A0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y </w:t>
      </w:r>
      <w:r w:rsidR="001747A0">
        <w:rPr>
          <w:b w:val="0"/>
          <w:sz w:val="24"/>
          <w:szCs w:val="24"/>
        </w:rPr>
        <w:t>P</w:t>
      </w:r>
      <w:r w:rsidR="00E57502" w:rsidRPr="00E57502">
        <w:rPr>
          <w:b w:val="0"/>
          <w:sz w:val="24"/>
          <w:szCs w:val="24"/>
        </w:rPr>
        <w:t>rojects page to create a project</w:t>
      </w:r>
      <w:r w:rsidR="001747A0">
        <w:rPr>
          <w:b w:val="0"/>
          <w:sz w:val="24"/>
          <w:szCs w:val="24"/>
        </w:rPr>
        <w:t>. Or</w:t>
      </w:r>
      <w:r w:rsidR="00E57502" w:rsidRPr="00E57502">
        <w:rPr>
          <w:b w:val="0"/>
          <w:sz w:val="24"/>
          <w:szCs w:val="24"/>
        </w:rPr>
        <w:t xml:space="preserve"> you can use that convenient little link that was right there that allows you to jump over to your </w:t>
      </w:r>
      <w:r w:rsidR="001747A0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y </w:t>
      </w:r>
      <w:r w:rsidR="001747A0">
        <w:rPr>
          <w:b w:val="0"/>
          <w:sz w:val="24"/>
          <w:szCs w:val="24"/>
        </w:rPr>
        <w:t>Pr</w:t>
      </w:r>
      <w:r w:rsidR="00E57502" w:rsidRPr="00E57502">
        <w:rPr>
          <w:b w:val="0"/>
          <w:sz w:val="24"/>
          <w:szCs w:val="24"/>
        </w:rPr>
        <w:t>ojects and create the new project</w:t>
      </w:r>
      <w:r w:rsidR="001747A0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 xml:space="preserve">f </w:t>
      </w:r>
      <w:r w:rsidR="001747A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study team member is not listed when you are building your disclosure or your package</w:t>
      </w:r>
      <w:r w:rsidR="001747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ither they have not been shared on the project or they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ve not completed their disclosure form</w:t>
      </w:r>
      <w:r w:rsidR="001747A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747A0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o </w:t>
      </w:r>
      <w:r w:rsidR="001747A0">
        <w:rPr>
          <w:b w:val="0"/>
          <w:sz w:val="24"/>
          <w:szCs w:val="24"/>
        </w:rPr>
        <w:t xml:space="preserve">you’ll </w:t>
      </w:r>
      <w:r w:rsidR="00E57502" w:rsidRPr="00E57502">
        <w:rPr>
          <w:b w:val="0"/>
          <w:sz w:val="24"/>
          <w:szCs w:val="24"/>
        </w:rPr>
        <w:t>want to verify that that user</w:t>
      </w:r>
      <w:r w:rsidR="001747A0">
        <w:rPr>
          <w:b w:val="0"/>
          <w:sz w:val="24"/>
          <w:szCs w:val="24"/>
        </w:rPr>
        <w:t xml:space="preserve"> is</w:t>
      </w:r>
      <w:r w:rsidR="00E57502" w:rsidRPr="00E57502">
        <w:rPr>
          <w:b w:val="0"/>
          <w:sz w:val="24"/>
          <w:szCs w:val="24"/>
        </w:rPr>
        <w:t xml:space="preserve"> shared and if they are shared</w:t>
      </w:r>
      <w:r w:rsidR="001747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you will want to follow up with them to make sure they complete their disclosure</w:t>
      </w:r>
      <w:r w:rsidR="001747A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747A0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ere can you get help with questions about a disclosure or how to submit a disclosure</w:t>
      </w:r>
      <w:r w:rsidR="001747A0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1747A0">
        <w:rPr>
          <w:b w:val="0"/>
          <w:sz w:val="24"/>
          <w:szCs w:val="24"/>
        </w:rPr>
        <w:t>Fo</w:t>
      </w:r>
      <w:r w:rsidR="00E57502" w:rsidRPr="00E57502">
        <w:rPr>
          <w:b w:val="0"/>
          <w:sz w:val="24"/>
          <w:szCs w:val="24"/>
        </w:rPr>
        <w:t>r sites that choose to use the COI module</w:t>
      </w:r>
      <w:r w:rsidR="001747A0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your COI administrator will be provided extensive training and will be able to help you navigate</w:t>
      </w:r>
      <w:r w:rsidR="001747A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747A0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</w:t>
      </w:r>
      <w:r w:rsidR="001747A0">
        <w:rPr>
          <w:b w:val="0"/>
          <w:sz w:val="24"/>
          <w:szCs w:val="24"/>
        </w:rPr>
        <w:t>y</w:t>
      </w:r>
      <w:r w:rsidR="00E57502" w:rsidRPr="00E57502">
        <w:rPr>
          <w:b w:val="0"/>
          <w:sz w:val="24"/>
          <w:szCs w:val="24"/>
        </w:rPr>
        <w:t xml:space="preserve"> can also reach out to the </w:t>
      </w:r>
      <w:r w:rsidR="001747A0">
        <w:rPr>
          <w:b w:val="0"/>
          <w:sz w:val="24"/>
          <w:szCs w:val="24"/>
        </w:rPr>
        <w:t>vaiirs</w:t>
      </w:r>
      <w:r w:rsidR="00E57502" w:rsidRPr="00E57502">
        <w:rPr>
          <w:b w:val="0"/>
          <w:sz w:val="24"/>
          <w:szCs w:val="24"/>
        </w:rPr>
        <w:t>@va.gov email address and we will also provide assistance</w:t>
      </w:r>
      <w:r w:rsidR="001747A0"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>r if necessary</w:t>
      </w:r>
      <w:r w:rsidR="001747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forward you over to IR</w:t>
      </w:r>
      <w:r w:rsidR="001747A0">
        <w:rPr>
          <w:b w:val="0"/>
          <w:sz w:val="24"/>
          <w:szCs w:val="24"/>
        </w:rPr>
        <w:t>BN</w:t>
      </w:r>
      <w:r w:rsidR="00E57502" w:rsidRPr="00E57502">
        <w:rPr>
          <w:b w:val="0"/>
          <w:sz w:val="24"/>
          <w:szCs w:val="24"/>
        </w:rPr>
        <w:t>et support</w:t>
      </w:r>
      <w:r w:rsidR="001747A0">
        <w:rPr>
          <w:b w:val="0"/>
          <w:sz w:val="24"/>
          <w:szCs w:val="24"/>
        </w:rPr>
        <w:t>. Next slide</w:t>
      </w:r>
      <w:r w:rsidR="00704CC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please</w:t>
      </w:r>
      <w:r w:rsidR="001747A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40574">
        <w:rPr>
          <w:b w:val="0"/>
          <w:sz w:val="24"/>
          <w:szCs w:val="24"/>
        </w:rPr>
        <w:br/>
      </w:r>
      <w:r w:rsidR="00540574">
        <w:rPr>
          <w:b w:val="0"/>
          <w:sz w:val="24"/>
          <w:szCs w:val="24"/>
        </w:rPr>
        <w:br/>
      </w:r>
      <w:r w:rsidR="00460036">
        <w:rPr>
          <w:b w:val="0"/>
          <w:sz w:val="24"/>
          <w:szCs w:val="24"/>
        </w:rPr>
        <w:t>Well, t</w:t>
      </w:r>
      <w:r w:rsidR="00E57502" w:rsidRPr="00E57502">
        <w:rPr>
          <w:b w:val="0"/>
          <w:sz w:val="24"/>
          <w:szCs w:val="24"/>
        </w:rPr>
        <w:t>hat concludes the presentation</w:t>
      </w:r>
      <w:r w:rsidR="004600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60036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e can now go over to our Q&amp;A and get your questions answered</w:t>
      </w:r>
      <w:r w:rsidR="004600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60036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d just give us a minute as </w:t>
      </w:r>
      <w:r w:rsidR="00460036">
        <w:rPr>
          <w:b w:val="0"/>
          <w:sz w:val="24"/>
          <w:szCs w:val="24"/>
        </w:rPr>
        <w:t>we</w:t>
      </w:r>
      <w:r w:rsidR="00E57502" w:rsidRPr="00E57502">
        <w:rPr>
          <w:b w:val="0"/>
          <w:sz w:val="24"/>
          <w:szCs w:val="24"/>
        </w:rPr>
        <w:t xml:space="preserve"> bring</w:t>
      </w:r>
      <w:r w:rsidR="00460036">
        <w:rPr>
          <w:b w:val="0"/>
          <w:sz w:val="24"/>
          <w:szCs w:val="24"/>
        </w:rPr>
        <w:t xml:space="preserve"> your questions up.</w:t>
      </w:r>
      <w:r w:rsidR="00E57502" w:rsidRPr="00E57502">
        <w:rPr>
          <w:b w:val="0"/>
          <w:sz w:val="24"/>
          <w:szCs w:val="24"/>
        </w:rPr>
        <w:t xml:space="preserve"> </w:t>
      </w:r>
      <w:r w:rsidR="00460036">
        <w:rPr>
          <w:b w:val="0"/>
          <w:sz w:val="24"/>
          <w:szCs w:val="24"/>
        </w:rPr>
        <w:t>Alright, our f</w:t>
      </w:r>
      <w:r w:rsidR="00E57502" w:rsidRPr="00E57502">
        <w:rPr>
          <w:b w:val="0"/>
          <w:sz w:val="24"/>
          <w:szCs w:val="24"/>
        </w:rPr>
        <w:t>irst question</w:t>
      </w:r>
      <w:r w:rsidR="004600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60036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y would a site not want to use this new module</w:t>
      </w:r>
      <w:r w:rsidR="00460036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460036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at is the downside of using it versus the pap</w:t>
      </w:r>
      <w:r w:rsidR="00BF6D1F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>r forms currently being used</w:t>
      </w:r>
      <w:r w:rsidR="00460036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460036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ll take the first stab of that and </w:t>
      </w:r>
      <w:r w:rsidR="00BF6D1F">
        <w:rPr>
          <w:b w:val="0"/>
          <w:sz w:val="24"/>
          <w:szCs w:val="24"/>
        </w:rPr>
        <w:t>Karen,</w:t>
      </w:r>
      <w:r w:rsidR="00E57502" w:rsidRPr="00E57502">
        <w:rPr>
          <w:b w:val="0"/>
          <w:sz w:val="24"/>
          <w:szCs w:val="24"/>
        </w:rPr>
        <w:t xml:space="preserve"> if I misspeak</w:t>
      </w:r>
      <w:r w:rsidR="00BF6D1F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please jump in</w:t>
      </w:r>
      <w:r w:rsidR="00BF6D1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F6D1F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</w:t>
      </w:r>
      <w:r w:rsidR="00BF6D1F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module has a defined process</w:t>
      </w:r>
      <w:r w:rsidR="00BF6D1F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t all sites use that process</w:t>
      </w:r>
      <w:r w:rsidR="00BF6D1F"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whils</w:t>
      </w:r>
      <w:r w:rsidR="00BF6D1F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 our hope is that sites will find it useful based on your local procedures</w:t>
      </w:r>
      <w:r w:rsidR="00BF6D1F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f your process does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fit with the module</w:t>
      </w:r>
      <w:r w:rsidR="00BF6D1F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</w:t>
      </w:r>
      <w:r w:rsidR="00BF6D1F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>n it</w:t>
      </w:r>
      <w:r w:rsidR="00BF6D1F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up to you to make that decision of whether or not you</w:t>
      </w:r>
      <w:r w:rsidR="00BF6D1F">
        <w:rPr>
          <w:b w:val="0"/>
          <w:sz w:val="24"/>
          <w:szCs w:val="24"/>
        </w:rPr>
        <w:t>’ll</w:t>
      </w:r>
      <w:r w:rsidR="00E57502" w:rsidRPr="00E57502">
        <w:rPr>
          <w:b w:val="0"/>
          <w:sz w:val="24"/>
          <w:szCs w:val="24"/>
        </w:rPr>
        <w:t xml:space="preserve"> want to use the module</w:t>
      </w:r>
      <w:r w:rsidR="00BF6D1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F6D1F">
        <w:rPr>
          <w:b w:val="0"/>
          <w:sz w:val="24"/>
          <w:szCs w:val="24"/>
        </w:rPr>
        <w:br/>
      </w:r>
    </w:p>
    <w:p w14:paraId="38262092" w14:textId="2958B591" w:rsidR="007E6B5F" w:rsidRDefault="004F2AA8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 xml:space="preserve">So </w:t>
      </w:r>
      <w:r w:rsidR="00E57502" w:rsidRPr="00E57502">
        <w:rPr>
          <w:b w:val="0"/>
          <w:sz w:val="24"/>
          <w:szCs w:val="24"/>
        </w:rPr>
        <w:t>this is Kare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d </w:t>
      </w:r>
      <w:r>
        <w:rPr>
          <w:b w:val="0"/>
          <w:sz w:val="24"/>
          <w:szCs w:val="24"/>
        </w:rPr>
        <w:t>Andy</w:t>
      </w:r>
      <w:r w:rsidR="00E57502" w:rsidRPr="00E57502">
        <w:rPr>
          <w:b w:val="0"/>
          <w:sz w:val="24"/>
          <w:szCs w:val="24"/>
        </w:rPr>
        <w:t xml:space="preserve"> is right</w:t>
      </w:r>
      <w:r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ndeed 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</w:t>
      </w:r>
      <w:r>
        <w:rPr>
          <w:b w:val="0"/>
          <w:sz w:val="24"/>
          <w:szCs w:val="24"/>
        </w:rPr>
        <w:t xml:space="preserve"> right. </w:t>
      </w:r>
      <w:r w:rsidR="00170993">
        <w:rPr>
          <w:b w:val="0"/>
          <w:sz w:val="24"/>
          <w:szCs w:val="24"/>
        </w:rPr>
        <w:t xml:space="preserve">When the </w:t>
      </w:r>
      <w:r w:rsidR="00D95792">
        <w:rPr>
          <w:b w:val="0"/>
          <w:sz w:val="24"/>
          <w:szCs w:val="24"/>
        </w:rPr>
        <w:t>bank</w:t>
      </w:r>
      <w:r w:rsidR="00170993">
        <w:rPr>
          <w:b w:val="0"/>
          <w:sz w:val="24"/>
          <w:szCs w:val="24"/>
        </w:rPr>
        <w:t xml:space="preserve"> takes advantage of the</w:t>
      </w:r>
      <w:r w:rsidR="00E57502" w:rsidRPr="00E57502">
        <w:rPr>
          <w:b w:val="0"/>
          <w:sz w:val="24"/>
          <w:szCs w:val="24"/>
        </w:rPr>
        <w:t xml:space="preserve"> COI module </w:t>
      </w:r>
      <w:r w:rsidR="00D95792">
        <w:rPr>
          <w:b w:val="0"/>
          <w:sz w:val="24"/>
          <w:szCs w:val="24"/>
        </w:rPr>
        <w:t xml:space="preserve">it’s at the </w:t>
      </w:r>
      <w:r w:rsidR="00E57502" w:rsidRPr="00E57502">
        <w:rPr>
          <w:b w:val="0"/>
          <w:sz w:val="24"/>
          <w:szCs w:val="24"/>
        </w:rPr>
        <w:t>smart</w:t>
      </w:r>
      <w:r w:rsidR="00D95792">
        <w:rPr>
          <w:b w:val="0"/>
          <w:sz w:val="24"/>
          <w:szCs w:val="24"/>
        </w:rPr>
        <w:t xml:space="preserve"> form</w:t>
      </w:r>
      <w:r w:rsidR="00170993">
        <w:rPr>
          <w:b w:val="0"/>
          <w:sz w:val="24"/>
          <w:szCs w:val="24"/>
        </w:rPr>
        <w:t>. But indeed,</w:t>
      </w:r>
      <w:r w:rsidR="00E57502" w:rsidRPr="00E57502">
        <w:rPr>
          <w:b w:val="0"/>
          <w:sz w:val="24"/>
          <w:szCs w:val="24"/>
        </w:rPr>
        <w:t xml:space="preserve"> it does have a defined process</w:t>
      </w:r>
      <w:r w:rsidR="0017099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70993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is process cannot be modified</w:t>
      </w:r>
      <w:r w:rsidR="0017099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70993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</w:t>
      </w:r>
      <w:r w:rsidR="00170993">
        <w:rPr>
          <w:b w:val="0"/>
          <w:sz w:val="24"/>
          <w:szCs w:val="24"/>
        </w:rPr>
        <w:t xml:space="preserve"> if</w:t>
      </w:r>
      <w:r w:rsidR="00E57502" w:rsidRPr="00E57502">
        <w:rPr>
          <w:b w:val="0"/>
          <w:sz w:val="24"/>
          <w:szCs w:val="24"/>
        </w:rPr>
        <w:t xml:space="preserve"> that process is align</w:t>
      </w:r>
      <w:r w:rsidR="00170993">
        <w:rPr>
          <w:b w:val="0"/>
          <w:sz w:val="24"/>
          <w:szCs w:val="24"/>
        </w:rPr>
        <w:t>ment</w:t>
      </w:r>
      <w:r w:rsidR="00E57502" w:rsidRPr="00E57502">
        <w:rPr>
          <w:b w:val="0"/>
          <w:sz w:val="24"/>
          <w:szCs w:val="24"/>
        </w:rPr>
        <w:t xml:space="preserve"> with your VA facilities process</w:t>
      </w:r>
      <w:r w:rsidR="0017099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it would be </w:t>
      </w:r>
      <w:r w:rsidR="00170993">
        <w:rPr>
          <w:b w:val="0"/>
          <w:sz w:val="24"/>
          <w:szCs w:val="24"/>
        </w:rPr>
        <w:t>up to your</w:t>
      </w:r>
      <w:r w:rsidR="00E57502" w:rsidRPr="00E57502">
        <w:rPr>
          <w:b w:val="0"/>
          <w:sz w:val="24"/>
          <w:szCs w:val="24"/>
        </w:rPr>
        <w:t xml:space="preserve"> facility to</w:t>
      </w:r>
      <w:r w:rsidR="00170993">
        <w:rPr>
          <w:b w:val="0"/>
          <w:sz w:val="24"/>
          <w:szCs w:val="24"/>
        </w:rPr>
        <w:t xml:space="preserve"> determine</w:t>
      </w:r>
      <w:r w:rsidR="00E57502" w:rsidRPr="00E57502">
        <w:rPr>
          <w:b w:val="0"/>
          <w:sz w:val="24"/>
          <w:szCs w:val="24"/>
        </w:rPr>
        <w:t xml:space="preserve"> whether or not </w:t>
      </w:r>
      <w:r w:rsidR="00170993">
        <w:rPr>
          <w:b w:val="0"/>
          <w:sz w:val="24"/>
          <w:szCs w:val="24"/>
        </w:rPr>
        <w:t xml:space="preserve">it wishes </w:t>
      </w:r>
      <w:r w:rsidR="00E57502" w:rsidRPr="00E57502">
        <w:rPr>
          <w:b w:val="0"/>
          <w:sz w:val="24"/>
          <w:szCs w:val="24"/>
        </w:rPr>
        <w:t>to use</w:t>
      </w:r>
      <w:r w:rsidR="00170993">
        <w:rPr>
          <w:b w:val="0"/>
          <w:sz w:val="24"/>
          <w:szCs w:val="24"/>
        </w:rPr>
        <w:t xml:space="preserve"> </w:t>
      </w:r>
      <w:r w:rsidR="007E6B5F">
        <w:rPr>
          <w:b w:val="0"/>
          <w:sz w:val="24"/>
          <w:szCs w:val="24"/>
        </w:rPr>
        <w:t>_____ [00:25:35]</w:t>
      </w:r>
      <w:r w:rsidR="007F25EF">
        <w:rPr>
          <w:b w:val="0"/>
          <w:sz w:val="24"/>
          <w:szCs w:val="24"/>
        </w:rPr>
        <w:t xml:space="preserve"> module or not</w:t>
      </w:r>
      <w:r w:rsidR="007E6B5F"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s </w:t>
      </w:r>
      <w:r w:rsidR="007E6B5F">
        <w:rPr>
          <w:b w:val="0"/>
          <w:sz w:val="24"/>
          <w:szCs w:val="24"/>
        </w:rPr>
        <w:t>why it</w:t>
      </w:r>
      <w:r w:rsidR="00E57502" w:rsidRPr="00E57502">
        <w:rPr>
          <w:b w:val="0"/>
          <w:sz w:val="24"/>
          <w:szCs w:val="24"/>
        </w:rPr>
        <w:t xml:space="preserve"> is optional at this time</w:t>
      </w:r>
      <w:r w:rsidR="007E6B5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E6B5F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</w:t>
      </w:r>
      <w:r w:rsidR="007E6B5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3A30B8D3" w14:textId="77777777" w:rsidR="007E6B5F" w:rsidRDefault="007E6B5F" w:rsidP="00E57502">
      <w:pPr>
        <w:ind w:left="2160" w:hanging="2160"/>
        <w:rPr>
          <w:b w:val="0"/>
          <w:sz w:val="24"/>
          <w:szCs w:val="24"/>
        </w:rPr>
      </w:pPr>
    </w:p>
    <w:p w14:paraId="69246736" w14:textId="66CCBA57" w:rsidR="00B95D33" w:rsidRDefault="007E6B5F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 xml:space="preserve">Alright. If 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PI is on many projects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an you search for a project when you create a new COI disclosure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or do you always have to scroll through the drop-down menu</w:t>
      </w:r>
      <w:r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you do need to scroll through the menu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re is no search capability within that drop-down field</w:t>
      </w:r>
      <w:r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 xml:space="preserve">ow do we </w:t>
      </w:r>
      <w:proofErr w:type="spellStart"/>
      <w:r w:rsidR="00E57502" w:rsidRPr="00E57502">
        <w:rPr>
          <w:b w:val="0"/>
          <w:sz w:val="24"/>
          <w:szCs w:val="24"/>
        </w:rPr>
        <w:t>e</w:t>
      </w:r>
      <w:r w:rsidR="00D95792">
        <w:rPr>
          <w:b w:val="0"/>
          <w:sz w:val="24"/>
          <w:szCs w:val="24"/>
        </w:rPr>
        <w:t>S</w:t>
      </w:r>
      <w:r w:rsidR="00583F68">
        <w:rPr>
          <w:b w:val="0"/>
          <w:sz w:val="24"/>
          <w:szCs w:val="24"/>
        </w:rPr>
        <w:t>ign</w:t>
      </w:r>
      <w:proofErr w:type="spellEnd"/>
      <w:r w:rsidR="00583F68">
        <w:rPr>
          <w:b w:val="0"/>
          <w:sz w:val="24"/>
          <w:szCs w:val="24"/>
        </w:rPr>
        <w:t xml:space="preserve"> the</w:t>
      </w:r>
      <w:r w:rsidR="00E57502" w:rsidRPr="00E57502">
        <w:rPr>
          <w:b w:val="0"/>
          <w:sz w:val="24"/>
          <w:szCs w:val="24"/>
        </w:rPr>
        <w:t xml:space="preserve"> smart form</w:t>
      </w:r>
      <w:r w:rsidR="00583F68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I think I missed that</w:t>
      </w:r>
      <w:r w:rsidR="00583F6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83F68">
        <w:rPr>
          <w:b w:val="0"/>
          <w:sz w:val="24"/>
          <w:szCs w:val="24"/>
        </w:rPr>
        <w:t>N</w:t>
      </w:r>
      <w:r w:rsidR="00E57502" w:rsidRPr="00E57502">
        <w:rPr>
          <w:b w:val="0"/>
          <w:sz w:val="24"/>
          <w:szCs w:val="24"/>
        </w:rPr>
        <w:t>o you did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miss it</w:t>
      </w:r>
      <w:r w:rsidR="00583F68">
        <w:rPr>
          <w:b w:val="0"/>
          <w:sz w:val="24"/>
          <w:szCs w:val="24"/>
        </w:rPr>
        <w:t>. W</w:t>
      </w:r>
      <w:r w:rsidR="00E57502" w:rsidRPr="00E57502">
        <w:rPr>
          <w:b w:val="0"/>
          <w:sz w:val="24"/>
          <w:szCs w:val="24"/>
        </w:rPr>
        <w:t xml:space="preserve">e did not go through in </w:t>
      </w:r>
      <w:r w:rsidR="00583F68">
        <w:rPr>
          <w:b w:val="0"/>
          <w:sz w:val="24"/>
          <w:szCs w:val="24"/>
        </w:rPr>
        <w:t>demo the</w:t>
      </w:r>
      <w:r w:rsidR="00E57502" w:rsidRPr="00E57502">
        <w:rPr>
          <w:b w:val="0"/>
          <w:sz w:val="24"/>
          <w:szCs w:val="24"/>
        </w:rPr>
        <w:t xml:space="preserve"> actual smart form itself</w:t>
      </w:r>
      <w:r w:rsidR="00583F6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83F68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if you use the module and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completing the smart form</w:t>
      </w:r>
      <w:r w:rsidR="00583F68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at the end of the smart form</w:t>
      </w:r>
      <w:r w:rsidR="00583F68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the user must enter their initials and that information is then populated into the PDF output along with their account credentials that are used to sign the form</w:t>
      </w:r>
      <w:r w:rsidR="00583F6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83F68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o sign the COI smart form</w:t>
      </w:r>
      <w:r w:rsidR="00583F6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s that done with IR</w:t>
      </w:r>
      <w:r w:rsidR="00583F68">
        <w:rPr>
          <w:b w:val="0"/>
          <w:sz w:val="24"/>
          <w:szCs w:val="24"/>
        </w:rPr>
        <w:t>BN</w:t>
      </w:r>
      <w:r w:rsidR="00E57502" w:rsidRPr="00E57502">
        <w:rPr>
          <w:b w:val="0"/>
          <w:sz w:val="24"/>
          <w:szCs w:val="24"/>
        </w:rPr>
        <w:t>et credentials or some other means</w:t>
      </w:r>
      <w:r w:rsidR="00583F68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583F68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at is done with </w:t>
      </w:r>
      <w:r w:rsidR="00583F68">
        <w:rPr>
          <w:b w:val="0"/>
          <w:sz w:val="24"/>
          <w:szCs w:val="24"/>
        </w:rPr>
        <w:t>your</w:t>
      </w:r>
      <w:r w:rsidR="00E57502" w:rsidRPr="00E57502">
        <w:rPr>
          <w:b w:val="0"/>
          <w:sz w:val="24"/>
          <w:szCs w:val="24"/>
        </w:rPr>
        <w:t xml:space="preserve"> </w:t>
      </w:r>
      <w:r w:rsidR="00C3450C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credentials</w:t>
      </w:r>
      <w:r w:rsidR="00C3450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B2672">
        <w:rPr>
          <w:b w:val="0"/>
          <w:sz w:val="24"/>
          <w:szCs w:val="24"/>
        </w:rPr>
        <w:br/>
      </w:r>
      <w:r w:rsidR="002B2672">
        <w:rPr>
          <w:b w:val="0"/>
          <w:sz w:val="24"/>
          <w:szCs w:val="24"/>
        </w:rPr>
        <w:br/>
      </w:r>
      <w:r w:rsidR="00C3450C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 xml:space="preserve">e were initially told that financial COI forms should not be </w:t>
      </w:r>
      <w:r w:rsidR="00A311FA">
        <w:rPr>
          <w:b w:val="0"/>
          <w:sz w:val="24"/>
          <w:szCs w:val="24"/>
        </w:rPr>
        <w:t xml:space="preserve">a </w:t>
      </w:r>
      <w:r w:rsidR="00E57502" w:rsidRPr="00E57502">
        <w:rPr>
          <w:b w:val="0"/>
          <w:sz w:val="24"/>
          <w:szCs w:val="24"/>
        </w:rPr>
        <w:t xml:space="preserve">part of </w:t>
      </w:r>
      <w:r w:rsidR="00C3450C">
        <w:rPr>
          <w:b w:val="0"/>
          <w:sz w:val="24"/>
          <w:szCs w:val="24"/>
        </w:rPr>
        <w:t>IRBNet</w:t>
      </w:r>
      <w:r w:rsidR="00A311F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311FA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now it seems like it is</w:t>
      </w:r>
      <w:r w:rsidR="00A311FA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as something changed</w:t>
      </w:r>
      <w:r w:rsidR="00A311FA">
        <w:rPr>
          <w:b w:val="0"/>
          <w:sz w:val="24"/>
          <w:szCs w:val="24"/>
        </w:rPr>
        <w:t>? I</w:t>
      </w:r>
      <w:r w:rsidR="00E57502" w:rsidRPr="00E57502">
        <w:rPr>
          <w:b w:val="0"/>
          <w:sz w:val="24"/>
          <w:szCs w:val="24"/>
        </w:rPr>
        <w:t>f we are using paper forms</w:t>
      </w:r>
      <w:r w:rsidR="00A311F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an they now be uploaded into </w:t>
      </w:r>
      <w:r w:rsidR="00C3450C">
        <w:rPr>
          <w:b w:val="0"/>
          <w:sz w:val="24"/>
          <w:szCs w:val="24"/>
        </w:rPr>
        <w:t>IRBNet</w:t>
      </w:r>
      <w:r w:rsidR="00A311FA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A311FA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at change</w:t>
      </w:r>
      <w:r w:rsidR="00A311FA">
        <w:rPr>
          <w:b w:val="0"/>
          <w:sz w:val="24"/>
          <w:szCs w:val="24"/>
        </w:rPr>
        <w:t>d</w:t>
      </w:r>
      <w:r w:rsidR="00E57502" w:rsidRPr="00E57502">
        <w:rPr>
          <w:b w:val="0"/>
          <w:sz w:val="24"/>
          <w:szCs w:val="24"/>
        </w:rPr>
        <w:t xml:space="preserve"> is the </w:t>
      </w:r>
      <w:r w:rsidR="00E57502" w:rsidRPr="00E57502">
        <w:rPr>
          <w:b w:val="0"/>
          <w:sz w:val="24"/>
          <w:szCs w:val="24"/>
        </w:rPr>
        <w:lastRenderedPageBreak/>
        <w:t>COI module</w:t>
      </w:r>
      <w:r w:rsidR="00BC17D6">
        <w:rPr>
          <w:b w:val="0"/>
          <w:sz w:val="24"/>
          <w:szCs w:val="24"/>
        </w:rPr>
        <w:t>. P</w:t>
      </w:r>
      <w:r w:rsidR="00E57502" w:rsidRPr="00E57502">
        <w:rPr>
          <w:b w:val="0"/>
          <w:sz w:val="24"/>
          <w:szCs w:val="24"/>
        </w:rPr>
        <w:t>rior to the deployment of the module</w:t>
      </w:r>
      <w:r w:rsidR="00BC17D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only had committee workspaces for the </w:t>
      </w:r>
      <w:r w:rsidR="00BC17D6">
        <w:rPr>
          <w:b w:val="0"/>
          <w:sz w:val="24"/>
          <w:szCs w:val="24"/>
        </w:rPr>
        <w:t>RN</w:t>
      </w:r>
      <w:r w:rsidR="00E57502" w:rsidRPr="00E57502">
        <w:rPr>
          <w:b w:val="0"/>
          <w:sz w:val="24"/>
          <w:szCs w:val="24"/>
        </w:rPr>
        <w:t>DC and subcommittees</w:t>
      </w:r>
      <w:r w:rsidR="00BC17D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C17D6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with the deployment of the module</w:t>
      </w:r>
      <w:r w:rsidR="00BC17D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now have a secure partition section where the OGE 450 can be completed</w:t>
      </w:r>
      <w:r w:rsidR="00BC17D6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 can upload if you would like only in the COI module</w:t>
      </w:r>
      <w:r w:rsidR="00BC17D6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not in the standard committee workspaces</w:t>
      </w:r>
      <w:r w:rsidR="00BC17D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C17D6">
        <w:rPr>
          <w:b w:val="0"/>
          <w:sz w:val="24"/>
          <w:szCs w:val="24"/>
        </w:rPr>
        <w:t>But t</w:t>
      </w:r>
      <w:r w:rsidR="00E57502" w:rsidRPr="00E57502">
        <w:rPr>
          <w:b w:val="0"/>
          <w:sz w:val="24"/>
          <w:szCs w:val="24"/>
        </w:rPr>
        <w:t>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 great question</w:t>
      </w:r>
      <w:r w:rsidR="00BC17D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C17D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 for bringing that up</w:t>
      </w:r>
      <w:r w:rsidR="00BC17D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C17D6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 xml:space="preserve">hen would someone share </w:t>
      </w:r>
      <w:r w:rsidR="00BC17D6">
        <w:rPr>
          <w:b w:val="0"/>
          <w:sz w:val="24"/>
          <w:szCs w:val="24"/>
        </w:rPr>
        <w:t xml:space="preserve">a </w:t>
      </w:r>
      <w:r w:rsidR="00E57502" w:rsidRPr="00E57502">
        <w:rPr>
          <w:b w:val="0"/>
          <w:sz w:val="24"/>
          <w:szCs w:val="24"/>
        </w:rPr>
        <w:t>COI with you as a researcher</w:t>
      </w:r>
      <w:r w:rsidR="00BC17D6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B95D33">
        <w:rPr>
          <w:b w:val="0"/>
          <w:sz w:val="24"/>
          <w:szCs w:val="24"/>
        </w:rPr>
        <w:t>Well, I’ll turn that to</w:t>
      </w:r>
      <w:r w:rsidR="00E57502" w:rsidRPr="00E57502">
        <w:rPr>
          <w:b w:val="0"/>
          <w:sz w:val="24"/>
          <w:szCs w:val="24"/>
        </w:rPr>
        <w:t xml:space="preserve"> you Karen</w:t>
      </w:r>
      <w:r w:rsidR="00B95D3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I believe that gets into</w:t>
      </w:r>
      <w:r w:rsidR="00B95D33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 xml:space="preserve">more of the requirement of the COI </w:t>
      </w:r>
      <w:r w:rsidR="00B95D33">
        <w:rPr>
          <w:b w:val="0"/>
          <w:sz w:val="24"/>
          <w:szCs w:val="24"/>
        </w:rPr>
        <w:t xml:space="preserve">of </w:t>
      </w:r>
      <w:r w:rsidR="00E57502" w:rsidRPr="00E57502">
        <w:rPr>
          <w:b w:val="0"/>
          <w:sz w:val="24"/>
          <w:szCs w:val="24"/>
        </w:rPr>
        <w:t>who completes the COI</w:t>
      </w:r>
      <w:r w:rsidR="00B95D33">
        <w:rPr>
          <w:b w:val="0"/>
          <w:sz w:val="24"/>
          <w:szCs w:val="24"/>
        </w:rPr>
        <w:t>.</w:t>
      </w:r>
    </w:p>
    <w:p w14:paraId="58D1671F" w14:textId="77777777" w:rsidR="00B95D33" w:rsidRDefault="00B95D33" w:rsidP="00E57502">
      <w:pPr>
        <w:ind w:left="2160" w:hanging="2160"/>
        <w:rPr>
          <w:b w:val="0"/>
          <w:sz w:val="24"/>
          <w:szCs w:val="24"/>
        </w:rPr>
      </w:pPr>
    </w:p>
    <w:p w14:paraId="7C33A39F" w14:textId="77777777" w:rsidR="00C6140D" w:rsidRDefault="00B95D33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 xml:space="preserve">I mean, when would </w:t>
      </w:r>
      <w:r w:rsidR="00E57502" w:rsidRPr="00E57502">
        <w:rPr>
          <w:b w:val="0"/>
          <w:sz w:val="24"/>
          <w:szCs w:val="24"/>
        </w:rPr>
        <w:t xml:space="preserve">someone share </w:t>
      </w:r>
      <w:r>
        <w:rPr>
          <w:b w:val="0"/>
          <w:sz w:val="24"/>
          <w:szCs w:val="24"/>
        </w:rPr>
        <w:t xml:space="preserve">a </w:t>
      </w:r>
      <w:r w:rsidR="00E57502" w:rsidRPr="00E57502">
        <w:rPr>
          <w:b w:val="0"/>
          <w:sz w:val="24"/>
          <w:szCs w:val="24"/>
        </w:rPr>
        <w:t>COI with you as a researcher</w:t>
      </w:r>
      <w:r>
        <w:rPr>
          <w:b w:val="0"/>
          <w:sz w:val="24"/>
          <w:szCs w:val="24"/>
        </w:rPr>
        <w:t xml:space="preserve">? I mean with you…or I mean, if we’re </w:t>
      </w:r>
      <w:r w:rsidR="00E57502" w:rsidRPr="00E57502">
        <w:rPr>
          <w:b w:val="0"/>
          <w:sz w:val="24"/>
          <w:szCs w:val="24"/>
        </w:rPr>
        <w:t>talking about the financial disclosure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m actually not sure what we</w:t>
      </w:r>
      <w:r w:rsidR="00704CC3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re asking </w:t>
      </w:r>
      <w:r>
        <w:rPr>
          <w:b w:val="0"/>
          <w:sz w:val="24"/>
          <w:szCs w:val="24"/>
        </w:rPr>
        <w:t>here. T</w:t>
      </w:r>
      <w:r w:rsidR="00E57502" w:rsidRPr="00E57502">
        <w:rPr>
          <w:b w:val="0"/>
          <w:sz w:val="24"/>
          <w:szCs w:val="24"/>
        </w:rPr>
        <w:t>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my problem</w:t>
      </w:r>
      <w:r>
        <w:rPr>
          <w:b w:val="0"/>
          <w:sz w:val="24"/>
          <w:szCs w:val="24"/>
        </w:rPr>
        <w:t xml:space="preserve"> when I’m trying to </w:t>
      </w:r>
      <w:r w:rsidR="00E57502" w:rsidRPr="00E57502">
        <w:rPr>
          <w:b w:val="0"/>
          <w:sz w:val="24"/>
          <w:szCs w:val="24"/>
        </w:rPr>
        <w:t>interpreted</w:t>
      </w:r>
      <w:r>
        <w:rPr>
          <w:b w:val="0"/>
          <w:sz w:val="24"/>
          <w:szCs w:val="24"/>
        </w:rPr>
        <w:t xml:space="preserve"> it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researcher is going to complete the form</w:t>
      </w:r>
      <w:r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 xml:space="preserve">the form is going to be sent to the </w:t>
      </w:r>
      <w:r>
        <w:rPr>
          <w:b w:val="0"/>
          <w:sz w:val="24"/>
          <w:szCs w:val="24"/>
        </w:rPr>
        <w:t>SCOI</w:t>
      </w:r>
      <w:r w:rsidR="00E57502" w:rsidRPr="00E57502">
        <w:rPr>
          <w:b w:val="0"/>
          <w:sz w:val="24"/>
          <w:szCs w:val="24"/>
        </w:rPr>
        <w:t xml:space="preserve"> administrator depending upon whether or not</w:t>
      </w:r>
      <w:r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what is the review i</w:t>
      </w:r>
      <w:r>
        <w:rPr>
          <w:b w:val="0"/>
          <w:sz w:val="24"/>
          <w:szCs w:val="24"/>
        </w:rPr>
        <w:t>t’</w:t>
      </w:r>
      <w:r w:rsidR="00E57502" w:rsidRPr="00E57502">
        <w:rPr>
          <w:b w:val="0"/>
          <w:sz w:val="24"/>
          <w:szCs w:val="24"/>
        </w:rPr>
        <w:t>s going to be sent</w:t>
      </w:r>
      <w:r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es or no to O</w:t>
      </w:r>
      <w:r w:rsidR="00C6140D">
        <w:rPr>
          <w:b w:val="0"/>
          <w:sz w:val="24"/>
          <w:szCs w:val="24"/>
        </w:rPr>
        <w:t>G</w:t>
      </w:r>
      <w:r w:rsidR="00E57502" w:rsidRPr="00E57502">
        <w:rPr>
          <w:b w:val="0"/>
          <w:sz w:val="24"/>
          <w:szCs w:val="24"/>
        </w:rPr>
        <w:t>C ethics</w:t>
      </w:r>
      <w:r w:rsidR="00C6140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OGC ethics is going to evaluate whether or not there is an actual COI</w:t>
      </w:r>
      <w:r w:rsidR="00C6140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140D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then the committees are never</w:t>
      </w:r>
      <w:r w:rsidR="00C6140D">
        <w:rPr>
          <w:b w:val="0"/>
          <w:sz w:val="24"/>
          <w:szCs w:val="24"/>
        </w:rPr>
        <w:t xml:space="preserve">…and please, something that’s </w:t>
      </w:r>
      <w:r w:rsidR="00E57502" w:rsidRPr="00E57502">
        <w:rPr>
          <w:b w:val="0"/>
          <w:sz w:val="24"/>
          <w:szCs w:val="24"/>
        </w:rPr>
        <w:t xml:space="preserve">very important </w:t>
      </w:r>
      <w:r w:rsidR="00C6140D">
        <w:rPr>
          <w:b w:val="0"/>
          <w:sz w:val="24"/>
          <w:szCs w:val="24"/>
        </w:rPr>
        <w:t>to emphasize, the c</w:t>
      </w:r>
      <w:r w:rsidR="00E57502" w:rsidRPr="00E57502">
        <w:rPr>
          <w:b w:val="0"/>
          <w:sz w:val="24"/>
          <w:szCs w:val="24"/>
        </w:rPr>
        <w:t>ommittees are never going to get the actual nature of the disclosure in terms of</w:t>
      </w:r>
      <w:r w:rsidR="00C6140D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for exampl</w:t>
      </w:r>
      <w:r w:rsidR="00C6140D">
        <w:rPr>
          <w:b w:val="0"/>
          <w:sz w:val="24"/>
          <w:szCs w:val="24"/>
        </w:rPr>
        <w:t xml:space="preserve">e, let’s say Karen Jeans </w:t>
      </w:r>
      <w:r w:rsidR="00E57502" w:rsidRPr="00E57502">
        <w:rPr>
          <w:b w:val="0"/>
          <w:sz w:val="24"/>
          <w:szCs w:val="24"/>
        </w:rPr>
        <w:t>has stock in Glaxo</w:t>
      </w:r>
      <w:r w:rsidR="00C6140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140D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ever going to be disclosed to the committee</w:t>
      </w:r>
      <w:r w:rsidR="00C6140D">
        <w:rPr>
          <w:b w:val="0"/>
          <w:sz w:val="24"/>
          <w:szCs w:val="24"/>
        </w:rPr>
        <w:t xml:space="preserve">. It’s </w:t>
      </w:r>
      <w:r w:rsidR="00E57502" w:rsidRPr="00E57502">
        <w:rPr>
          <w:b w:val="0"/>
          <w:sz w:val="24"/>
          <w:szCs w:val="24"/>
        </w:rPr>
        <w:t>whether or not that if one existed that it was resolved or not</w:t>
      </w:r>
      <w:r w:rsidR="00C6140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C6140D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nother important issue</w:t>
      </w:r>
      <w:r w:rsidR="00C6140D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2E146AEF" w14:textId="77777777" w:rsidR="00C6140D" w:rsidRDefault="00C6140D" w:rsidP="00E57502">
      <w:pPr>
        <w:ind w:left="2160" w:hanging="2160"/>
        <w:rPr>
          <w:b w:val="0"/>
          <w:sz w:val="24"/>
          <w:szCs w:val="24"/>
        </w:rPr>
      </w:pPr>
    </w:p>
    <w:p w14:paraId="37FBD286" w14:textId="77777777" w:rsidR="003E19B1" w:rsidRDefault="00C6140D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 xml:space="preserve">Thanks Karen. </w:t>
      </w:r>
    </w:p>
    <w:p w14:paraId="64194FE9" w14:textId="77777777" w:rsidR="003E19B1" w:rsidRDefault="003E19B1" w:rsidP="00E57502">
      <w:pPr>
        <w:ind w:left="2160" w:hanging="2160"/>
        <w:rPr>
          <w:b w:val="0"/>
          <w:sz w:val="24"/>
          <w:szCs w:val="24"/>
        </w:rPr>
      </w:pPr>
    </w:p>
    <w:p w14:paraId="506C51A4" w14:textId="77777777" w:rsidR="003E19B1" w:rsidRDefault="003E19B1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 xml:space="preserve">For that </w:t>
      </w:r>
      <w:r w:rsidR="00E57502" w:rsidRPr="00E57502">
        <w:rPr>
          <w:b w:val="0"/>
          <w:sz w:val="24"/>
          <w:szCs w:val="24"/>
        </w:rPr>
        <w:t>questio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please follow up with u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ank you. </w:t>
      </w:r>
    </w:p>
    <w:p w14:paraId="10044055" w14:textId="77777777" w:rsidR="003E19B1" w:rsidRDefault="003E19B1" w:rsidP="00E57502">
      <w:pPr>
        <w:ind w:left="2160" w:hanging="2160"/>
        <w:rPr>
          <w:b w:val="0"/>
          <w:sz w:val="24"/>
          <w:szCs w:val="24"/>
        </w:rPr>
      </w:pPr>
    </w:p>
    <w:p w14:paraId="7D7245D2" w14:textId="786663AD" w:rsidR="00503A93" w:rsidRDefault="003E19B1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</w:r>
      <w:r w:rsidR="005B476C">
        <w:rPr>
          <w:b w:val="0"/>
          <w:sz w:val="24"/>
          <w:szCs w:val="24"/>
        </w:rPr>
        <w:t>Alright, n</w:t>
      </w:r>
      <w:r w:rsidR="00E57502" w:rsidRPr="00E57502">
        <w:rPr>
          <w:b w:val="0"/>
          <w:sz w:val="24"/>
          <w:szCs w:val="24"/>
        </w:rPr>
        <w:t>ext question</w:t>
      </w:r>
      <w:r w:rsidR="005B476C">
        <w:rPr>
          <w:b w:val="0"/>
          <w:sz w:val="24"/>
          <w:szCs w:val="24"/>
        </w:rPr>
        <w:t>. M</w:t>
      </w:r>
      <w:r w:rsidR="00E57502" w:rsidRPr="00E57502">
        <w:rPr>
          <w:b w:val="0"/>
          <w:sz w:val="24"/>
          <w:szCs w:val="24"/>
        </w:rPr>
        <w:t>ust COIs be manually linked or will they automatically show up in project team tracking similar to trainings</w:t>
      </w:r>
      <w:r w:rsidR="005B476C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5B476C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>f your study team member is shared on the project</w:t>
      </w:r>
      <w:r w:rsidR="005B476C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they will appear </w:t>
      </w:r>
      <w:r w:rsidR="005B476C">
        <w:rPr>
          <w:b w:val="0"/>
          <w:sz w:val="24"/>
          <w:szCs w:val="24"/>
        </w:rPr>
        <w:t>in</w:t>
      </w:r>
      <w:r w:rsidR="00E57502" w:rsidRPr="00E57502">
        <w:rPr>
          <w:b w:val="0"/>
          <w:sz w:val="24"/>
          <w:szCs w:val="24"/>
        </w:rPr>
        <w:t xml:space="preserve"> project team tracking </w:t>
      </w:r>
      <w:r w:rsidR="005B476C">
        <w:rPr>
          <w:b w:val="0"/>
          <w:sz w:val="24"/>
          <w:szCs w:val="24"/>
        </w:rPr>
        <w:t>j</w:t>
      </w:r>
      <w:r w:rsidR="00E57502" w:rsidRPr="00E57502">
        <w:rPr>
          <w:b w:val="0"/>
          <w:sz w:val="24"/>
          <w:szCs w:val="24"/>
        </w:rPr>
        <w:t>ust as they do today with the training information</w:t>
      </w:r>
      <w:r w:rsidR="005B47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B476C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only difference is that there is a new column for the status of the COI review</w:t>
      </w:r>
      <w:r w:rsidR="005B47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B476C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th</w:t>
      </w:r>
      <w:r w:rsidR="005B476C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user must be shared on the project</w:t>
      </w:r>
      <w:r w:rsidR="005B47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B476C">
        <w:rPr>
          <w:b w:val="0"/>
          <w:sz w:val="24"/>
          <w:szCs w:val="24"/>
        </w:rPr>
        <w:t>Can</w:t>
      </w:r>
      <w:r w:rsidR="00E57502" w:rsidRPr="00E57502">
        <w:rPr>
          <w:b w:val="0"/>
          <w:sz w:val="24"/>
          <w:szCs w:val="24"/>
        </w:rPr>
        <w:t xml:space="preserve"> a COI disclosure be linked to multiple projects or does a new one need to be filled out each time for each project</w:t>
      </w:r>
      <w:r w:rsidR="005B476C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5B476C">
        <w:rPr>
          <w:b w:val="0"/>
          <w:sz w:val="24"/>
          <w:szCs w:val="24"/>
        </w:rPr>
        <w:t>No. T</w:t>
      </w:r>
      <w:r w:rsidR="00E57502" w:rsidRPr="00E57502">
        <w:rPr>
          <w:b w:val="0"/>
          <w:sz w:val="24"/>
          <w:szCs w:val="24"/>
        </w:rPr>
        <w:t>he COI disclosure cannot be linked to multiple projects</w:t>
      </w:r>
      <w:r w:rsidR="005B47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B476C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>ach COI disclosure is distinct to an individual project</w:t>
      </w:r>
      <w:r w:rsidR="005B476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03A93">
        <w:rPr>
          <w:b w:val="0"/>
          <w:sz w:val="24"/>
          <w:szCs w:val="24"/>
        </w:rPr>
        <w:br/>
      </w:r>
      <w:r w:rsidR="00503A93">
        <w:rPr>
          <w:b w:val="0"/>
          <w:sz w:val="24"/>
          <w:szCs w:val="24"/>
        </w:rPr>
        <w:br/>
      </w:r>
      <w:r w:rsidR="005B476C">
        <w:rPr>
          <w:b w:val="0"/>
          <w:sz w:val="24"/>
          <w:szCs w:val="24"/>
        </w:rPr>
        <w:t>D</w:t>
      </w:r>
      <w:r w:rsidR="00E57502" w:rsidRPr="00E57502">
        <w:rPr>
          <w:b w:val="0"/>
          <w:sz w:val="24"/>
          <w:szCs w:val="24"/>
        </w:rPr>
        <w:t>oes each investigator have to create a new package or is it one package for all investigators for a given submission</w:t>
      </w:r>
      <w:r w:rsidR="00E565E2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E565E2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for creating the COI disclosure</w:t>
      </w:r>
      <w:r w:rsidR="009A49B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ach investigator would need to do that in their own account</w:t>
      </w:r>
      <w:r w:rsidR="009A49B6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ever</w:t>
      </w:r>
      <w:r w:rsidR="009A49B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en you are submitting the package for review</w:t>
      </w:r>
      <w:r w:rsidR="009A49B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all of those COI disclosures are linked to one package</w:t>
      </w:r>
      <w:r w:rsidR="00036908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 xml:space="preserve">f </w:t>
      </w:r>
      <w:r w:rsidR="00036908">
        <w:rPr>
          <w:b w:val="0"/>
          <w:sz w:val="24"/>
          <w:szCs w:val="24"/>
        </w:rPr>
        <w:t xml:space="preserve">a </w:t>
      </w:r>
      <w:r w:rsidR="00E57502" w:rsidRPr="00E57502">
        <w:rPr>
          <w:b w:val="0"/>
          <w:sz w:val="24"/>
          <w:szCs w:val="24"/>
        </w:rPr>
        <w:t>PI submits a disclosure and our local COI admin wants to submit it to OGE for a review</w:t>
      </w:r>
      <w:r w:rsidR="0003690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an that be done through </w:t>
      </w:r>
      <w:r w:rsidR="00036908">
        <w:rPr>
          <w:b w:val="0"/>
          <w:sz w:val="24"/>
          <w:szCs w:val="24"/>
        </w:rPr>
        <w:t>IRBNet? Y</w:t>
      </w:r>
      <w:r w:rsidR="00E57502" w:rsidRPr="00E57502">
        <w:rPr>
          <w:b w:val="0"/>
          <w:sz w:val="24"/>
          <w:szCs w:val="24"/>
        </w:rPr>
        <w:t>es</w:t>
      </w:r>
      <w:r w:rsidR="000369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36908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re is a workspace fo</w:t>
      </w:r>
      <w:r w:rsidR="00036908">
        <w:rPr>
          <w:b w:val="0"/>
          <w:sz w:val="24"/>
          <w:szCs w:val="24"/>
        </w:rPr>
        <w:t>r</w:t>
      </w:r>
      <w:r w:rsidR="00E57502" w:rsidRPr="00E57502">
        <w:rPr>
          <w:b w:val="0"/>
          <w:sz w:val="24"/>
          <w:szCs w:val="24"/>
        </w:rPr>
        <w:t xml:space="preserve"> the OGE specialty review team and the COI administrator will know how to submit it to that team once they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ve gone through the</w:t>
      </w:r>
      <w:r w:rsidR="00036908">
        <w:rPr>
          <w:b w:val="0"/>
          <w:sz w:val="24"/>
          <w:szCs w:val="24"/>
        </w:rPr>
        <w:t>ir</w:t>
      </w:r>
      <w:r w:rsidR="00E57502" w:rsidRPr="00E57502">
        <w:rPr>
          <w:b w:val="0"/>
          <w:sz w:val="24"/>
          <w:szCs w:val="24"/>
        </w:rPr>
        <w:t xml:space="preserve"> training</w:t>
      </w:r>
      <w:r w:rsidR="000369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36908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ere does the COIs go who reviews them</w:t>
      </w:r>
      <w:r w:rsidR="00036908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036908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e COI submission is going to your COI administrator at your site or whatever site is assigned to review your</w:t>
      </w:r>
      <w:r w:rsidR="00036908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conduc</w:t>
      </w:r>
      <w:r w:rsidR="00036908">
        <w:rPr>
          <w:b w:val="0"/>
          <w:sz w:val="24"/>
          <w:szCs w:val="24"/>
        </w:rPr>
        <w:t>t your</w:t>
      </w:r>
      <w:r w:rsidR="00E57502" w:rsidRPr="00E57502">
        <w:rPr>
          <w:b w:val="0"/>
          <w:sz w:val="24"/>
          <w:szCs w:val="24"/>
        </w:rPr>
        <w:t xml:space="preserve"> COI review</w:t>
      </w:r>
      <w:r w:rsidR="000369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36908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d the </w:t>
      </w:r>
      <w:r w:rsidR="00E57502" w:rsidRPr="00E57502">
        <w:rPr>
          <w:b w:val="0"/>
          <w:sz w:val="24"/>
          <w:szCs w:val="24"/>
        </w:rPr>
        <w:lastRenderedPageBreak/>
        <w:t>COI administrator is the individual who actually performs that review</w:t>
      </w:r>
      <w:r w:rsidR="00036908">
        <w:rPr>
          <w:b w:val="0"/>
          <w:sz w:val="24"/>
          <w:szCs w:val="24"/>
        </w:rPr>
        <w:t xml:space="preserve">. </w:t>
      </w:r>
      <w:r w:rsidR="00F006DF">
        <w:rPr>
          <w:b w:val="0"/>
          <w:sz w:val="24"/>
          <w:szCs w:val="24"/>
        </w:rPr>
        <w:br/>
      </w:r>
      <w:r w:rsidR="00F006DF">
        <w:rPr>
          <w:b w:val="0"/>
          <w:sz w:val="24"/>
          <w:szCs w:val="24"/>
        </w:rPr>
        <w:br/>
      </w:r>
      <w:r w:rsidR="00036908">
        <w:rPr>
          <w:b w:val="0"/>
          <w:sz w:val="24"/>
          <w:szCs w:val="24"/>
        </w:rPr>
        <w:t>H</w:t>
      </w:r>
      <w:r w:rsidR="00E57502" w:rsidRPr="00E57502">
        <w:rPr>
          <w:b w:val="0"/>
          <w:sz w:val="24"/>
          <w:szCs w:val="24"/>
        </w:rPr>
        <w:t>ow</w:t>
      </w:r>
      <w:r w:rsidR="00111759">
        <w:rPr>
          <w:b w:val="0"/>
          <w:sz w:val="24"/>
          <w:szCs w:val="24"/>
        </w:rPr>
        <w:t xml:space="preserve"> is</w:t>
      </w:r>
      <w:r w:rsidR="00E57502" w:rsidRPr="00E57502">
        <w:rPr>
          <w:b w:val="0"/>
          <w:sz w:val="24"/>
          <w:szCs w:val="24"/>
        </w:rPr>
        <w:t xml:space="preserve"> the investigator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signature recorded on the smart form</w:t>
      </w:r>
      <w:r w:rsidR="00111759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I believe OGC found objection if an investigator provided an electronic signature that did not include the</w:t>
      </w:r>
      <w:r w:rsidR="00111759">
        <w:rPr>
          <w:b w:val="0"/>
          <w:sz w:val="24"/>
          <w:szCs w:val="24"/>
        </w:rPr>
        <w:t>ir</w:t>
      </w:r>
      <w:r w:rsidR="00E57502" w:rsidRPr="00E57502">
        <w:rPr>
          <w:b w:val="0"/>
          <w:sz w:val="24"/>
          <w:szCs w:val="24"/>
        </w:rPr>
        <w:t xml:space="preserve"> VA email</w:t>
      </w:r>
      <w:r w:rsidR="00F006DF"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 xml:space="preserve">r VA digital signature making the form completion problematic if the investigator was wanting to complete </w:t>
      </w:r>
      <w:r w:rsidR="0011175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COI from a non-VA computer</w:t>
      </w:r>
      <w:r w:rsidR="00111759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 smart form prompts the user to enter their information</w:t>
      </w:r>
      <w:r w:rsidR="0011175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ir initials for the initial section</w:t>
      </w:r>
      <w:r w:rsidR="0011175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s well as their name</w:t>
      </w:r>
      <w:r w:rsidR="0011175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mail</w:t>
      </w:r>
      <w:r w:rsidR="0011175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other credentials in that second section of the acknowledgment area</w:t>
      </w:r>
      <w:r w:rsidR="00111759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1175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that is what gets populated onto the PDF form</w:t>
      </w:r>
      <w:r w:rsidR="00111759">
        <w:rPr>
          <w:b w:val="0"/>
          <w:sz w:val="24"/>
          <w:szCs w:val="24"/>
        </w:rPr>
        <w:t>. W</w:t>
      </w:r>
      <w:r w:rsidR="00E57502" w:rsidRPr="00E57502">
        <w:rPr>
          <w:b w:val="0"/>
          <w:sz w:val="24"/>
          <w:szCs w:val="24"/>
        </w:rPr>
        <w:t>ill there be an option to receive a COI determination letter that can be used for IRB submissions</w:t>
      </w:r>
      <w:r w:rsidR="00503A9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03A93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committee can access or see the status of the COI review and the project team tracking</w:t>
      </w:r>
      <w:r w:rsidR="00503A9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03A93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e do not have any letter templates right now in the workspace</w:t>
      </w:r>
      <w:r w:rsidR="00503A93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something that your site needs</w:t>
      </w:r>
      <w:r w:rsidR="00503A93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please reach out to us and we can start that discussion on how to upload a determination letter template</w:t>
      </w:r>
      <w:r w:rsidR="00503A93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69284AE2" w14:textId="77777777" w:rsidR="00503A93" w:rsidRDefault="00503A93" w:rsidP="00E57502">
      <w:pPr>
        <w:ind w:left="2160" w:hanging="2160"/>
        <w:rPr>
          <w:b w:val="0"/>
          <w:sz w:val="24"/>
          <w:szCs w:val="24"/>
        </w:rPr>
      </w:pPr>
    </w:p>
    <w:p w14:paraId="497DEA1F" w14:textId="77777777" w:rsidR="00F62036" w:rsidRDefault="00503A93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 xml:space="preserve">Yeah, </w:t>
      </w:r>
      <w:r w:rsidR="00E57502" w:rsidRPr="00E57502">
        <w:rPr>
          <w:b w:val="0"/>
          <w:sz w:val="24"/>
          <w:szCs w:val="24"/>
        </w:rPr>
        <w:t>this is Kare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m sure that the individual</w:t>
      </w:r>
      <w:r w:rsidR="00F62036">
        <w:rPr>
          <w:b w:val="0"/>
          <w:sz w:val="24"/>
          <w:szCs w:val="24"/>
        </w:rPr>
        <w:t xml:space="preserve">…very glad someone asked this, for many of our affiliate, many of </w:t>
      </w:r>
      <w:r w:rsidR="00E57502" w:rsidRPr="00E57502">
        <w:rPr>
          <w:b w:val="0"/>
          <w:sz w:val="24"/>
          <w:szCs w:val="24"/>
        </w:rPr>
        <w:t xml:space="preserve">VAs do not use </w:t>
      </w:r>
      <w:r w:rsidR="00F62036">
        <w:rPr>
          <w:b w:val="0"/>
          <w:sz w:val="24"/>
          <w:szCs w:val="24"/>
        </w:rPr>
        <w:t>external</w:t>
      </w:r>
      <w:r w:rsidR="00E57502" w:rsidRPr="00E57502">
        <w:rPr>
          <w:b w:val="0"/>
          <w:sz w:val="24"/>
          <w:szCs w:val="24"/>
        </w:rPr>
        <w:t xml:space="preserve"> VA</w:t>
      </w:r>
      <w:r w:rsidR="00F62036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IRBs</w:t>
      </w:r>
      <w:r w:rsidR="00F6203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so excellent</w:t>
      </w:r>
      <w:r w:rsidR="00F620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6203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 for asking that question</w:t>
      </w:r>
      <w:r w:rsidR="00F620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4871994A" w14:textId="77777777" w:rsidR="00F62036" w:rsidRDefault="00F62036" w:rsidP="00E57502">
      <w:pPr>
        <w:ind w:left="2160" w:hanging="2160"/>
        <w:rPr>
          <w:b w:val="0"/>
          <w:sz w:val="24"/>
          <w:szCs w:val="24"/>
        </w:rPr>
      </w:pPr>
    </w:p>
    <w:p w14:paraId="3535BB00" w14:textId="4C3DCB34" w:rsidR="00850808" w:rsidRDefault="00F62036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Angela </w:t>
      </w:r>
      <w:r w:rsidR="00850808">
        <w:rPr>
          <w:b w:val="0"/>
          <w:sz w:val="24"/>
          <w:szCs w:val="24"/>
        </w:rPr>
        <w:t>Foster:</w:t>
      </w:r>
      <w:r w:rsidR="00850808">
        <w:rPr>
          <w:b w:val="0"/>
          <w:sz w:val="24"/>
          <w:szCs w:val="24"/>
        </w:rPr>
        <w:tab/>
        <w:t>T</w:t>
      </w:r>
      <w:r w:rsidR="00E57502" w:rsidRPr="00E57502">
        <w:rPr>
          <w:b w:val="0"/>
          <w:sz w:val="24"/>
          <w:szCs w:val="24"/>
        </w:rPr>
        <w:t xml:space="preserve">he COI module is used for </w:t>
      </w:r>
      <w:r w:rsidR="00850808">
        <w:rPr>
          <w:b w:val="0"/>
          <w:sz w:val="24"/>
          <w:szCs w:val="24"/>
        </w:rPr>
        <w:t>V</w:t>
      </w:r>
      <w:r w:rsidR="00E57502" w:rsidRPr="00E57502">
        <w:rPr>
          <w:b w:val="0"/>
          <w:sz w:val="24"/>
          <w:szCs w:val="24"/>
        </w:rPr>
        <w:t>A</w:t>
      </w:r>
      <w:r w:rsidR="00850808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CIRB and local IRP</w:t>
      </w:r>
      <w:r w:rsidR="008508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850808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 question</w:t>
      </w:r>
      <w:r w:rsidR="008508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850808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up to your facility to decide whether you want to use the COI module</w:t>
      </w:r>
      <w:r w:rsidR="008508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850808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second part of this question is</w:t>
      </w:r>
      <w:r w:rsidR="0085080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does the COI module replace uploading CO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for initial VA Central IRB studies</w:t>
      </w:r>
      <w:r w:rsidR="00850808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Dr. </w:t>
      </w:r>
      <w:r w:rsidR="00850808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orkman</w:t>
      </w:r>
      <w:r w:rsidR="00850808">
        <w:rPr>
          <w:b w:val="0"/>
          <w:sz w:val="24"/>
          <w:szCs w:val="24"/>
        </w:rPr>
        <w:t xml:space="preserve"> our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IRB</w:t>
      </w:r>
      <w:r w:rsidR="00850808">
        <w:rPr>
          <w:b w:val="0"/>
          <w:sz w:val="24"/>
          <w:szCs w:val="24"/>
        </w:rPr>
        <w:t xml:space="preserve"> net</w:t>
      </w:r>
      <w:r w:rsidR="00E57502" w:rsidRPr="00E57502">
        <w:rPr>
          <w:b w:val="0"/>
          <w:sz w:val="24"/>
          <w:szCs w:val="24"/>
        </w:rPr>
        <w:t>work administrator could not join us today</w:t>
      </w:r>
      <w:r w:rsidR="00795225">
        <w:rPr>
          <w:b w:val="0"/>
          <w:sz w:val="24"/>
          <w:szCs w:val="24"/>
        </w:rPr>
        <w:t xml:space="preserve"> h</w:t>
      </w:r>
      <w:r w:rsidR="00E57502" w:rsidRPr="00E57502">
        <w:rPr>
          <w:b w:val="0"/>
          <w:sz w:val="24"/>
          <w:szCs w:val="24"/>
        </w:rPr>
        <w:t>owever</w:t>
      </w:r>
      <w:r w:rsidR="0085080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o speak for the central IRB</w:t>
      </w:r>
      <w:r w:rsidR="00850808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processes</w:t>
      </w:r>
      <w:r w:rsidR="00795225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ever</w:t>
      </w:r>
      <w:r w:rsidR="0085080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y do have access to the </w:t>
      </w:r>
      <w:r w:rsidR="00850808" w:rsidRPr="00E57502">
        <w:rPr>
          <w:b w:val="0"/>
          <w:sz w:val="24"/>
          <w:szCs w:val="24"/>
        </w:rPr>
        <w:t>module,</w:t>
      </w:r>
      <w:r w:rsidR="00E57502" w:rsidRPr="00E57502">
        <w:rPr>
          <w:b w:val="0"/>
          <w:sz w:val="24"/>
          <w:szCs w:val="24"/>
        </w:rPr>
        <w:t xml:space="preserve"> and they will be communicating about their requirements on whether or not they want to continue their current processes</w:t>
      </w:r>
      <w:r w:rsidR="00850808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or just use the module to confirm COI review</w:t>
      </w:r>
      <w:r w:rsidR="0085080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4F8EA34B" w14:textId="77777777" w:rsidR="00850808" w:rsidRDefault="00850808" w:rsidP="00E57502">
      <w:pPr>
        <w:ind w:left="2160" w:hanging="2160"/>
        <w:rPr>
          <w:b w:val="0"/>
          <w:sz w:val="24"/>
          <w:szCs w:val="24"/>
        </w:rPr>
      </w:pPr>
    </w:p>
    <w:p w14:paraId="22B8B195" w14:textId="3F9F73BC" w:rsidR="00795225" w:rsidRDefault="00850808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A</w:t>
      </w:r>
      <w:r w:rsidR="00E57502" w:rsidRPr="00E57502">
        <w:rPr>
          <w:b w:val="0"/>
          <w:sz w:val="24"/>
          <w:szCs w:val="24"/>
        </w:rPr>
        <w:t>nd this is Karen agai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I want to reinforce that </w:t>
      </w:r>
      <w:r w:rsidR="00795225" w:rsidRPr="00E57502">
        <w:rPr>
          <w:b w:val="0"/>
          <w:sz w:val="24"/>
          <w:szCs w:val="24"/>
        </w:rPr>
        <w:t>again</w:t>
      </w:r>
      <w:r w:rsidR="00795225">
        <w:rPr>
          <w:b w:val="0"/>
          <w:sz w:val="24"/>
          <w:szCs w:val="24"/>
        </w:rPr>
        <w:t>;</w:t>
      </w:r>
      <w:r w:rsidR="00E57502" w:rsidRPr="00E57502">
        <w:rPr>
          <w:b w:val="0"/>
          <w:sz w:val="24"/>
          <w:szCs w:val="24"/>
        </w:rPr>
        <w:t xml:space="preserve"> research financial conflict of interest disclosures are required by </w:t>
      </w:r>
      <w:r w:rsidR="00795225">
        <w:rPr>
          <w:b w:val="0"/>
          <w:sz w:val="24"/>
          <w:szCs w:val="24"/>
        </w:rPr>
        <w:t>VA</w:t>
      </w:r>
      <w:r w:rsidR="00E57502" w:rsidRPr="00E57502">
        <w:rPr>
          <w:b w:val="0"/>
          <w:sz w:val="24"/>
          <w:szCs w:val="24"/>
        </w:rPr>
        <w:t xml:space="preserve"> investigators of any VA research not just human subjects</w:t>
      </w:r>
      <w:r w:rsidR="0079522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95225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o I want to make sure that </w:t>
      </w:r>
      <w:r w:rsidR="00795225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 is emphasize</w:t>
      </w:r>
      <w:r w:rsidR="00795225">
        <w:rPr>
          <w:b w:val="0"/>
          <w:sz w:val="24"/>
          <w:szCs w:val="24"/>
        </w:rPr>
        <w:t>d as</w:t>
      </w:r>
      <w:r w:rsidR="00E57502" w:rsidRPr="00E57502">
        <w:rPr>
          <w:b w:val="0"/>
          <w:sz w:val="24"/>
          <w:szCs w:val="24"/>
        </w:rPr>
        <w:t xml:space="preserve"> part of this webinar</w:t>
      </w:r>
      <w:r w:rsidR="0079522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95225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</w:t>
      </w:r>
      <w:r w:rsidR="0079522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577AA5C3" w14:textId="77777777" w:rsidR="00795225" w:rsidRDefault="00795225" w:rsidP="00E57502">
      <w:pPr>
        <w:ind w:left="2160" w:hanging="2160"/>
        <w:rPr>
          <w:b w:val="0"/>
          <w:sz w:val="24"/>
          <w:szCs w:val="24"/>
        </w:rPr>
      </w:pPr>
    </w:p>
    <w:p w14:paraId="0BED811D" w14:textId="604BF11C" w:rsidR="00FF5627" w:rsidRDefault="00795225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C</w:t>
      </w:r>
      <w:r w:rsidR="00E57502" w:rsidRPr="00E57502">
        <w:rPr>
          <w:b w:val="0"/>
          <w:sz w:val="24"/>
          <w:szCs w:val="24"/>
        </w:rPr>
        <w:t>an you remind us how sites request to get the module if we decide to use it</w:t>
      </w:r>
      <w:r w:rsidR="0090761C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90761C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you have two options</w:t>
      </w:r>
      <w:r w:rsidR="0090761C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 xml:space="preserve">he first option is contacting </w:t>
      </w:r>
      <w:r w:rsidR="00C3450C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support directly and y</w:t>
      </w:r>
      <w:r w:rsidR="0090761C">
        <w:rPr>
          <w:b w:val="0"/>
          <w:sz w:val="24"/>
          <w:szCs w:val="24"/>
        </w:rPr>
        <w:t>our</w:t>
      </w:r>
      <w:r w:rsidR="00E57502" w:rsidRPr="00E57502">
        <w:rPr>
          <w:b w:val="0"/>
          <w:sz w:val="24"/>
          <w:szCs w:val="24"/>
        </w:rPr>
        <w:t xml:space="preserve"> local </w:t>
      </w:r>
      <w:r w:rsidR="00C3450C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administrator will know how to do that</w:t>
      </w:r>
      <w:r w:rsidR="0090761C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r second option is contacting us at v</w:t>
      </w:r>
      <w:r w:rsidR="0090761C">
        <w:rPr>
          <w:b w:val="0"/>
          <w:sz w:val="24"/>
          <w:szCs w:val="24"/>
        </w:rPr>
        <w:t>aiirs</w:t>
      </w:r>
      <w:r w:rsidR="00E57502" w:rsidRPr="00E57502">
        <w:rPr>
          <w:b w:val="0"/>
          <w:sz w:val="24"/>
          <w:szCs w:val="24"/>
        </w:rPr>
        <w:t xml:space="preserve">@va.gov and we can facilitate that communication with </w:t>
      </w:r>
      <w:r w:rsidR="00C3450C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support</w:t>
      </w:r>
      <w:r w:rsidR="0090761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90761C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en the COI directive is published</w:t>
      </w:r>
      <w:r w:rsidR="00FF562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ill the use of the module within </w:t>
      </w:r>
      <w:r w:rsidR="0027346F">
        <w:rPr>
          <w:b w:val="0"/>
          <w:sz w:val="24"/>
          <w:szCs w:val="24"/>
        </w:rPr>
        <w:t>VAIIRS</w:t>
      </w:r>
      <w:r w:rsidR="00E57502" w:rsidRPr="00E57502">
        <w:rPr>
          <w:b w:val="0"/>
          <w:sz w:val="24"/>
          <w:szCs w:val="24"/>
        </w:rPr>
        <w:t xml:space="preserve"> be mandated</w:t>
      </w:r>
      <w:r w:rsidR="00FF5627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FF5627">
        <w:rPr>
          <w:b w:val="0"/>
          <w:sz w:val="24"/>
          <w:szCs w:val="24"/>
        </w:rPr>
        <w:t>Karen if you could take that question.</w:t>
      </w:r>
    </w:p>
    <w:p w14:paraId="6F8109F2" w14:textId="77777777" w:rsidR="00FF5627" w:rsidRDefault="00FF5627" w:rsidP="00E57502">
      <w:pPr>
        <w:ind w:left="2160" w:hanging="2160"/>
        <w:rPr>
          <w:b w:val="0"/>
          <w:sz w:val="24"/>
          <w:szCs w:val="24"/>
        </w:rPr>
      </w:pPr>
    </w:p>
    <w:p w14:paraId="477E7C81" w14:textId="77777777" w:rsidR="0088745B" w:rsidRDefault="00FF5627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I would be more than happy to take that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s many of you</w:t>
      </w:r>
      <w:r>
        <w:rPr>
          <w:b w:val="0"/>
          <w:sz w:val="24"/>
          <w:szCs w:val="24"/>
        </w:rPr>
        <w:t xml:space="preserve"> are aware,</w:t>
      </w:r>
      <w:r w:rsidR="00E57502" w:rsidRPr="00E57502">
        <w:rPr>
          <w:b w:val="0"/>
          <w:sz w:val="24"/>
          <w:szCs w:val="24"/>
        </w:rPr>
        <w:t xml:space="preserve"> VA has not had a research conflict of interest policy in decades</w:t>
      </w:r>
      <w:r>
        <w:rPr>
          <w:b w:val="0"/>
          <w:sz w:val="24"/>
          <w:szCs w:val="24"/>
        </w:rPr>
        <w:t>. In fact, to</w:t>
      </w:r>
      <w:r w:rsidR="00E57502" w:rsidRPr="00E57502">
        <w:rPr>
          <w:b w:val="0"/>
          <w:sz w:val="24"/>
          <w:szCs w:val="24"/>
        </w:rPr>
        <w:t xml:space="preserve"> my knowledge ever</w:t>
      </w:r>
      <w:r>
        <w:rPr>
          <w:b w:val="0"/>
          <w:sz w:val="24"/>
          <w:szCs w:val="24"/>
        </w:rPr>
        <w:t>. A</w:t>
      </w:r>
      <w:r w:rsidR="00E57502" w:rsidRPr="00E57502">
        <w:rPr>
          <w:b w:val="0"/>
          <w:sz w:val="24"/>
          <w:szCs w:val="24"/>
        </w:rPr>
        <w:t>nd so indeed this year the research financial conflict of interest directive was placed in</w:t>
      </w:r>
      <w:r>
        <w:rPr>
          <w:b w:val="0"/>
          <w:sz w:val="24"/>
          <w:szCs w:val="24"/>
        </w:rPr>
        <w:t>to</w:t>
      </w:r>
      <w:r w:rsidR="00E57502" w:rsidRPr="00E57502">
        <w:rPr>
          <w:b w:val="0"/>
          <w:sz w:val="24"/>
          <w:szCs w:val="24"/>
        </w:rPr>
        <w:t xml:space="preserve"> pre-concurrence</w:t>
      </w:r>
      <w:r>
        <w:rPr>
          <w:b w:val="0"/>
          <w:sz w:val="24"/>
          <w:szCs w:val="24"/>
        </w:rPr>
        <w:t>. P</w:t>
      </w:r>
      <w:r w:rsidR="00E57502" w:rsidRPr="00E57502">
        <w:rPr>
          <w:b w:val="0"/>
          <w:sz w:val="24"/>
          <w:szCs w:val="24"/>
        </w:rPr>
        <w:t>art of that pre-</w:t>
      </w:r>
      <w:r w:rsidR="00E57502" w:rsidRPr="00E57502">
        <w:rPr>
          <w:b w:val="0"/>
          <w:sz w:val="24"/>
          <w:szCs w:val="24"/>
        </w:rPr>
        <w:lastRenderedPageBreak/>
        <w:t>concurrence was in</w:t>
      </w:r>
      <w:r>
        <w:rPr>
          <w:b w:val="0"/>
          <w:sz w:val="24"/>
          <w:szCs w:val="24"/>
        </w:rPr>
        <w:t xml:space="preserve">deed </w:t>
      </w:r>
      <w:r w:rsidR="00E57502" w:rsidRPr="00E57502">
        <w:rPr>
          <w:b w:val="0"/>
          <w:sz w:val="24"/>
          <w:szCs w:val="24"/>
        </w:rPr>
        <w:t>use of a model</w:t>
      </w:r>
      <w:r>
        <w:rPr>
          <w:b w:val="0"/>
          <w:sz w:val="24"/>
          <w:szCs w:val="24"/>
        </w:rPr>
        <w:t>, an</w:t>
      </w:r>
      <w:r w:rsidR="00E57502" w:rsidRPr="00E57502">
        <w:rPr>
          <w:b w:val="0"/>
          <w:sz w:val="24"/>
          <w:szCs w:val="24"/>
        </w:rPr>
        <w:t xml:space="preserve"> electronic model to ensure consistency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so</w:t>
      </w:r>
      <w:r w:rsidR="0088745B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es</w:t>
      </w:r>
      <w:r w:rsidR="0088745B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re will be</w:t>
      </w:r>
      <w:r w:rsidR="0088745B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the plan is again</w:t>
      </w:r>
      <w:r w:rsidR="0088745B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is is gra</w:t>
      </w:r>
      <w:r w:rsidR="0088745B">
        <w:rPr>
          <w:b w:val="0"/>
          <w:sz w:val="24"/>
          <w:szCs w:val="24"/>
        </w:rPr>
        <w:t xml:space="preserve">phed. We’re not </w:t>
      </w:r>
      <w:r w:rsidR="00E57502" w:rsidRPr="00E57502">
        <w:rPr>
          <w:b w:val="0"/>
          <w:sz w:val="24"/>
          <w:szCs w:val="24"/>
        </w:rPr>
        <w:t>at final stage yet</w:t>
      </w:r>
      <w:r w:rsidR="0088745B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but it is anticipated that we will indeed</w:t>
      </w:r>
      <w:r w:rsidR="0088745B">
        <w:rPr>
          <w:b w:val="0"/>
          <w:sz w:val="24"/>
          <w:szCs w:val="24"/>
        </w:rPr>
        <w:t xml:space="preserve">…ORD will </w:t>
      </w:r>
      <w:r w:rsidR="00E57502" w:rsidRPr="00E57502">
        <w:rPr>
          <w:b w:val="0"/>
          <w:sz w:val="24"/>
          <w:szCs w:val="24"/>
        </w:rPr>
        <w:t xml:space="preserve">mandate the use of this module as part of the </w:t>
      </w:r>
      <w:r w:rsidR="0088745B">
        <w:rPr>
          <w:b w:val="0"/>
          <w:sz w:val="24"/>
          <w:szCs w:val="24"/>
        </w:rPr>
        <w:t>ORD</w:t>
      </w:r>
      <w:r w:rsidR="00E57502" w:rsidRPr="00E57502">
        <w:rPr>
          <w:b w:val="0"/>
          <w:sz w:val="24"/>
          <w:szCs w:val="24"/>
        </w:rPr>
        <w:t xml:space="preserve"> policy directives for research financial conflict of interest reporting</w:t>
      </w:r>
      <w:r w:rsidR="0088745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88745B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</w:t>
      </w:r>
      <w:r w:rsidR="0088745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44627EBE" w14:textId="77777777" w:rsidR="0088745B" w:rsidRDefault="0088745B" w:rsidP="00E57502">
      <w:pPr>
        <w:ind w:left="2160" w:hanging="2160"/>
        <w:rPr>
          <w:b w:val="0"/>
          <w:sz w:val="24"/>
          <w:szCs w:val="24"/>
        </w:rPr>
      </w:pPr>
    </w:p>
    <w:p w14:paraId="70D5811D" w14:textId="77777777" w:rsidR="002543BC" w:rsidRDefault="0088745B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</w:r>
      <w:r w:rsidR="002543BC">
        <w:rPr>
          <w:b w:val="0"/>
          <w:sz w:val="24"/>
          <w:szCs w:val="24"/>
        </w:rPr>
        <w:t xml:space="preserve">Does IRBNet </w:t>
      </w:r>
      <w:r w:rsidR="00E57502" w:rsidRPr="00E57502">
        <w:rPr>
          <w:b w:val="0"/>
          <w:sz w:val="24"/>
          <w:szCs w:val="24"/>
        </w:rPr>
        <w:t>track when a financial conflict of interest is required</w:t>
      </w:r>
      <w:r w:rsidR="002543BC">
        <w:rPr>
          <w:b w:val="0"/>
          <w:sz w:val="24"/>
          <w:szCs w:val="24"/>
        </w:rPr>
        <w:t xml:space="preserve"> w</w:t>
      </w:r>
      <w:r w:rsidR="00E57502" w:rsidRPr="00E57502">
        <w:rPr>
          <w:b w:val="0"/>
          <w:sz w:val="24"/>
          <w:szCs w:val="24"/>
        </w:rPr>
        <w:t>ho was an investigator</w:t>
      </w:r>
      <w:r w:rsidR="002543BC">
        <w:rPr>
          <w:b w:val="0"/>
          <w:sz w:val="24"/>
          <w:szCs w:val="24"/>
        </w:rPr>
        <w:t>? No.</w:t>
      </w:r>
      <w:r w:rsidR="00E57502" w:rsidRPr="00E57502">
        <w:rPr>
          <w:b w:val="0"/>
          <w:sz w:val="24"/>
          <w:szCs w:val="24"/>
        </w:rPr>
        <w:t xml:space="preserve"> IRB</w:t>
      </w:r>
      <w:r w:rsidR="002543BC">
        <w:rPr>
          <w:b w:val="0"/>
          <w:sz w:val="24"/>
          <w:szCs w:val="24"/>
        </w:rPr>
        <w:t>Net</w:t>
      </w:r>
      <w:r w:rsidR="00E57502" w:rsidRPr="00E57502">
        <w:rPr>
          <w:b w:val="0"/>
          <w:sz w:val="24"/>
          <w:szCs w:val="24"/>
        </w:rPr>
        <w:t xml:space="preserve"> does not distinguish between an investigator and a non-investigator as a study team member</w:t>
      </w:r>
      <w:r w:rsidR="002543B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543BC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 is up to the individual study teams to track that information</w:t>
      </w:r>
      <w:r w:rsidR="002543B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543BC">
        <w:rPr>
          <w:b w:val="0"/>
          <w:sz w:val="24"/>
          <w:szCs w:val="24"/>
        </w:rPr>
        <w:t>D</w:t>
      </w:r>
      <w:r w:rsidR="00E57502" w:rsidRPr="00E57502">
        <w:rPr>
          <w:b w:val="0"/>
          <w:sz w:val="24"/>
          <w:szCs w:val="24"/>
        </w:rPr>
        <w:t>oes this remove the necessity for a concurrence form</w:t>
      </w:r>
      <w:r w:rsidR="002543BC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2543B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d </w:t>
      </w:r>
      <w:r w:rsidR="002543BC">
        <w:rPr>
          <w:b w:val="0"/>
          <w:sz w:val="24"/>
          <w:szCs w:val="24"/>
        </w:rPr>
        <w:t>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m not familiar with the concurrence form</w:t>
      </w:r>
      <w:r w:rsidR="002543B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543BC">
        <w:rPr>
          <w:b w:val="0"/>
          <w:sz w:val="24"/>
          <w:szCs w:val="24"/>
        </w:rPr>
        <w:t xml:space="preserve">Karen, are </w:t>
      </w:r>
      <w:r w:rsidR="00E57502" w:rsidRPr="00E57502">
        <w:rPr>
          <w:b w:val="0"/>
          <w:sz w:val="24"/>
          <w:szCs w:val="24"/>
        </w:rPr>
        <w:t>you familiar with th</w:t>
      </w:r>
      <w:r w:rsidR="002543BC">
        <w:rPr>
          <w:b w:val="0"/>
          <w:sz w:val="24"/>
          <w:szCs w:val="24"/>
        </w:rPr>
        <w:t>at?</w:t>
      </w:r>
      <w:r w:rsidR="00E57502" w:rsidRPr="00E57502">
        <w:rPr>
          <w:b w:val="0"/>
          <w:sz w:val="24"/>
          <w:szCs w:val="24"/>
        </w:rPr>
        <w:t xml:space="preserve"> </w:t>
      </w:r>
    </w:p>
    <w:p w14:paraId="7A992313" w14:textId="77777777" w:rsidR="002543BC" w:rsidRDefault="002543BC" w:rsidP="00E57502">
      <w:pPr>
        <w:ind w:left="2160" w:hanging="2160"/>
        <w:rPr>
          <w:b w:val="0"/>
          <w:sz w:val="24"/>
          <w:szCs w:val="24"/>
        </w:rPr>
      </w:pPr>
    </w:p>
    <w:p w14:paraId="6083B0D3" w14:textId="77777777" w:rsidR="00743AFB" w:rsidRDefault="002543BC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T</w:t>
      </w:r>
      <w:r w:rsidR="00E57502" w:rsidRPr="00E57502">
        <w:rPr>
          <w:b w:val="0"/>
          <w:sz w:val="24"/>
          <w:szCs w:val="24"/>
        </w:rPr>
        <w:t>his is Kare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is sounds like a local requirement for some</w:t>
      </w:r>
      <w:r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 xml:space="preserve">his is not again derived from a policy requirement nor </w:t>
      </w:r>
      <w:r>
        <w:rPr>
          <w:b w:val="0"/>
          <w:sz w:val="24"/>
          <w:szCs w:val="24"/>
        </w:rPr>
        <w:t xml:space="preserve">am I </w:t>
      </w:r>
      <w:r w:rsidR="00E57502" w:rsidRPr="00E57502">
        <w:rPr>
          <w:b w:val="0"/>
          <w:sz w:val="24"/>
          <w:szCs w:val="24"/>
        </w:rPr>
        <w:t>familiar what the concurrence form is for</w:t>
      </w:r>
      <w:r w:rsidR="00743AFB">
        <w:rPr>
          <w:b w:val="0"/>
          <w:sz w:val="24"/>
          <w:szCs w:val="24"/>
        </w:rPr>
        <w:t xml:space="preserve">. So </w:t>
      </w:r>
      <w:r w:rsidR="00E57502" w:rsidRPr="00E57502">
        <w:rPr>
          <w:b w:val="0"/>
          <w:sz w:val="24"/>
          <w:szCs w:val="24"/>
        </w:rPr>
        <w:t>this may be part of your local VA facilit</w:t>
      </w:r>
      <w:r w:rsidR="00743AFB">
        <w:rPr>
          <w:b w:val="0"/>
          <w:sz w:val="24"/>
          <w:szCs w:val="24"/>
        </w:rPr>
        <w:t>y’s</w:t>
      </w:r>
      <w:r w:rsidR="00E57502" w:rsidRPr="00E57502">
        <w:rPr>
          <w:b w:val="0"/>
          <w:sz w:val="24"/>
          <w:szCs w:val="24"/>
        </w:rPr>
        <w:t xml:space="preserve"> processes</w:t>
      </w:r>
      <w:r w:rsidR="00743AF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43AFB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e answer is</w:t>
      </w:r>
      <w:r w:rsidR="00743AFB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d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know because there is no concurrence form that is required as part of this</w:t>
      </w:r>
      <w:r w:rsidR="00743AF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743AFB">
        <w:rPr>
          <w:b w:val="0"/>
          <w:sz w:val="24"/>
          <w:szCs w:val="24"/>
        </w:rPr>
        <w:t>Th</w:t>
      </w:r>
      <w:r w:rsidR="00E57502" w:rsidRPr="00E57502">
        <w:rPr>
          <w:b w:val="0"/>
          <w:sz w:val="24"/>
          <w:szCs w:val="24"/>
        </w:rPr>
        <w:t xml:space="preserve">is </w:t>
      </w:r>
      <w:r w:rsidR="00743AFB">
        <w:rPr>
          <w:b w:val="0"/>
          <w:sz w:val="24"/>
          <w:szCs w:val="24"/>
        </w:rPr>
        <w:t>would</w:t>
      </w:r>
      <w:r w:rsidR="00E57502" w:rsidRPr="00E57502">
        <w:rPr>
          <w:b w:val="0"/>
          <w:sz w:val="24"/>
          <w:szCs w:val="24"/>
        </w:rPr>
        <w:t xml:space="preserve"> go back your local policies</w:t>
      </w:r>
      <w:r w:rsidR="00743AFB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r local requirements</w:t>
      </w:r>
      <w:r w:rsidR="00743AFB">
        <w:rPr>
          <w:b w:val="0"/>
          <w:sz w:val="24"/>
          <w:szCs w:val="24"/>
        </w:rPr>
        <w:t>. Y</w:t>
      </w:r>
      <w:r w:rsidR="00E57502" w:rsidRPr="00E57502">
        <w:rPr>
          <w:b w:val="0"/>
          <w:sz w:val="24"/>
          <w:szCs w:val="24"/>
        </w:rPr>
        <w:t>our local S</w:t>
      </w:r>
      <w:r w:rsidR="00743AFB">
        <w:rPr>
          <w:b w:val="0"/>
          <w:sz w:val="24"/>
          <w:szCs w:val="24"/>
        </w:rPr>
        <w:t>O</w:t>
      </w:r>
      <w:r w:rsidR="00E57502" w:rsidRPr="00E57502">
        <w:rPr>
          <w:b w:val="0"/>
          <w:sz w:val="24"/>
          <w:szCs w:val="24"/>
        </w:rPr>
        <w:t>Ps</w:t>
      </w:r>
      <w:r w:rsidR="00743AFB">
        <w:rPr>
          <w:b w:val="0"/>
          <w:sz w:val="24"/>
          <w:szCs w:val="24"/>
        </w:rPr>
        <w:t>. Thank you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651EB36D" w14:textId="77777777" w:rsidR="00743AFB" w:rsidRDefault="00743AFB" w:rsidP="00E57502">
      <w:pPr>
        <w:ind w:left="2160" w:hanging="2160"/>
        <w:rPr>
          <w:b w:val="0"/>
          <w:sz w:val="24"/>
          <w:szCs w:val="24"/>
        </w:rPr>
      </w:pPr>
    </w:p>
    <w:p w14:paraId="3A227217" w14:textId="77777777" w:rsidR="008D510E" w:rsidRDefault="00743AFB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</w:r>
      <w:r w:rsidR="00E57502" w:rsidRPr="00E57502">
        <w:rPr>
          <w:b w:val="0"/>
          <w:sz w:val="24"/>
          <w:szCs w:val="24"/>
        </w:rPr>
        <w:t>I created a package with the study components consent protocol forms</w:t>
      </w:r>
      <w:r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but then when I created a COI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 made a new package</w:t>
      </w:r>
      <w:r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>nce I submit the COI package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how do I submit the actual study documents package</w:t>
      </w:r>
      <w:r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is is a great questio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ctually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COI package would be a separate package than the actual study documents package</w:t>
      </w:r>
      <w:r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w you may need to upload your protocol or other supporting documents within your COI package</w:t>
      </w:r>
      <w:r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ever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en you go to submit your actual project to the research administration workspace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 will be a separate packag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just to restate that</w:t>
      </w:r>
      <w:r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your COI package for instance will be package on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t goes to your COI administrator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en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ready to submit the project for review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 would be package t</w:t>
      </w:r>
      <w:r>
        <w:rPr>
          <w:b w:val="0"/>
          <w:sz w:val="24"/>
          <w:szCs w:val="24"/>
        </w:rPr>
        <w:t>wo</w:t>
      </w:r>
      <w:r w:rsidR="00E57502" w:rsidRPr="00E57502">
        <w:rPr>
          <w:b w:val="0"/>
          <w:sz w:val="24"/>
          <w:szCs w:val="24"/>
        </w:rPr>
        <w:t xml:space="preserve"> and that would be submitted to your research administration workspac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B47F0">
        <w:rPr>
          <w:b w:val="0"/>
          <w:sz w:val="24"/>
          <w:szCs w:val="24"/>
        </w:rPr>
        <w:br/>
      </w:r>
      <w:r w:rsidR="005B47F0">
        <w:rPr>
          <w:b w:val="0"/>
          <w:sz w:val="24"/>
          <w:szCs w:val="24"/>
        </w:rPr>
        <w:br/>
      </w:r>
      <w:r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an</w:t>
      </w:r>
      <w:r w:rsidR="005B47F0">
        <w:rPr>
          <w:b w:val="0"/>
          <w:sz w:val="24"/>
          <w:szCs w:val="24"/>
        </w:rPr>
        <w:t xml:space="preserve"> a site</w:t>
      </w:r>
      <w:r w:rsidR="00E57502" w:rsidRPr="00E57502">
        <w:rPr>
          <w:b w:val="0"/>
          <w:sz w:val="24"/>
          <w:szCs w:val="24"/>
        </w:rPr>
        <w:t xml:space="preserve"> have more than one COI administrator</w:t>
      </w:r>
      <w:r w:rsidR="005B47F0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I believe that functionally ther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 reason why more than one administrator could access the COI module</w:t>
      </w:r>
      <w:r w:rsidR="005B47F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B47F0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again</w:t>
      </w:r>
      <w:r w:rsidR="005B47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is goes back to your local procedures and processes and identifying </w:t>
      </w:r>
      <w:r w:rsidR="005B47F0">
        <w:rPr>
          <w:b w:val="0"/>
          <w:sz w:val="24"/>
          <w:szCs w:val="24"/>
        </w:rPr>
        <w:t xml:space="preserve">who </w:t>
      </w:r>
      <w:r w:rsidR="00E57502" w:rsidRPr="00E57502">
        <w:rPr>
          <w:b w:val="0"/>
          <w:sz w:val="24"/>
          <w:szCs w:val="24"/>
        </w:rPr>
        <w:t>your COI administrator or administrators would be</w:t>
      </w:r>
      <w:r w:rsidR="005B47F0">
        <w:rPr>
          <w:b w:val="0"/>
          <w:sz w:val="24"/>
          <w:szCs w:val="24"/>
        </w:rPr>
        <w:t xml:space="preserve">. </w:t>
      </w:r>
      <w:r w:rsidR="00E57502" w:rsidRPr="00E57502">
        <w:rPr>
          <w:b w:val="0"/>
          <w:sz w:val="24"/>
          <w:szCs w:val="24"/>
        </w:rPr>
        <w:t>I understand this may not be a question that can be answered</w:t>
      </w:r>
      <w:r w:rsidR="005B47F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but will there eventually be a mandate to use this module or do you think it will stay optional</w:t>
      </w:r>
      <w:r w:rsidR="008D510E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8D510E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I believe Karen has already answered that question</w:t>
      </w:r>
      <w:r w:rsidR="008D510E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7CBF8ADC" w14:textId="77777777" w:rsidR="008D510E" w:rsidRDefault="008D510E" w:rsidP="00E57502">
      <w:pPr>
        <w:ind w:left="2160" w:hanging="2160"/>
        <w:rPr>
          <w:b w:val="0"/>
          <w:sz w:val="24"/>
          <w:szCs w:val="24"/>
        </w:rPr>
      </w:pPr>
    </w:p>
    <w:p w14:paraId="4F621CF4" w14:textId="77777777" w:rsidR="008D510E" w:rsidRDefault="008D510E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Y</w:t>
      </w:r>
      <w:r w:rsidR="00E57502" w:rsidRPr="00E57502">
        <w:rPr>
          <w:b w:val="0"/>
          <w:sz w:val="24"/>
          <w:szCs w:val="24"/>
        </w:rPr>
        <w:t>e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a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en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directive does come out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mod</w:t>
      </w:r>
      <w:r>
        <w:rPr>
          <w:b w:val="0"/>
          <w:sz w:val="24"/>
          <w:szCs w:val="24"/>
        </w:rPr>
        <w:t>ules</w:t>
      </w:r>
      <w:r w:rsidR="00E57502" w:rsidRPr="00E57502">
        <w:rPr>
          <w:b w:val="0"/>
          <w:sz w:val="24"/>
          <w:szCs w:val="24"/>
        </w:rPr>
        <w:t xml:space="preserve"> processes will </w:t>
      </w:r>
      <w:r>
        <w:rPr>
          <w:b w:val="0"/>
          <w:sz w:val="24"/>
          <w:szCs w:val="24"/>
        </w:rPr>
        <w:t>sync</w:t>
      </w:r>
      <w:r w:rsidR="00E57502" w:rsidRPr="00E57502">
        <w:rPr>
          <w:b w:val="0"/>
          <w:sz w:val="24"/>
          <w:szCs w:val="24"/>
        </w:rPr>
        <w:t xml:space="preserve"> with the director</w:t>
      </w:r>
      <w:r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policie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why they will correlate together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at</w:t>
      </w:r>
      <w:r>
        <w:rPr>
          <w:b w:val="0"/>
          <w:sz w:val="24"/>
          <w:szCs w:val="24"/>
        </w:rPr>
        <w:t xml:space="preserve">’s why it </w:t>
      </w:r>
      <w:r w:rsidR="00E57502" w:rsidRPr="00E57502">
        <w:rPr>
          <w:b w:val="0"/>
          <w:sz w:val="24"/>
          <w:szCs w:val="24"/>
        </w:rPr>
        <w:t>is optional at this time</w:t>
      </w:r>
      <w:r>
        <w:rPr>
          <w:b w:val="0"/>
          <w:sz w:val="24"/>
          <w:szCs w:val="24"/>
        </w:rPr>
        <w:t>. Thank you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7B208038" w14:textId="77777777" w:rsidR="008D510E" w:rsidRDefault="008D510E" w:rsidP="00E57502">
      <w:pPr>
        <w:ind w:left="2160" w:hanging="2160"/>
        <w:rPr>
          <w:b w:val="0"/>
          <w:sz w:val="24"/>
          <w:szCs w:val="24"/>
        </w:rPr>
      </w:pPr>
    </w:p>
    <w:p w14:paraId="5C532E70" w14:textId="77777777" w:rsidR="00E24255" w:rsidRDefault="008D510E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</w:r>
      <w:r w:rsidR="00E24255">
        <w:rPr>
          <w:b w:val="0"/>
          <w:sz w:val="24"/>
          <w:szCs w:val="24"/>
        </w:rPr>
        <w:t xml:space="preserve">Do </w:t>
      </w:r>
      <w:r w:rsidR="00E57502" w:rsidRPr="00E57502">
        <w:rPr>
          <w:b w:val="0"/>
          <w:sz w:val="24"/>
          <w:szCs w:val="24"/>
        </w:rPr>
        <w:t>projects that are s</w:t>
      </w:r>
      <w:r w:rsidR="00E24255">
        <w:rPr>
          <w:b w:val="0"/>
          <w:sz w:val="24"/>
          <w:szCs w:val="24"/>
        </w:rPr>
        <w:t>ubmitted</w:t>
      </w:r>
      <w:r w:rsidR="00E57502" w:rsidRPr="00E57502">
        <w:rPr>
          <w:b w:val="0"/>
          <w:sz w:val="24"/>
          <w:szCs w:val="24"/>
        </w:rPr>
        <w:t xml:space="preserve"> requesting non</w:t>
      </w:r>
      <w:r w:rsidR="00E24255">
        <w:rPr>
          <w:b w:val="0"/>
          <w:sz w:val="24"/>
          <w:szCs w:val="24"/>
        </w:rPr>
        <w:t>-</w:t>
      </w:r>
      <w:r w:rsidR="00E57502" w:rsidRPr="00E57502">
        <w:rPr>
          <w:b w:val="0"/>
          <w:sz w:val="24"/>
          <w:szCs w:val="24"/>
        </w:rPr>
        <w:t>research determination also require financial conflict of interest form</w:t>
      </w:r>
      <w:r w:rsidR="00E24255">
        <w:rPr>
          <w:b w:val="0"/>
          <w:sz w:val="24"/>
          <w:szCs w:val="24"/>
        </w:rPr>
        <w:t>? Karen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1394E073" w14:textId="77777777" w:rsidR="00E24255" w:rsidRDefault="00E24255" w:rsidP="00E57502">
      <w:pPr>
        <w:ind w:left="2160" w:hanging="2160"/>
        <w:rPr>
          <w:b w:val="0"/>
          <w:sz w:val="24"/>
          <w:szCs w:val="24"/>
        </w:rPr>
      </w:pPr>
    </w:p>
    <w:p w14:paraId="5876AD3E" w14:textId="77777777" w:rsidR="00636136" w:rsidRDefault="00E24255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I’ll take that. Yes. I</w:t>
      </w:r>
      <w:r w:rsidR="00E57502" w:rsidRPr="00E57502">
        <w:rPr>
          <w:b w:val="0"/>
          <w:sz w:val="24"/>
          <w:szCs w:val="24"/>
        </w:rPr>
        <w:t>f the project request</w:t>
      </w:r>
      <w:r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non</w:t>
      </w:r>
      <w:r>
        <w:rPr>
          <w:b w:val="0"/>
          <w:sz w:val="24"/>
          <w:szCs w:val="24"/>
        </w:rPr>
        <w:t>-</w:t>
      </w:r>
      <w:r w:rsidR="00E57502" w:rsidRPr="00E57502">
        <w:rPr>
          <w:b w:val="0"/>
          <w:sz w:val="24"/>
          <w:szCs w:val="24"/>
        </w:rPr>
        <w:t>research determinatio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if 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t research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r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 VA investigators</w:t>
      </w:r>
      <w:r>
        <w:rPr>
          <w:b w:val="0"/>
          <w:sz w:val="24"/>
          <w:szCs w:val="24"/>
        </w:rPr>
        <w:t>. O</w:t>
      </w:r>
      <w:r w:rsidR="00E57502" w:rsidRPr="00E57502">
        <w:rPr>
          <w:b w:val="0"/>
          <w:sz w:val="24"/>
          <w:szCs w:val="24"/>
        </w:rPr>
        <w:t xml:space="preserve">nly </w:t>
      </w:r>
      <w:r>
        <w:rPr>
          <w:b w:val="0"/>
          <w:sz w:val="24"/>
          <w:szCs w:val="24"/>
        </w:rPr>
        <w:t>VA</w:t>
      </w:r>
      <w:r w:rsidR="00E57502" w:rsidRPr="00E57502">
        <w:rPr>
          <w:b w:val="0"/>
          <w:sz w:val="24"/>
          <w:szCs w:val="24"/>
        </w:rPr>
        <w:t xml:space="preserve"> investigators are required to submit the F</w:t>
      </w:r>
      <w:r w:rsidR="00636136">
        <w:rPr>
          <w:b w:val="0"/>
          <w:sz w:val="24"/>
          <w:szCs w:val="24"/>
        </w:rPr>
        <w:t>COI</w:t>
      </w:r>
      <w:r w:rsidR="00E57502" w:rsidRPr="00E57502">
        <w:rPr>
          <w:b w:val="0"/>
          <w:sz w:val="24"/>
          <w:szCs w:val="24"/>
        </w:rPr>
        <w:t xml:space="preserve"> </w:t>
      </w:r>
      <w:r w:rsidR="00636136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or</w:t>
      </w:r>
      <w:r w:rsidR="00636136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 OG</w:t>
      </w:r>
      <w:r w:rsidR="00636136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450 </w:t>
      </w:r>
      <w:r w:rsidR="00636136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that is linked to a specific research project</w:t>
      </w:r>
      <w:r w:rsidR="006361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36136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e fact that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submitting a request for</w:t>
      </w:r>
      <w:r w:rsidR="00636136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determination does not trigger </w:t>
      </w:r>
      <w:r w:rsidR="00636136">
        <w:rPr>
          <w:b w:val="0"/>
          <w:sz w:val="24"/>
          <w:szCs w:val="24"/>
        </w:rPr>
        <w:t xml:space="preserve">with </w:t>
      </w:r>
      <w:r w:rsidR="00E57502" w:rsidRPr="00E57502">
        <w:rPr>
          <w:b w:val="0"/>
          <w:sz w:val="24"/>
          <w:szCs w:val="24"/>
        </w:rPr>
        <w:t>the response</w:t>
      </w:r>
      <w:r w:rsidR="00636136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 xml:space="preserve">the requirement to fill out the </w:t>
      </w:r>
      <w:r w:rsidR="00636136">
        <w:rPr>
          <w:b w:val="0"/>
          <w:sz w:val="24"/>
          <w:szCs w:val="24"/>
        </w:rPr>
        <w:t>OGE</w:t>
      </w:r>
      <w:r w:rsidR="00E57502" w:rsidRPr="00E57502">
        <w:rPr>
          <w:b w:val="0"/>
          <w:sz w:val="24"/>
          <w:szCs w:val="24"/>
        </w:rPr>
        <w:t xml:space="preserve"> 450 </w:t>
      </w:r>
      <w:r w:rsidR="00636136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</w:t>
      </w:r>
      <w:r w:rsidR="00636136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36136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</w:t>
      </w:r>
      <w:r w:rsidR="00636136">
        <w:rPr>
          <w:b w:val="0"/>
          <w:sz w:val="24"/>
          <w:szCs w:val="24"/>
        </w:rPr>
        <w:t xml:space="preserve">. </w:t>
      </w:r>
    </w:p>
    <w:p w14:paraId="63B4CFD0" w14:textId="77777777" w:rsidR="00636136" w:rsidRDefault="00636136" w:rsidP="00E57502">
      <w:pPr>
        <w:ind w:left="2160" w:hanging="2160"/>
        <w:rPr>
          <w:b w:val="0"/>
          <w:sz w:val="24"/>
          <w:szCs w:val="24"/>
        </w:rPr>
      </w:pPr>
    </w:p>
    <w:p w14:paraId="1C99F89F" w14:textId="77777777" w:rsidR="002348DF" w:rsidRDefault="00E04B91" w:rsidP="00E57502">
      <w:pPr>
        <w:ind w:left="2160" w:hanging="2160"/>
        <w:rPr>
          <w:b w:val="0"/>
          <w:sz w:val="24"/>
          <w:szCs w:val="24"/>
        </w:rPr>
      </w:pPr>
      <w:r w:rsidRPr="00E04B91">
        <w:rPr>
          <w:b w:val="0"/>
          <w:sz w:val="24"/>
          <w:szCs w:val="24"/>
        </w:rPr>
        <w:t>Christopher Britt</w:t>
      </w:r>
      <w:r w:rsidR="00636136">
        <w:rPr>
          <w:b w:val="0"/>
          <w:sz w:val="24"/>
          <w:szCs w:val="24"/>
        </w:rPr>
        <w:t>:</w:t>
      </w:r>
      <w:r w:rsidR="00636136">
        <w:rPr>
          <w:b w:val="0"/>
          <w:sz w:val="24"/>
          <w:szCs w:val="24"/>
        </w:rPr>
        <w:tab/>
        <w:t>T</w:t>
      </w:r>
      <w:r w:rsidR="00E57502" w:rsidRPr="00E57502">
        <w:rPr>
          <w:b w:val="0"/>
          <w:sz w:val="24"/>
          <w:szCs w:val="24"/>
        </w:rPr>
        <w:t>his is Chris from OGC</w:t>
      </w:r>
      <w:r w:rsidR="00636136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 xml:space="preserve">his </w:t>
      </w:r>
      <w:r>
        <w:rPr>
          <w:b w:val="0"/>
          <w:sz w:val="24"/>
          <w:szCs w:val="24"/>
        </w:rPr>
        <w:t xml:space="preserve">will </w:t>
      </w:r>
      <w:r w:rsidR="00E57502" w:rsidRPr="00E57502">
        <w:rPr>
          <w:b w:val="0"/>
          <w:sz w:val="24"/>
          <w:szCs w:val="24"/>
        </w:rPr>
        <w:t>complete that answer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is is a general matter</w:t>
      </w:r>
      <w:r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you ever have an ethics question</w:t>
      </w:r>
      <w:r>
        <w:rPr>
          <w:b w:val="0"/>
          <w:sz w:val="24"/>
          <w:szCs w:val="24"/>
        </w:rPr>
        <w:t xml:space="preserve">, if it’s </w:t>
      </w:r>
      <w:r w:rsidR="00E57502" w:rsidRPr="00E57502">
        <w:rPr>
          <w:b w:val="0"/>
          <w:sz w:val="24"/>
          <w:szCs w:val="24"/>
        </w:rPr>
        <w:t xml:space="preserve">not attached to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research project or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study w</w:t>
      </w:r>
      <w:r>
        <w:rPr>
          <w:b w:val="0"/>
          <w:sz w:val="24"/>
          <w:szCs w:val="24"/>
        </w:rPr>
        <w:t>h</w:t>
      </w:r>
      <w:r w:rsidR="00E57502" w:rsidRPr="00E57502">
        <w:rPr>
          <w:b w:val="0"/>
          <w:sz w:val="24"/>
          <w:szCs w:val="24"/>
        </w:rPr>
        <w:t>ere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an investigator and you think you might have a conflict</w:t>
      </w:r>
      <w:r>
        <w:rPr>
          <w:b w:val="0"/>
          <w:sz w:val="24"/>
          <w:szCs w:val="24"/>
        </w:rPr>
        <w:t>, then</w:t>
      </w:r>
      <w:r w:rsidR="00E57502" w:rsidRPr="00E57502">
        <w:rPr>
          <w:b w:val="0"/>
          <w:sz w:val="24"/>
          <w:szCs w:val="24"/>
        </w:rPr>
        <w:t xml:space="preserve"> that</w:t>
      </w:r>
      <w:r>
        <w:rPr>
          <w:b w:val="0"/>
          <w:sz w:val="24"/>
          <w:szCs w:val="24"/>
        </w:rPr>
        <w:t>’s</w:t>
      </w:r>
      <w:r w:rsidR="00E57502" w:rsidRPr="00E57502">
        <w:rPr>
          <w:b w:val="0"/>
          <w:sz w:val="24"/>
          <w:szCs w:val="24"/>
        </w:rPr>
        <w:t xml:space="preserve"> something</w:t>
      </w:r>
      <w:r>
        <w:rPr>
          <w:b w:val="0"/>
          <w:sz w:val="24"/>
          <w:szCs w:val="24"/>
        </w:rPr>
        <w:t xml:space="preserve"> instead of </w:t>
      </w:r>
      <w:r w:rsidR="00E57502" w:rsidRPr="00E57502">
        <w:rPr>
          <w:b w:val="0"/>
          <w:sz w:val="24"/>
          <w:szCs w:val="24"/>
        </w:rPr>
        <w:t xml:space="preserve">submitting the </w:t>
      </w:r>
      <w:r>
        <w:rPr>
          <w:b w:val="0"/>
          <w:sz w:val="24"/>
          <w:szCs w:val="24"/>
        </w:rPr>
        <w:t>Alt 450,</w:t>
      </w:r>
      <w:r w:rsidR="00E57502" w:rsidRPr="00E57502">
        <w:rPr>
          <w:b w:val="0"/>
          <w:sz w:val="24"/>
          <w:szCs w:val="24"/>
        </w:rPr>
        <w:t xml:space="preserve"> you </w:t>
      </w:r>
      <w:r>
        <w:rPr>
          <w:b w:val="0"/>
          <w:sz w:val="24"/>
          <w:szCs w:val="24"/>
        </w:rPr>
        <w:t xml:space="preserve">would just </w:t>
      </w:r>
      <w:r w:rsidR="00E57502" w:rsidRPr="00E57502">
        <w:rPr>
          <w:b w:val="0"/>
          <w:sz w:val="24"/>
          <w:szCs w:val="24"/>
        </w:rPr>
        <w:t xml:space="preserve">send that directly to the </w:t>
      </w:r>
      <w:r>
        <w:rPr>
          <w:b w:val="0"/>
          <w:sz w:val="24"/>
          <w:szCs w:val="24"/>
        </w:rPr>
        <w:t>ethics</w:t>
      </w:r>
      <w:r w:rsidR="00E57502" w:rsidRPr="00E57502">
        <w:rPr>
          <w:b w:val="0"/>
          <w:sz w:val="24"/>
          <w:szCs w:val="24"/>
        </w:rPr>
        <w:t xml:space="preserve"> specialty team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just come to us with those kinds of question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0DB9A951" w14:textId="77777777" w:rsidR="002348DF" w:rsidRDefault="002348DF" w:rsidP="00E57502">
      <w:pPr>
        <w:ind w:left="2160" w:hanging="2160"/>
        <w:rPr>
          <w:b w:val="0"/>
          <w:sz w:val="24"/>
          <w:szCs w:val="24"/>
        </w:rPr>
      </w:pPr>
    </w:p>
    <w:p w14:paraId="4A50E0EA" w14:textId="3F4DE872" w:rsidR="00A113BA" w:rsidRDefault="002348DF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T</w:t>
      </w:r>
      <w:r w:rsidR="00E57502" w:rsidRPr="00E57502">
        <w:rPr>
          <w:b w:val="0"/>
          <w:sz w:val="24"/>
          <w:szCs w:val="24"/>
        </w:rPr>
        <w:t>h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k Kare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 Chri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N</w:t>
      </w:r>
      <w:r w:rsidR="00E57502" w:rsidRPr="00E57502">
        <w:rPr>
          <w:b w:val="0"/>
          <w:sz w:val="24"/>
          <w:szCs w:val="24"/>
        </w:rPr>
        <w:t>ext question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an the local facility require the use of the module</w:t>
      </w:r>
      <w:r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 is a local decision</w:t>
      </w:r>
      <w:r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you decide to use the module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n you can communicate to you</w:t>
      </w:r>
      <w:r>
        <w:rPr>
          <w:b w:val="0"/>
          <w:sz w:val="24"/>
          <w:szCs w:val="24"/>
        </w:rPr>
        <w:t>r</w:t>
      </w:r>
      <w:r w:rsidR="00E57502" w:rsidRPr="00E57502">
        <w:rPr>
          <w:b w:val="0"/>
          <w:sz w:val="24"/>
          <w:szCs w:val="24"/>
        </w:rPr>
        <w:t xml:space="preserve"> investigator community about the new procedure for submitting a COI disclosure</w:t>
      </w:r>
      <w:r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a site decides to use the module</w:t>
      </w:r>
      <w:r w:rsidR="00D73F26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does everyone affiliated with the site automatically get access to the </w:t>
      </w:r>
      <w:r w:rsidR="00D73F26">
        <w:rPr>
          <w:b w:val="0"/>
          <w:sz w:val="24"/>
          <w:szCs w:val="24"/>
        </w:rPr>
        <w:t>My</w:t>
      </w:r>
      <w:r w:rsidR="00E57502" w:rsidRPr="00E57502">
        <w:rPr>
          <w:b w:val="0"/>
          <w:sz w:val="24"/>
          <w:szCs w:val="24"/>
        </w:rPr>
        <w:t xml:space="preserve"> COI</w:t>
      </w:r>
      <w:r w:rsidR="00D73F26">
        <w:rPr>
          <w:b w:val="0"/>
          <w:sz w:val="24"/>
          <w:szCs w:val="24"/>
        </w:rPr>
        <w:t xml:space="preserve"> tab?</w:t>
      </w:r>
      <w:r w:rsidR="00E57502" w:rsidRPr="00E57502">
        <w:rPr>
          <w:b w:val="0"/>
          <w:sz w:val="24"/>
          <w:szCs w:val="24"/>
        </w:rPr>
        <w:t xml:space="preserve"> Yes</w:t>
      </w:r>
      <w:r w:rsidR="00D73F26">
        <w:rPr>
          <w:b w:val="0"/>
          <w:sz w:val="24"/>
          <w:szCs w:val="24"/>
        </w:rPr>
        <w:t>, y</w:t>
      </w:r>
      <w:r w:rsidR="00E57502" w:rsidRPr="00E57502">
        <w:rPr>
          <w:b w:val="0"/>
          <w:sz w:val="24"/>
          <w:szCs w:val="24"/>
        </w:rPr>
        <w:t>ou d</w:t>
      </w:r>
      <w:r w:rsidR="00D73F26">
        <w:rPr>
          <w:b w:val="0"/>
          <w:sz w:val="24"/>
          <w:szCs w:val="24"/>
        </w:rPr>
        <w:t>o. A</w:t>
      </w:r>
      <w:r w:rsidR="00E57502" w:rsidRPr="00E57502">
        <w:rPr>
          <w:b w:val="0"/>
          <w:sz w:val="24"/>
          <w:szCs w:val="24"/>
        </w:rPr>
        <w:t xml:space="preserve">ny user affiliated with that site would have access to that </w:t>
      </w:r>
      <w:r w:rsidR="00D73F26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>y COI button</w:t>
      </w:r>
      <w:r w:rsidR="00D73F26">
        <w:rPr>
          <w:b w:val="0"/>
          <w:sz w:val="24"/>
          <w:szCs w:val="24"/>
        </w:rPr>
        <w:t xml:space="preserve">, and </w:t>
      </w:r>
      <w:r w:rsidR="00E57502" w:rsidRPr="00E57502">
        <w:rPr>
          <w:b w:val="0"/>
          <w:sz w:val="24"/>
          <w:szCs w:val="24"/>
        </w:rPr>
        <w:t>your COI administrator would have access to the review module</w:t>
      </w:r>
      <w:r w:rsidR="0095729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C196F">
        <w:rPr>
          <w:b w:val="0"/>
          <w:sz w:val="24"/>
          <w:szCs w:val="24"/>
        </w:rPr>
        <w:br/>
      </w:r>
      <w:r w:rsidR="006C196F">
        <w:rPr>
          <w:b w:val="0"/>
          <w:sz w:val="24"/>
          <w:szCs w:val="24"/>
        </w:rPr>
        <w:br/>
      </w:r>
      <w:r w:rsidR="00E57502" w:rsidRPr="00E57502">
        <w:rPr>
          <w:b w:val="0"/>
          <w:sz w:val="24"/>
          <w:szCs w:val="24"/>
        </w:rPr>
        <w:t>I d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t think we have the COI module option at our </w:t>
      </w:r>
      <w:r w:rsidR="00C3450C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site</w:t>
      </w:r>
      <w:r w:rsidR="0095729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I d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see that option</w:t>
      </w:r>
      <w:r w:rsidR="0095729C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 do we enroll</w:t>
      </w:r>
      <w:r w:rsidR="0095729C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95729C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first thing that you would need to do is have your local administrator reach out to IRB</w:t>
      </w:r>
      <w:r w:rsidR="0095729C">
        <w:rPr>
          <w:b w:val="0"/>
          <w:sz w:val="24"/>
          <w:szCs w:val="24"/>
        </w:rPr>
        <w:t>Net</w:t>
      </w:r>
      <w:r w:rsidR="00E57502" w:rsidRPr="00E57502">
        <w:rPr>
          <w:b w:val="0"/>
          <w:sz w:val="24"/>
          <w:szCs w:val="24"/>
        </w:rPr>
        <w:t xml:space="preserve"> support or you can contact us at the v</w:t>
      </w:r>
      <w:r w:rsidR="0095729C">
        <w:rPr>
          <w:b w:val="0"/>
          <w:sz w:val="24"/>
          <w:szCs w:val="24"/>
        </w:rPr>
        <w:t>aiir</w:t>
      </w:r>
      <w:r w:rsidR="00E57502" w:rsidRPr="00E57502">
        <w:rPr>
          <w:b w:val="0"/>
          <w:sz w:val="24"/>
          <w:szCs w:val="24"/>
        </w:rPr>
        <w:t>s@va.gov email and we can get you started on use of the module</w:t>
      </w:r>
      <w:r w:rsidR="0095729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571DF">
        <w:rPr>
          <w:b w:val="0"/>
          <w:sz w:val="24"/>
          <w:szCs w:val="24"/>
        </w:rPr>
        <w:t xml:space="preserve">Does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require all staff tied to the project to complete a disclosure</w:t>
      </w:r>
      <w:r w:rsidR="005571DF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5571DF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o determines who is required to complete a disclosure</w:t>
      </w:r>
      <w:r w:rsidR="005571DF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I </w:t>
      </w:r>
      <w:r w:rsidR="00EE7A0F">
        <w:rPr>
          <w:b w:val="0"/>
          <w:sz w:val="24"/>
          <w:szCs w:val="24"/>
        </w:rPr>
        <w:t>j</w:t>
      </w:r>
      <w:r w:rsidR="00E57502" w:rsidRPr="00E57502">
        <w:rPr>
          <w:b w:val="0"/>
          <w:sz w:val="24"/>
          <w:szCs w:val="24"/>
        </w:rPr>
        <w:t>ust want to address this first part</w:t>
      </w:r>
      <w:r w:rsidR="005571DF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then 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ll ask Karen to help</w:t>
      </w:r>
      <w:r w:rsidR="005571D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571DF">
        <w:rPr>
          <w:b w:val="0"/>
          <w:sz w:val="24"/>
          <w:szCs w:val="24"/>
        </w:rPr>
        <w:t>But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is not a governing body</w:t>
      </w:r>
      <w:r w:rsidR="005571DF">
        <w:rPr>
          <w:b w:val="0"/>
          <w:sz w:val="24"/>
          <w:szCs w:val="24"/>
        </w:rPr>
        <w:t xml:space="preserve">. </w:t>
      </w:r>
      <w:r w:rsidR="00E57502" w:rsidRPr="00E57502">
        <w:rPr>
          <w:b w:val="0"/>
          <w:sz w:val="24"/>
          <w:szCs w:val="24"/>
        </w:rPr>
        <w:t>IRB</w:t>
      </w:r>
      <w:r w:rsidR="005571DF">
        <w:rPr>
          <w:b w:val="0"/>
          <w:sz w:val="24"/>
          <w:szCs w:val="24"/>
        </w:rPr>
        <w:t xml:space="preserve">Net </w:t>
      </w:r>
      <w:r w:rsidR="00E57502" w:rsidRPr="00E57502">
        <w:rPr>
          <w:b w:val="0"/>
          <w:sz w:val="24"/>
          <w:szCs w:val="24"/>
        </w:rPr>
        <w:t xml:space="preserve">is the vendor of </w:t>
      </w:r>
      <w:r w:rsidR="005571DF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software product that we use to facilitate and support our processes at VA</w:t>
      </w:r>
      <w:r w:rsidR="00A113B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113BA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s far as who determines who is required</w:t>
      </w:r>
      <w:r w:rsidR="00A113B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Karen if you could help answer that portion of the question</w:t>
      </w:r>
      <w:r w:rsidR="00A113B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49677F07" w14:textId="77777777" w:rsidR="00A113BA" w:rsidRDefault="00A113BA" w:rsidP="00E57502">
      <w:pPr>
        <w:ind w:left="2160" w:hanging="2160"/>
        <w:rPr>
          <w:b w:val="0"/>
          <w:sz w:val="24"/>
          <w:szCs w:val="24"/>
        </w:rPr>
      </w:pPr>
    </w:p>
    <w:p w14:paraId="3BE63F99" w14:textId="77777777" w:rsidR="00E83620" w:rsidRDefault="00A113BA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A</w:t>
      </w:r>
      <w:r w:rsidR="00E57502" w:rsidRPr="00E57502">
        <w:rPr>
          <w:b w:val="0"/>
          <w:sz w:val="24"/>
          <w:szCs w:val="24"/>
        </w:rPr>
        <w:t>bsolutely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form</w:t>
      </w:r>
      <w:r w:rsidR="000E4192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the OG</w:t>
      </w:r>
      <w:r w:rsidR="000E4192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450 </w:t>
      </w:r>
      <w:r w:rsidR="000E4192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 specifies very clearly that is the requirement of the VA investigators</w:t>
      </w:r>
      <w:r w:rsidR="000E4192">
        <w:rPr>
          <w:b w:val="0"/>
          <w:sz w:val="24"/>
          <w:szCs w:val="24"/>
        </w:rPr>
        <w:t>. Again, it’s</w:t>
      </w:r>
      <w:r w:rsidR="00E57502" w:rsidRPr="00E57502">
        <w:rPr>
          <w:b w:val="0"/>
          <w:sz w:val="24"/>
          <w:szCs w:val="24"/>
        </w:rPr>
        <w:t xml:space="preserve"> federal employees</w:t>
      </w:r>
      <w:r w:rsidR="000E4192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E4192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e are required to follow</w:t>
      </w:r>
      <w:r w:rsidR="000E4192">
        <w:rPr>
          <w:b w:val="0"/>
          <w:sz w:val="24"/>
          <w:szCs w:val="24"/>
        </w:rPr>
        <w:t xml:space="preserve"> the</w:t>
      </w:r>
      <w:r w:rsidR="00E57502" w:rsidRPr="00E57502">
        <w:rPr>
          <w:b w:val="0"/>
          <w:sz w:val="24"/>
          <w:szCs w:val="24"/>
        </w:rPr>
        <w:t xml:space="preserve"> federal ethics laws</w:t>
      </w:r>
      <w:r w:rsidR="000E4192">
        <w:rPr>
          <w:b w:val="0"/>
          <w:sz w:val="24"/>
          <w:szCs w:val="24"/>
        </w:rPr>
        <w:t>. A</w:t>
      </w:r>
      <w:r w:rsidR="00E57502" w:rsidRPr="00E57502">
        <w:rPr>
          <w:b w:val="0"/>
          <w:sz w:val="24"/>
          <w:szCs w:val="24"/>
        </w:rPr>
        <w:t>nd again</w:t>
      </w:r>
      <w:r w:rsidR="000E4192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whole development of the OG</w:t>
      </w:r>
      <w:r w:rsidR="000E4192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450 </w:t>
      </w:r>
      <w:r w:rsidR="000E4192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 came out as result of issues involving this agency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requirements to comply with federal law</w:t>
      </w:r>
      <w:r w:rsidR="000E4192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E4192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gain</w:t>
      </w:r>
      <w:r w:rsidR="000E4192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form makes it very clear</w:t>
      </w:r>
      <w:r w:rsidR="00E8362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VA investigators</w:t>
      </w:r>
      <w:r w:rsidR="00E83620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if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</w:t>
      </w:r>
      <w:r w:rsidR="00E83620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VA investigator listed on that project</w:t>
      </w:r>
      <w:r w:rsidR="00E83620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 xml:space="preserve">you are required to complete the </w:t>
      </w:r>
      <w:r w:rsidR="00E83620">
        <w:rPr>
          <w:b w:val="0"/>
          <w:sz w:val="24"/>
          <w:szCs w:val="24"/>
        </w:rPr>
        <w:t>O</w:t>
      </w:r>
      <w:r w:rsidR="00E57502" w:rsidRPr="00E57502">
        <w:rPr>
          <w:b w:val="0"/>
          <w:sz w:val="24"/>
          <w:szCs w:val="24"/>
        </w:rPr>
        <w:t xml:space="preserve">GE 450 </w:t>
      </w:r>
      <w:r w:rsidR="00E83620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</w:t>
      </w:r>
      <w:r w:rsidR="00E8362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E8362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Chris I will defer to you if you have any other comments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d like to</w:t>
      </w:r>
      <w:r w:rsidR="00E83620">
        <w:rPr>
          <w:b w:val="0"/>
          <w:sz w:val="24"/>
          <w:szCs w:val="24"/>
        </w:rPr>
        <w:t xml:space="preserve"> add on </w:t>
      </w:r>
      <w:r w:rsidR="00E57502" w:rsidRPr="00E57502">
        <w:rPr>
          <w:b w:val="0"/>
          <w:sz w:val="24"/>
          <w:szCs w:val="24"/>
        </w:rPr>
        <w:t>this</w:t>
      </w:r>
      <w:r w:rsidR="00E8362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4C13415B" w14:textId="77777777" w:rsidR="00E83620" w:rsidRDefault="00E83620" w:rsidP="00E57502">
      <w:pPr>
        <w:ind w:left="2160" w:hanging="2160"/>
        <w:rPr>
          <w:b w:val="0"/>
          <w:sz w:val="24"/>
          <w:szCs w:val="24"/>
        </w:rPr>
      </w:pPr>
    </w:p>
    <w:p w14:paraId="50181EE1" w14:textId="77777777" w:rsidR="00152DA0" w:rsidRDefault="00E83620" w:rsidP="00E57502">
      <w:pPr>
        <w:ind w:left="2160" w:hanging="2160"/>
        <w:rPr>
          <w:b w:val="0"/>
          <w:sz w:val="24"/>
          <w:szCs w:val="24"/>
        </w:rPr>
      </w:pPr>
      <w:r w:rsidRPr="00E83620">
        <w:rPr>
          <w:b w:val="0"/>
          <w:sz w:val="24"/>
          <w:szCs w:val="24"/>
        </w:rPr>
        <w:t>Christopher Brit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>S</w:t>
      </w:r>
      <w:r w:rsidR="00E57502" w:rsidRPr="00E57502">
        <w:rPr>
          <w:b w:val="0"/>
          <w:sz w:val="24"/>
          <w:szCs w:val="24"/>
        </w:rPr>
        <w:t>ur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If t</w:t>
      </w:r>
      <w:r w:rsidR="00E57502" w:rsidRPr="00E57502">
        <w:rPr>
          <w:b w:val="0"/>
          <w:sz w:val="24"/>
          <w:szCs w:val="24"/>
        </w:rPr>
        <w:t xml:space="preserve">he question is about people who </w:t>
      </w:r>
      <w:r>
        <w:rPr>
          <w:b w:val="0"/>
          <w:sz w:val="24"/>
          <w:szCs w:val="24"/>
        </w:rPr>
        <w:t>are</w:t>
      </w:r>
      <w:r w:rsidR="00E57502" w:rsidRPr="00E57502">
        <w:rPr>
          <w:b w:val="0"/>
          <w:sz w:val="24"/>
          <w:szCs w:val="24"/>
        </w:rPr>
        <w:t xml:space="preserve"> not investigators</w:t>
      </w:r>
      <w:r>
        <w:rPr>
          <w:b w:val="0"/>
          <w:sz w:val="24"/>
          <w:szCs w:val="24"/>
        </w:rPr>
        <w:t xml:space="preserve">, non-investigator study staff </w:t>
      </w:r>
      <w:r w:rsidR="00E57502" w:rsidRPr="00E57502">
        <w:rPr>
          <w:b w:val="0"/>
          <w:sz w:val="24"/>
          <w:szCs w:val="24"/>
        </w:rPr>
        <w:t>who think they might have a conflict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just send that directly to the ES</w:t>
      </w:r>
      <w:r>
        <w:rPr>
          <w:b w:val="0"/>
          <w:sz w:val="24"/>
          <w:szCs w:val="24"/>
        </w:rPr>
        <w:t>T.</w:t>
      </w:r>
      <w:r w:rsidR="00E57502" w:rsidRPr="00E57502">
        <w:rPr>
          <w:b w:val="0"/>
          <w:sz w:val="24"/>
          <w:szCs w:val="24"/>
        </w:rPr>
        <w:t xml:space="preserve"> I would prefer</w:t>
      </w:r>
      <w:r>
        <w:rPr>
          <w:b w:val="0"/>
          <w:sz w:val="24"/>
          <w:szCs w:val="24"/>
        </w:rPr>
        <w:t xml:space="preserve"> they not fill out</w:t>
      </w:r>
      <w:r w:rsidR="00E57502" w:rsidRPr="00E57502">
        <w:rPr>
          <w:b w:val="0"/>
          <w:sz w:val="24"/>
          <w:szCs w:val="24"/>
        </w:rPr>
        <w:t xml:space="preserve"> the </w:t>
      </w:r>
      <w:r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4</w:t>
      </w:r>
      <w:r w:rsidR="00E57502" w:rsidRPr="00E57502">
        <w:rPr>
          <w:b w:val="0"/>
          <w:sz w:val="24"/>
          <w:szCs w:val="24"/>
        </w:rPr>
        <w:t>50</w:t>
      </w:r>
      <w:r w:rsidR="00152DA0">
        <w:rPr>
          <w:b w:val="0"/>
          <w:sz w:val="24"/>
          <w:szCs w:val="24"/>
        </w:rPr>
        <w:t xml:space="preserve">. Just send </w:t>
      </w:r>
      <w:r w:rsidR="00152DA0">
        <w:rPr>
          <w:b w:val="0"/>
          <w:sz w:val="24"/>
          <w:szCs w:val="24"/>
        </w:rPr>
        <w:lastRenderedPageBreak/>
        <w:t xml:space="preserve">us the </w:t>
      </w:r>
      <w:r w:rsidR="00E57502" w:rsidRPr="00E57502">
        <w:rPr>
          <w:b w:val="0"/>
          <w:sz w:val="24"/>
          <w:szCs w:val="24"/>
        </w:rPr>
        <w:t>question</w:t>
      </w:r>
      <w:r w:rsidR="00152DA0">
        <w:rPr>
          <w:b w:val="0"/>
          <w:sz w:val="24"/>
          <w:szCs w:val="24"/>
        </w:rPr>
        <w:t>, put the facts in an</w:t>
      </w:r>
      <w:r w:rsidR="00E57502" w:rsidRPr="00E57502">
        <w:rPr>
          <w:b w:val="0"/>
          <w:sz w:val="24"/>
          <w:szCs w:val="24"/>
        </w:rPr>
        <w:t xml:space="preserve"> email </w:t>
      </w:r>
      <w:r w:rsidR="00152DA0">
        <w:rPr>
          <w:b w:val="0"/>
          <w:sz w:val="24"/>
          <w:szCs w:val="24"/>
        </w:rPr>
        <w:t>and</w:t>
      </w:r>
      <w:r w:rsidR="00E57502" w:rsidRPr="00E57502">
        <w:rPr>
          <w:b w:val="0"/>
          <w:sz w:val="24"/>
          <w:szCs w:val="24"/>
        </w:rPr>
        <w:t xml:space="preserve"> we can help you determine if you have a conflict</w:t>
      </w:r>
      <w:r w:rsidR="00152DA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152DA0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again</w:t>
      </w:r>
      <w:r w:rsidR="00152DA0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f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an investigator</w:t>
      </w:r>
      <w:r w:rsidR="00152DA0">
        <w:rPr>
          <w:b w:val="0"/>
          <w:sz w:val="24"/>
          <w:szCs w:val="24"/>
        </w:rPr>
        <w:t xml:space="preserve">, you do </w:t>
      </w:r>
      <w:r w:rsidR="00E57502" w:rsidRPr="00E57502">
        <w:rPr>
          <w:b w:val="0"/>
          <w:sz w:val="24"/>
          <w:szCs w:val="24"/>
        </w:rPr>
        <w:t xml:space="preserve">you have </w:t>
      </w:r>
      <w:r w:rsidR="00152DA0">
        <w:rPr>
          <w:b w:val="0"/>
          <w:sz w:val="24"/>
          <w:szCs w:val="24"/>
        </w:rPr>
        <w:t xml:space="preserve">to </w:t>
      </w:r>
      <w:r w:rsidR="00E57502" w:rsidRPr="00E57502">
        <w:rPr>
          <w:b w:val="0"/>
          <w:sz w:val="24"/>
          <w:szCs w:val="24"/>
        </w:rPr>
        <w:t xml:space="preserve">submitted the </w:t>
      </w:r>
      <w:r w:rsidR="00152DA0">
        <w:rPr>
          <w:b w:val="0"/>
          <w:sz w:val="24"/>
          <w:szCs w:val="24"/>
        </w:rPr>
        <w:t>Alt 450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7AD3D5F7" w14:textId="77777777" w:rsidR="00152DA0" w:rsidRDefault="00152DA0" w:rsidP="00E57502">
      <w:pPr>
        <w:ind w:left="2160" w:hanging="2160"/>
        <w:rPr>
          <w:b w:val="0"/>
          <w:sz w:val="24"/>
          <w:szCs w:val="24"/>
        </w:rPr>
      </w:pPr>
    </w:p>
    <w:p w14:paraId="4E3826F5" w14:textId="77777777" w:rsidR="00390F14" w:rsidRDefault="00152DA0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Thank you. C</w:t>
      </w:r>
      <w:r w:rsidR="00E57502" w:rsidRPr="00E57502">
        <w:rPr>
          <w:b w:val="0"/>
          <w:sz w:val="24"/>
          <w:szCs w:val="24"/>
        </w:rPr>
        <w:t>an we upload waivers if they exist and relate to a project</w:t>
      </w:r>
      <w:r>
        <w:rPr>
          <w:b w:val="0"/>
          <w:sz w:val="24"/>
          <w:szCs w:val="24"/>
        </w:rPr>
        <w:t>? An</w:t>
      </w:r>
      <w:r w:rsidR="00E57502" w:rsidRPr="00E57502">
        <w:rPr>
          <w:b w:val="0"/>
          <w:sz w:val="24"/>
          <w:szCs w:val="24"/>
        </w:rPr>
        <w:t>d I am not familiar with the waiver for COI</w:t>
      </w:r>
      <w:r w:rsidR="00390F14">
        <w:rPr>
          <w:b w:val="0"/>
          <w:sz w:val="24"/>
          <w:szCs w:val="24"/>
        </w:rPr>
        <w:t>. I’ll</w:t>
      </w:r>
      <w:r w:rsidR="00E57502" w:rsidRPr="00E57502">
        <w:rPr>
          <w:b w:val="0"/>
          <w:sz w:val="24"/>
          <w:szCs w:val="24"/>
        </w:rPr>
        <w:t xml:space="preserve"> defer to Karen or Chris to respond</w:t>
      </w:r>
      <w:r w:rsidR="00390F1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11D75D71" w14:textId="77777777" w:rsidR="00390F14" w:rsidRDefault="00390F14" w:rsidP="00E57502">
      <w:pPr>
        <w:ind w:left="2160" w:hanging="2160"/>
        <w:rPr>
          <w:b w:val="0"/>
          <w:sz w:val="24"/>
          <w:szCs w:val="24"/>
        </w:rPr>
      </w:pPr>
    </w:p>
    <w:p w14:paraId="2BDD59C0" w14:textId="77777777" w:rsidR="00396487" w:rsidRDefault="00390F14" w:rsidP="00E57502">
      <w:pPr>
        <w:ind w:left="2160" w:hanging="2160"/>
        <w:rPr>
          <w:b w:val="0"/>
          <w:sz w:val="24"/>
          <w:szCs w:val="24"/>
        </w:rPr>
      </w:pPr>
      <w:r w:rsidRPr="00390F14">
        <w:rPr>
          <w:b w:val="0"/>
          <w:sz w:val="24"/>
          <w:szCs w:val="24"/>
        </w:rPr>
        <w:t>Christopher Brit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>S</w:t>
      </w:r>
      <w:r w:rsidR="00E57502" w:rsidRPr="00E57502">
        <w:rPr>
          <w:b w:val="0"/>
          <w:sz w:val="24"/>
          <w:szCs w:val="24"/>
        </w:rPr>
        <w:t xml:space="preserve">o I assume this is referring to a </w:t>
      </w:r>
      <w:r>
        <w:rPr>
          <w:b w:val="0"/>
          <w:sz w:val="24"/>
          <w:szCs w:val="24"/>
        </w:rPr>
        <w:t>208 W</w:t>
      </w:r>
      <w:r w:rsidR="00E57502" w:rsidRPr="00E57502">
        <w:rPr>
          <w:b w:val="0"/>
          <w:sz w:val="24"/>
          <w:szCs w:val="24"/>
        </w:rPr>
        <w:t>aiver</w:t>
      </w:r>
      <w:r>
        <w:rPr>
          <w:b w:val="0"/>
          <w:sz w:val="24"/>
          <w:szCs w:val="24"/>
        </w:rPr>
        <w:t xml:space="preserve">. A 208 is </w:t>
      </w:r>
      <w:r w:rsidR="00E57502" w:rsidRPr="00E57502">
        <w:rPr>
          <w:b w:val="0"/>
          <w:sz w:val="24"/>
          <w:szCs w:val="24"/>
        </w:rPr>
        <w:t xml:space="preserve">a primary </w:t>
      </w:r>
      <w:r>
        <w:rPr>
          <w:b w:val="0"/>
          <w:sz w:val="24"/>
          <w:szCs w:val="24"/>
        </w:rPr>
        <w:t xml:space="preserve">conflict </w:t>
      </w:r>
      <w:r w:rsidR="00E57502" w:rsidRPr="00E57502">
        <w:rPr>
          <w:b w:val="0"/>
          <w:sz w:val="24"/>
          <w:szCs w:val="24"/>
        </w:rPr>
        <w:t>of</w:t>
      </w:r>
      <w:r>
        <w:rPr>
          <w:b w:val="0"/>
          <w:sz w:val="24"/>
          <w:szCs w:val="24"/>
        </w:rPr>
        <w:t xml:space="preserve"> interest </w:t>
      </w:r>
      <w:r w:rsidR="00E57502" w:rsidRPr="00E57502">
        <w:rPr>
          <w:b w:val="0"/>
          <w:sz w:val="24"/>
          <w:szCs w:val="24"/>
        </w:rPr>
        <w:t xml:space="preserve">statute and for some investigators </w:t>
      </w:r>
      <w:r w:rsidR="00396487">
        <w:rPr>
          <w:b w:val="0"/>
          <w:sz w:val="24"/>
          <w:szCs w:val="24"/>
        </w:rPr>
        <w:t xml:space="preserve">or </w:t>
      </w:r>
      <w:r w:rsidR="00E57502" w:rsidRPr="00E57502">
        <w:rPr>
          <w:b w:val="0"/>
          <w:sz w:val="24"/>
          <w:szCs w:val="24"/>
        </w:rPr>
        <w:t>some employees the</w:t>
      </w:r>
      <w:r w:rsidR="00396487">
        <w:rPr>
          <w:b w:val="0"/>
          <w:sz w:val="24"/>
          <w:szCs w:val="24"/>
        </w:rPr>
        <w:t>y</w:t>
      </w:r>
      <w:r w:rsidR="00E57502" w:rsidRPr="00E57502">
        <w:rPr>
          <w:b w:val="0"/>
          <w:sz w:val="24"/>
          <w:szCs w:val="24"/>
        </w:rPr>
        <w:t xml:space="preserve"> receive</w:t>
      </w:r>
      <w:r w:rsidR="00396487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waiver which is a memo that says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ven though you have a conflict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are permitted to work on this thing</w:t>
      </w:r>
      <w:r w:rsidR="00396487">
        <w:rPr>
          <w:b w:val="0"/>
          <w:sz w:val="24"/>
          <w:szCs w:val="24"/>
        </w:rPr>
        <w:t xml:space="preserve">, this </w:t>
      </w:r>
      <w:r w:rsidR="00E57502" w:rsidRPr="00E57502">
        <w:rPr>
          <w:b w:val="0"/>
          <w:sz w:val="24"/>
          <w:szCs w:val="24"/>
        </w:rPr>
        <w:t xml:space="preserve">study </w:t>
      </w:r>
      <w:r w:rsidR="00396487">
        <w:rPr>
          <w:b w:val="0"/>
          <w:sz w:val="24"/>
          <w:szCs w:val="24"/>
        </w:rPr>
        <w:t xml:space="preserve">or </w:t>
      </w:r>
      <w:r w:rsidR="00E57502" w:rsidRPr="00E57502">
        <w:rPr>
          <w:b w:val="0"/>
          <w:sz w:val="24"/>
          <w:szCs w:val="24"/>
        </w:rPr>
        <w:t>whatever it is despite the conflict</w:t>
      </w:r>
      <w:r w:rsidR="0039648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96487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yes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f you do have a waiver that you think applies to the study at issue</w:t>
      </w:r>
      <w:r w:rsidR="00396487">
        <w:rPr>
          <w:b w:val="0"/>
          <w:sz w:val="24"/>
          <w:szCs w:val="24"/>
        </w:rPr>
        <w:t>, then</w:t>
      </w:r>
      <w:r w:rsidR="00E57502" w:rsidRPr="00E57502">
        <w:rPr>
          <w:b w:val="0"/>
          <w:sz w:val="24"/>
          <w:szCs w:val="24"/>
        </w:rPr>
        <w:t xml:space="preserve"> that would definitely be good for us to know so that it would accompany the </w:t>
      </w:r>
      <w:r w:rsidR="00396487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</w:t>
      </w:r>
      <w:r w:rsidR="00396487">
        <w:rPr>
          <w:b w:val="0"/>
          <w:sz w:val="24"/>
          <w:szCs w:val="24"/>
        </w:rPr>
        <w:t>4</w:t>
      </w:r>
      <w:r w:rsidR="00E57502" w:rsidRPr="00E57502">
        <w:rPr>
          <w:b w:val="0"/>
          <w:sz w:val="24"/>
          <w:szCs w:val="24"/>
        </w:rPr>
        <w:t>50</w:t>
      </w:r>
      <w:r w:rsidR="0039648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96487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o </w:t>
      </w:r>
      <w:r w:rsidR="00396487">
        <w:rPr>
          <w:b w:val="0"/>
          <w:sz w:val="24"/>
          <w:szCs w:val="24"/>
        </w:rPr>
        <w:t>Angie,</w:t>
      </w:r>
      <w:r w:rsidR="00E57502" w:rsidRPr="00E57502">
        <w:rPr>
          <w:b w:val="0"/>
          <w:sz w:val="24"/>
          <w:szCs w:val="24"/>
        </w:rPr>
        <w:t xml:space="preserve"> I think they can</w:t>
      </w:r>
      <w:r w:rsidR="0039648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96487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technical question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y can</w:t>
      </w:r>
      <w:r w:rsidR="00396487">
        <w:rPr>
          <w:b w:val="0"/>
          <w:sz w:val="24"/>
          <w:szCs w:val="24"/>
        </w:rPr>
        <w:t xml:space="preserve"> upload </w:t>
      </w:r>
      <w:r w:rsidR="00E57502" w:rsidRPr="00E57502">
        <w:rPr>
          <w:b w:val="0"/>
          <w:sz w:val="24"/>
          <w:szCs w:val="24"/>
        </w:rPr>
        <w:t xml:space="preserve">supporting documents </w:t>
      </w:r>
      <w:r w:rsidR="00396487">
        <w:rPr>
          <w:b w:val="0"/>
          <w:sz w:val="24"/>
          <w:szCs w:val="24"/>
        </w:rPr>
        <w:t>including</w:t>
      </w:r>
      <w:r w:rsidR="00E57502" w:rsidRPr="00E57502">
        <w:rPr>
          <w:b w:val="0"/>
          <w:sz w:val="24"/>
          <w:szCs w:val="24"/>
        </w:rPr>
        <w:t xml:space="preserve"> the waivers</w:t>
      </w:r>
      <w:r w:rsidR="00396487">
        <w:rPr>
          <w:b w:val="0"/>
          <w:sz w:val="24"/>
          <w:szCs w:val="24"/>
        </w:rPr>
        <w:t>, so yes, that would important for us to have.</w:t>
      </w:r>
      <w:r w:rsidR="00E57502" w:rsidRPr="00E57502">
        <w:rPr>
          <w:b w:val="0"/>
          <w:sz w:val="24"/>
          <w:szCs w:val="24"/>
        </w:rPr>
        <w:t xml:space="preserve"> </w:t>
      </w:r>
      <w:r w:rsidR="00396487">
        <w:rPr>
          <w:b w:val="0"/>
          <w:sz w:val="24"/>
          <w:szCs w:val="24"/>
        </w:rPr>
        <w:t>Of</w:t>
      </w:r>
      <w:r w:rsidR="00E57502" w:rsidRPr="00E57502">
        <w:rPr>
          <w:b w:val="0"/>
          <w:sz w:val="24"/>
          <w:szCs w:val="24"/>
        </w:rPr>
        <w:t xml:space="preserve"> course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have that</w:t>
      </w:r>
      <w:r w:rsidR="00396487">
        <w:rPr>
          <w:b w:val="0"/>
          <w:sz w:val="24"/>
          <w:szCs w:val="24"/>
        </w:rPr>
        <w:t xml:space="preserve"> in</w:t>
      </w:r>
      <w:r w:rsidR="00E57502" w:rsidRPr="00E57502">
        <w:rPr>
          <w:b w:val="0"/>
          <w:sz w:val="24"/>
          <w:szCs w:val="24"/>
        </w:rPr>
        <w:t xml:space="preserve"> our records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but </w:t>
      </w:r>
      <w:r w:rsidR="00396487">
        <w:rPr>
          <w:b w:val="0"/>
          <w:sz w:val="24"/>
          <w:szCs w:val="24"/>
        </w:rPr>
        <w:t xml:space="preserve">we deal with </w:t>
      </w:r>
      <w:r w:rsidR="00E57502" w:rsidRPr="00E57502">
        <w:rPr>
          <w:b w:val="0"/>
          <w:sz w:val="24"/>
          <w:szCs w:val="24"/>
        </w:rPr>
        <w:t>a lot of issues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so we d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always know</w:t>
      </w:r>
      <w:r w:rsidR="00396487">
        <w:rPr>
          <w:b w:val="0"/>
          <w:sz w:val="24"/>
          <w:szCs w:val="24"/>
        </w:rPr>
        <w:t xml:space="preserve"> off the top of our heads if someone </w:t>
      </w:r>
      <w:r w:rsidR="00E57502" w:rsidRPr="00E57502">
        <w:rPr>
          <w:b w:val="0"/>
          <w:sz w:val="24"/>
          <w:szCs w:val="24"/>
        </w:rPr>
        <w:t>has</w:t>
      </w:r>
      <w:r w:rsidR="00396487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waiver</w:t>
      </w:r>
      <w:r w:rsidR="0039648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so</w:t>
      </w:r>
      <w:r w:rsidR="00396487">
        <w:rPr>
          <w:b w:val="0"/>
          <w:sz w:val="24"/>
          <w:szCs w:val="24"/>
        </w:rPr>
        <w:t xml:space="preserve"> it would be </w:t>
      </w:r>
      <w:r w:rsidR="00E57502" w:rsidRPr="00E57502">
        <w:rPr>
          <w:b w:val="0"/>
          <w:sz w:val="24"/>
          <w:szCs w:val="24"/>
        </w:rPr>
        <w:t>helpful for us to be reminded of</w:t>
      </w:r>
      <w:r w:rsidR="00396487">
        <w:rPr>
          <w:b w:val="0"/>
          <w:sz w:val="24"/>
          <w:szCs w:val="24"/>
        </w:rPr>
        <w:t xml:space="preserve"> that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6781CBDD" w14:textId="77777777" w:rsidR="00396487" w:rsidRDefault="00396487" w:rsidP="00E57502">
      <w:pPr>
        <w:ind w:left="2160" w:hanging="2160"/>
        <w:rPr>
          <w:b w:val="0"/>
          <w:sz w:val="24"/>
          <w:szCs w:val="24"/>
        </w:rPr>
      </w:pPr>
    </w:p>
    <w:p w14:paraId="55923F34" w14:textId="77777777" w:rsidR="00C71F8F" w:rsidRDefault="00396487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T</w:t>
      </w:r>
      <w:r w:rsidR="00E57502" w:rsidRPr="00E57502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D</w:t>
      </w:r>
      <w:r w:rsidR="00E57502" w:rsidRPr="00E57502">
        <w:rPr>
          <w:b w:val="0"/>
          <w:sz w:val="24"/>
          <w:szCs w:val="24"/>
        </w:rPr>
        <w:t xml:space="preserve">oes the system require </w:t>
      </w:r>
      <w:r w:rsidR="00EE7A0F" w:rsidRPr="00E57502">
        <w:rPr>
          <w:b w:val="0"/>
          <w:sz w:val="24"/>
          <w:szCs w:val="24"/>
        </w:rPr>
        <w:t>every</w:t>
      </w:r>
      <w:r>
        <w:rPr>
          <w:b w:val="0"/>
          <w:sz w:val="24"/>
          <w:szCs w:val="24"/>
        </w:rPr>
        <w:t xml:space="preserve"> </w:t>
      </w:r>
      <w:r w:rsidR="00EE7A0F" w:rsidRPr="00E57502">
        <w:rPr>
          <w:b w:val="0"/>
          <w:sz w:val="24"/>
          <w:szCs w:val="24"/>
        </w:rPr>
        <w:t>one</w:t>
      </w:r>
      <w:r w:rsidR="00E57502" w:rsidRPr="00E57502">
        <w:rPr>
          <w:b w:val="0"/>
          <w:sz w:val="24"/>
          <w:szCs w:val="24"/>
        </w:rPr>
        <w:t xml:space="preserve"> of the users shared on the project </w:t>
      </w:r>
      <w:r>
        <w:rPr>
          <w:b w:val="0"/>
          <w:sz w:val="24"/>
          <w:szCs w:val="24"/>
        </w:rPr>
        <w:t xml:space="preserve">to </w:t>
      </w:r>
      <w:r w:rsidR="00E57502" w:rsidRPr="00E57502">
        <w:rPr>
          <w:b w:val="0"/>
          <w:sz w:val="24"/>
          <w:szCs w:val="24"/>
        </w:rPr>
        <w:t>complete the COI forms</w:t>
      </w:r>
      <w:r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system does not place requirements to do anything</w:t>
      </w:r>
      <w:r>
        <w:rPr>
          <w:b w:val="0"/>
          <w:sz w:val="24"/>
          <w:szCs w:val="24"/>
        </w:rPr>
        <w:t>. The</w:t>
      </w:r>
      <w:r w:rsidR="00E57502" w:rsidRPr="00E57502">
        <w:rPr>
          <w:b w:val="0"/>
          <w:sz w:val="24"/>
          <w:szCs w:val="24"/>
        </w:rPr>
        <w:t xml:space="preserve"> system only supports what your local procedures requir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e users that are shared on the project will appear in project team tracking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icons will show gr</w:t>
      </w:r>
      <w:r>
        <w:rPr>
          <w:b w:val="0"/>
          <w:sz w:val="24"/>
          <w:szCs w:val="24"/>
        </w:rPr>
        <w:t>ay</w:t>
      </w:r>
      <w:r w:rsidR="00E57502" w:rsidRPr="00E57502">
        <w:rPr>
          <w:b w:val="0"/>
          <w:sz w:val="24"/>
          <w:szCs w:val="24"/>
        </w:rPr>
        <w:t xml:space="preserve"> if that user has not submitted a COI disclosur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as far as the requirement</w:t>
      </w:r>
      <w:r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that is left up to you all to state in your procedure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64AE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is is a smart form</w:t>
      </w:r>
      <w:r w:rsidR="00264AEA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 will the information that is being collected be used</w:t>
      </w:r>
      <w:r w:rsidR="00264AEA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264AEA">
        <w:rPr>
          <w:b w:val="0"/>
          <w:sz w:val="24"/>
          <w:szCs w:val="24"/>
        </w:rPr>
        <w:t xml:space="preserve">The </w:t>
      </w:r>
      <w:r w:rsidR="00E57502" w:rsidRPr="00E57502">
        <w:rPr>
          <w:b w:val="0"/>
          <w:sz w:val="24"/>
          <w:szCs w:val="24"/>
        </w:rPr>
        <w:t>information that</w:t>
      </w:r>
      <w:r w:rsidR="00264AEA">
        <w:rPr>
          <w:b w:val="0"/>
          <w:sz w:val="24"/>
          <w:szCs w:val="24"/>
        </w:rPr>
        <w:t>’s</w:t>
      </w:r>
      <w:r w:rsidR="00E57502" w:rsidRPr="00E57502">
        <w:rPr>
          <w:b w:val="0"/>
          <w:sz w:val="24"/>
          <w:szCs w:val="24"/>
        </w:rPr>
        <w:t xml:space="preserve"> being collected in the smart </w:t>
      </w:r>
      <w:r w:rsidR="00264AEA">
        <w:rPr>
          <w:b w:val="0"/>
          <w:sz w:val="24"/>
          <w:szCs w:val="24"/>
        </w:rPr>
        <w:t>form</w:t>
      </w:r>
      <w:r w:rsidR="00E57502" w:rsidRPr="00E57502">
        <w:rPr>
          <w:b w:val="0"/>
          <w:sz w:val="24"/>
          <w:szCs w:val="24"/>
        </w:rPr>
        <w:t xml:space="preserve"> will be used by your COI administrator to perform their review</w:t>
      </w:r>
      <w:r w:rsidR="00264AE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64AEA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r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 other use case for that data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collected in the smart form</w:t>
      </w:r>
      <w:r w:rsidR="00264AEA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at information is protected</w:t>
      </w:r>
      <w:r w:rsidR="00264AE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64AEA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e are not getting any reports or aggregate data or anything of that nature related to the COI module</w:t>
      </w:r>
      <w:r w:rsidR="00264AEA">
        <w:rPr>
          <w:b w:val="0"/>
          <w:sz w:val="24"/>
          <w:szCs w:val="24"/>
        </w:rPr>
        <w:t xml:space="preserve">. </w:t>
      </w:r>
      <w:r w:rsidR="00E57502" w:rsidRPr="00E57502">
        <w:rPr>
          <w:b w:val="0"/>
          <w:sz w:val="24"/>
          <w:szCs w:val="24"/>
        </w:rPr>
        <w:t xml:space="preserve">I know that we have a lot of our data presented on the </w:t>
      </w:r>
      <w:r w:rsidR="0027346F">
        <w:rPr>
          <w:b w:val="0"/>
          <w:sz w:val="24"/>
          <w:szCs w:val="24"/>
        </w:rPr>
        <w:t>VAIIRS</w:t>
      </w:r>
      <w:r w:rsidR="00E57502" w:rsidRPr="00E57502">
        <w:rPr>
          <w:b w:val="0"/>
          <w:sz w:val="24"/>
          <w:szCs w:val="24"/>
        </w:rPr>
        <w:t xml:space="preserve"> dashboards</w:t>
      </w:r>
      <w:r w:rsidR="00264AEA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this is not intended to be used for any other purpose other than COI review</w:t>
      </w:r>
      <w:r w:rsidR="00264AEA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64AEA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esides the PIs</w:t>
      </w:r>
      <w:r w:rsidR="00264AE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s there </w:t>
      </w:r>
      <w:r w:rsidR="00EE7A0F" w:rsidRPr="00E57502">
        <w:rPr>
          <w:b w:val="0"/>
          <w:sz w:val="24"/>
          <w:szCs w:val="24"/>
        </w:rPr>
        <w:t>anyone</w:t>
      </w:r>
      <w:r w:rsidR="00E57502" w:rsidRPr="00E57502">
        <w:rPr>
          <w:b w:val="0"/>
          <w:sz w:val="24"/>
          <w:szCs w:val="24"/>
        </w:rPr>
        <w:t xml:space="preserve"> else on a study who would need to complete a COI</w:t>
      </w:r>
      <w:r w:rsidR="00C71F8F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C71F8F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I defer to Karen and Chris for this question</w:t>
      </w:r>
      <w:r w:rsidR="00C71F8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2F33B61E" w14:textId="77777777" w:rsidR="00C71F8F" w:rsidRDefault="00C71F8F" w:rsidP="00E57502">
      <w:pPr>
        <w:ind w:left="2160" w:hanging="2160"/>
        <w:rPr>
          <w:b w:val="0"/>
          <w:sz w:val="24"/>
          <w:szCs w:val="24"/>
        </w:rPr>
      </w:pPr>
    </w:p>
    <w:p w14:paraId="1808A609" w14:textId="77777777" w:rsidR="00E82E9F" w:rsidRDefault="00C71F8F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S</w:t>
      </w:r>
      <w:r w:rsidR="00E57502" w:rsidRPr="00E57502">
        <w:rPr>
          <w:b w:val="0"/>
          <w:sz w:val="24"/>
          <w:szCs w:val="24"/>
        </w:rPr>
        <w:t xml:space="preserve">o </w:t>
      </w:r>
      <w:r>
        <w:rPr>
          <w:b w:val="0"/>
          <w:sz w:val="24"/>
          <w:szCs w:val="24"/>
        </w:rPr>
        <w:t xml:space="preserve">Chris, I’m going to </w:t>
      </w:r>
      <w:r w:rsidR="00E57502" w:rsidRPr="00E57502">
        <w:rPr>
          <w:b w:val="0"/>
          <w:sz w:val="24"/>
          <w:szCs w:val="24"/>
        </w:rPr>
        <w:t xml:space="preserve">give you an example of </w:t>
      </w:r>
      <w:r w:rsidR="00BF3F65">
        <w:rPr>
          <w:b w:val="0"/>
          <w:sz w:val="24"/>
          <w:szCs w:val="24"/>
        </w:rPr>
        <w:t>one</w:t>
      </w:r>
      <w:r w:rsidR="00E57502" w:rsidRPr="00E57502">
        <w:rPr>
          <w:b w:val="0"/>
          <w:sz w:val="24"/>
          <w:szCs w:val="24"/>
        </w:rPr>
        <w:t xml:space="preserve"> w</w:t>
      </w:r>
      <w:r w:rsidR="00BF3F65">
        <w:rPr>
          <w:b w:val="0"/>
          <w:sz w:val="24"/>
          <w:szCs w:val="24"/>
        </w:rPr>
        <w:t>he</w:t>
      </w:r>
      <w:r w:rsidR="00E57502" w:rsidRPr="00E57502">
        <w:rPr>
          <w:b w:val="0"/>
          <w:sz w:val="24"/>
          <w:szCs w:val="24"/>
        </w:rPr>
        <w:t xml:space="preserve">re I did </w:t>
      </w:r>
      <w:r w:rsidR="00BF3F65">
        <w:rPr>
          <w:b w:val="0"/>
          <w:sz w:val="24"/>
          <w:szCs w:val="24"/>
        </w:rPr>
        <w:t xml:space="preserve">for </w:t>
      </w:r>
      <w:r w:rsidR="00E57502" w:rsidRPr="00E57502">
        <w:rPr>
          <w:b w:val="0"/>
          <w:sz w:val="24"/>
          <w:szCs w:val="24"/>
        </w:rPr>
        <w:t>the audience here</w:t>
      </w:r>
      <w:r w:rsidR="00BF3F65">
        <w:rPr>
          <w:b w:val="0"/>
          <w:sz w:val="24"/>
          <w:szCs w:val="24"/>
        </w:rPr>
        <w:t xml:space="preserve"> of one </w:t>
      </w:r>
      <w:r w:rsidR="00E57502" w:rsidRPr="00E57502">
        <w:rPr>
          <w:b w:val="0"/>
          <w:sz w:val="24"/>
          <w:szCs w:val="24"/>
        </w:rPr>
        <w:t>I gave</w:t>
      </w:r>
      <w:r w:rsidR="00BF3F65">
        <w:rPr>
          <w:b w:val="0"/>
          <w:sz w:val="24"/>
          <w:szCs w:val="24"/>
        </w:rPr>
        <w:t xml:space="preserve">…that </w:t>
      </w:r>
      <w:r w:rsidR="00E57502" w:rsidRPr="00E57502">
        <w:rPr>
          <w:b w:val="0"/>
          <w:sz w:val="24"/>
          <w:szCs w:val="24"/>
        </w:rPr>
        <w:t xml:space="preserve">I did </w:t>
      </w:r>
      <w:r w:rsidR="00BF3F65">
        <w:rPr>
          <w:b w:val="0"/>
          <w:sz w:val="24"/>
          <w:szCs w:val="24"/>
        </w:rPr>
        <w:t xml:space="preserve">defer </w:t>
      </w:r>
      <w:r w:rsidR="00E57502" w:rsidRPr="00E57502">
        <w:rPr>
          <w:b w:val="0"/>
          <w:sz w:val="24"/>
          <w:szCs w:val="24"/>
        </w:rPr>
        <w:t>myself</w:t>
      </w:r>
      <w:r w:rsidR="00BF3F6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F3F65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keyword is</w:t>
      </w:r>
      <w:r w:rsidR="00BF3F65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need versus require</w:t>
      </w:r>
      <w:r w:rsidR="00BF3F6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BF3F65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gain</w:t>
      </w:r>
      <w:r w:rsidR="00BF3F6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VA for</w:t>
      </w:r>
      <w:r w:rsidR="00BF3F65"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 OG</w:t>
      </w:r>
      <w:r w:rsidR="00BF3F65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450 </w:t>
      </w:r>
      <w:r w:rsidR="00BF3F65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is required be completed by </w:t>
      </w:r>
      <w:r w:rsidR="00F728B0">
        <w:rPr>
          <w:b w:val="0"/>
          <w:sz w:val="24"/>
          <w:szCs w:val="24"/>
        </w:rPr>
        <w:t>VA</w:t>
      </w:r>
      <w:r w:rsidR="00E57502" w:rsidRPr="00E57502">
        <w:rPr>
          <w:b w:val="0"/>
          <w:sz w:val="24"/>
          <w:szCs w:val="24"/>
        </w:rPr>
        <w:t xml:space="preserve"> investigators</w:t>
      </w:r>
      <w:r w:rsidR="00F728B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8B0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I had a study where the study coordinator had a relationship in terms of the</w:t>
      </w:r>
      <w:r w:rsidR="00F728B0">
        <w:rPr>
          <w:b w:val="0"/>
          <w:sz w:val="24"/>
          <w:szCs w:val="24"/>
        </w:rPr>
        <w:t>…a</w:t>
      </w:r>
      <w:r w:rsidR="00E57502" w:rsidRPr="00E57502">
        <w:rPr>
          <w:b w:val="0"/>
          <w:sz w:val="24"/>
          <w:szCs w:val="24"/>
        </w:rPr>
        <w:t xml:space="preserve"> financial relationship with the company that was conducting the study </w:t>
      </w:r>
      <w:r w:rsidR="00F728B0">
        <w:rPr>
          <w:b w:val="0"/>
          <w:sz w:val="24"/>
          <w:szCs w:val="24"/>
        </w:rPr>
        <w:t>and</w:t>
      </w:r>
      <w:r w:rsidR="00E57502" w:rsidRPr="00E57502">
        <w:rPr>
          <w:b w:val="0"/>
          <w:sz w:val="24"/>
          <w:szCs w:val="24"/>
        </w:rPr>
        <w:t xml:space="preserve"> she indeed did presentations on their behalf</w:t>
      </w:r>
      <w:r w:rsidR="00F728B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8B0">
        <w:rPr>
          <w:b w:val="0"/>
          <w:sz w:val="24"/>
          <w:szCs w:val="24"/>
        </w:rPr>
        <w:t>Now again, s</w:t>
      </w:r>
      <w:r w:rsidR="00E57502" w:rsidRPr="00E57502">
        <w:rPr>
          <w:b w:val="0"/>
          <w:sz w:val="24"/>
          <w:szCs w:val="24"/>
        </w:rPr>
        <w:t>he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s not </w:t>
      </w:r>
      <w:r w:rsidR="00F728B0">
        <w:rPr>
          <w:b w:val="0"/>
          <w:sz w:val="24"/>
          <w:szCs w:val="24"/>
        </w:rPr>
        <w:t>a VA</w:t>
      </w:r>
      <w:r w:rsidR="00E57502" w:rsidRPr="00E57502">
        <w:rPr>
          <w:b w:val="0"/>
          <w:sz w:val="24"/>
          <w:szCs w:val="24"/>
        </w:rPr>
        <w:t xml:space="preserve"> investigator</w:t>
      </w:r>
      <w:r w:rsidR="00F728B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8B0">
        <w:rPr>
          <w:b w:val="0"/>
          <w:sz w:val="24"/>
          <w:szCs w:val="24"/>
        </w:rPr>
        <w:t xml:space="preserve">But </w:t>
      </w:r>
      <w:r w:rsidR="00E57502" w:rsidRPr="00E57502">
        <w:rPr>
          <w:b w:val="0"/>
          <w:sz w:val="24"/>
          <w:szCs w:val="24"/>
        </w:rPr>
        <w:t>that was one where indeed</w:t>
      </w:r>
      <w:r w:rsidR="00F728B0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 xml:space="preserve">I referred </w:t>
      </w:r>
      <w:r w:rsidR="00F728B0">
        <w:rPr>
          <w:b w:val="0"/>
          <w:sz w:val="24"/>
          <w:szCs w:val="24"/>
        </w:rPr>
        <w:t xml:space="preserve">that </w:t>
      </w:r>
      <w:r w:rsidR="00E57502" w:rsidRPr="00E57502">
        <w:rPr>
          <w:b w:val="0"/>
          <w:sz w:val="24"/>
          <w:szCs w:val="24"/>
        </w:rPr>
        <w:t>to the OG</w:t>
      </w:r>
      <w:r w:rsidR="00F728B0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ethics specialty teams for their advice and evaluation of whether or not this individual had a</w:t>
      </w:r>
      <w:r w:rsidR="00F728B0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financial conflict of interest that needed to be managed</w:t>
      </w:r>
      <w:r w:rsidR="00F728B0">
        <w:rPr>
          <w:b w:val="0"/>
          <w:sz w:val="24"/>
          <w:szCs w:val="24"/>
        </w:rPr>
        <w:t>. And</w:t>
      </w:r>
      <w:r w:rsidR="00E57502" w:rsidRPr="00E57502">
        <w:rPr>
          <w:b w:val="0"/>
          <w:sz w:val="24"/>
          <w:szCs w:val="24"/>
        </w:rPr>
        <w:t xml:space="preserve">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s one example where I had one that </w:t>
      </w:r>
      <w:r w:rsidR="00F728B0">
        <w:rPr>
          <w:b w:val="0"/>
          <w:sz w:val="24"/>
          <w:szCs w:val="24"/>
        </w:rPr>
        <w:t xml:space="preserve">again, </w:t>
      </w:r>
      <w:r w:rsidR="00E57502" w:rsidRPr="00E57502">
        <w:rPr>
          <w:b w:val="0"/>
          <w:sz w:val="24"/>
          <w:szCs w:val="24"/>
        </w:rPr>
        <w:t>did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t fit under </w:t>
      </w:r>
      <w:r w:rsidR="00F728B0">
        <w:rPr>
          <w:b w:val="0"/>
          <w:sz w:val="24"/>
          <w:szCs w:val="24"/>
        </w:rPr>
        <w:t>VA</w:t>
      </w:r>
      <w:r w:rsidR="00E57502" w:rsidRPr="00E57502">
        <w:rPr>
          <w:b w:val="0"/>
          <w:sz w:val="24"/>
          <w:szCs w:val="24"/>
        </w:rPr>
        <w:t xml:space="preserve"> investigator</w:t>
      </w:r>
      <w:r w:rsidR="00F728B0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F728B0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then I</w:t>
      </w:r>
      <w:r w:rsidR="00F728B0">
        <w:rPr>
          <w:b w:val="0"/>
          <w:sz w:val="24"/>
          <w:szCs w:val="24"/>
        </w:rPr>
        <w:t xml:space="preserve">’m going to </w:t>
      </w:r>
      <w:r w:rsidR="00E57502" w:rsidRPr="00E57502">
        <w:rPr>
          <w:b w:val="0"/>
          <w:sz w:val="24"/>
          <w:szCs w:val="24"/>
        </w:rPr>
        <w:t>defer to Chris for his additional comments on this as well</w:t>
      </w:r>
      <w:r w:rsidR="00E82E9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1FCEA9C9" w14:textId="77777777" w:rsidR="00E82E9F" w:rsidRDefault="00E82E9F" w:rsidP="00E57502">
      <w:pPr>
        <w:ind w:left="2160" w:hanging="2160"/>
        <w:rPr>
          <w:b w:val="0"/>
          <w:sz w:val="24"/>
          <w:szCs w:val="24"/>
        </w:rPr>
      </w:pPr>
    </w:p>
    <w:p w14:paraId="401EBE4C" w14:textId="77777777" w:rsidR="00D541C4" w:rsidRDefault="00E82E9F" w:rsidP="00E57502">
      <w:pPr>
        <w:ind w:left="2160" w:hanging="2160"/>
        <w:rPr>
          <w:b w:val="0"/>
          <w:sz w:val="24"/>
          <w:szCs w:val="24"/>
        </w:rPr>
      </w:pPr>
      <w:r w:rsidRPr="00E82E9F">
        <w:rPr>
          <w:b w:val="0"/>
          <w:sz w:val="24"/>
          <w:szCs w:val="24"/>
        </w:rPr>
        <w:t>Christopher Brit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 xml:space="preserve">Well, </w:t>
      </w:r>
      <w:r w:rsidR="00E57502" w:rsidRPr="00E57502">
        <w:rPr>
          <w:b w:val="0"/>
          <w:sz w:val="24"/>
          <w:szCs w:val="24"/>
        </w:rPr>
        <w:t>this question asked PI</w:t>
      </w:r>
      <w:r w:rsidR="00D541C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D541C4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le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be clear</w:t>
      </w:r>
      <w:r w:rsidR="00D541C4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t just PIs</w:t>
      </w:r>
      <w:r w:rsidR="00D541C4">
        <w:rPr>
          <w:b w:val="0"/>
          <w:sz w:val="24"/>
          <w:szCs w:val="24"/>
        </w:rPr>
        <w:t>. It’s</w:t>
      </w:r>
      <w:r w:rsidR="00E57502" w:rsidRPr="00E57502">
        <w:rPr>
          <w:b w:val="0"/>
          <w:sz w:val="24"/>
          <w:szCs w:val="24"/>
        </w:rPr>
        <w:t xml:space="preserve"> all investigators</w:t>
      </w:r>
      <w:r w:rsidR="00D541C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569A5903" w14:textId="77777777" w:rsidR="00D541C4" w:rsidRDefault="00D541C4" w:rsidP="00E57502">
      <w:pPr>
        <w:ind w:left="2160" w:hanging="2160"/>
        <w:rPr>
          <w:b w:val="0"/>
          <w:sz w:val="24"/>
          <w:szCs w:val="24"/>
        </w:rPr>
      </w:pPr>
    </w:p>
    <w:p w14:paraId="1888E4B0" w14:textId="77777777" w:rsidR="004A06DB" w:rsidRDefault="00D541C4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Again, _____ [00:49:49] als</w:t>
      </w:r>
      <w:r w:rsidR="00E57502" w:rsidRPr="00E57502">
        <w:rPr>
          <w:b w:val="0"/>
          <w:sz w:val="24"/>
          <w:szCs w:val="24"/>
        </w:rPr>
        <w:t>o be clear for</w:t>
      </w:r>
      <w:r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complete</w:t>
      </w:r>
      <w:r>
        <w:rPr>
          <w:b w:val="0"/>
          <w:sz w:val="24"/>
          <w:szCs w:val="24"/>
        </w:rPr>
        <w:t>d COI, in terms of the</w:t>
      </w:r>
      <w:r w:rsidR="00E57502" w:rsidRPr="00E57502">
        <w:rPr>
          <w:b w:val="0"/>
          <w:sz w:val="24"/>
          <w:szCs w:val="24"/>
        </w:rPr>
        <w:t xml:space="preserve"> OG</w:t>
      </w:r>
      <w:r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450 </w:t>
      </w:r>
      <w:r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</w:t>
      </w:r>
      <w:r>
        <w:rPr>
          <w:b w:val="0"/>
          <w:sz w:val="24"/>
          <w:szCs w:val="24"/>
        </w:rPr>
        <w:t>, any VA</w:t>
      </w:r>
      <w:r w:rsidR="00E57502" w:rsidRPr="00E57502">
        <w:rPr>
          <w:b w:val="0"/>
          <w:sz w:val="24"/>
          <w:szCs w:val="24"/>
        </w:rPr>
        <w:t xml:space="preserve"> investigator has to complete it</w:t>
      </w:r>
      <w:r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that</w:t>
      </w:r>
      <w:r>
        <w:rPr>
          <w:b w:val="0"/>
          <w:sz w:val="24"/>
          <w:szCs w:val="24"/>
        </w:rPr>
        <w:t>’s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just </w:t>
      </w:r>
      <w:r w:rsidR="00E57502" w:rsidRPr="00E57502">
        <w:rPr>
          <w:b w:val="0"/>
          <w:sz w:val="24"/>
          <w:szCs w:val="24"/>
        </w:rPr>
        <w:t>not the PI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</w:t>
      </w:r>
      <w:r>
        <w:rPr>
          <w:b w:val="0"/>
          <w:sz w:val="24"/>
          <w:szCs w:val="24"/>
        </w:rPr>
        <w:t xml:space="preserve"> means the CO</w:t>
      </w:r>
      <w:r w:rsidR="000F5FC7">
        <w:rPr>
          <w:b w:val="0"/>
          <w:sz w:val="24"/>
          <w:szCs w:val="24"/>
        </w:rPr>
        <w:t xml:space="preserve">, a sub. But </w:t>
      </w:r>
      <w:r w:rsidR="00E57502" w:rsidRPr="00E57502">
        <w:rPr>
          <w:b w:val="0"/>
          <w:sz w:val="24"/>
          <w:szCs w:val="24"/>
        </w:rPr>
        <w:t>that is required for the OG</w:t>
      </w:r>
      <w:r w:rsidR="000F5FC7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 xml:space="preserve"> 450 </w:t>
      </w:r>
      <w:r w:rsidR="000F5FC7">
        <w:rPr>
          <w:b w:val="0"/>
          <w:sz w:val="24"/>
          <w:szCs w:val="24"/>
        </w:rPr>
        <w:t>Alt. But again,</w:t>
      </w:r>
      <w:r w:rsidR="00E57502" w:rsidRPr="00E57502">
        <w:rPr>
          <w:b w:val="0"/>
          <w:sz w:val="24"/>
          <w:szCs w:val="24"/>
        </w:rPr>
        <w:t xml:space="preserve"> the example I just gave </w:t>
      </w:r>
      <w:r w:rsidR="000F5FC7">
        <w:rPr>
          <w:b w:val="0"/>
          <w:sz w:val="24"/>
          <w:szCs w:val="24"/>
        </w:rPr>
        <w:t xml:space="preserve">is where </w:t>
      </w:r>
      <w:r w:rsidR="00E57502" w:rsidRPr="00E57502">
        <w:rPr>
          <w:b w:val="0"/>
          <w:sz w:val="24"/>
          <w:szCs w:val="24"/>
        </w:rPr>
        <w:t>one with a study coordinator who had</w:t>
      </w:r>
      <w:r w:rsidR="000F5FC7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financial conflict of interest with the company that she herself </w:t>
      </w:r>
      <w:r w:rsidR="000F5FC7">
        <w:rPr>
          <w:b w:val="0"/>
          <w:sz w:val="24"/>
          <w:szCs w:val="24"/>
        </w:rPr>
        <w:t>wa</w:t>
      </w:r>
      <w:r w:rsidR="00E57502" w:rsidRPr="00E57502">
        <w:rPr>
          <w:b w:val="0"/>
          <w:sz w:val="24"/>
          <w:szCs w:val="24"/>
        </w:rPr>
        <w:t>s doing the study with</w:t>
      </w:r>
      <w:r w:rsidR="000F5FC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F5FC7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so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where I referred that</w:t>
      </w:r>
      <w:r w:rsidR="000F5FC7">
        <w:rPr>
          <w:b w:val="0"/>
          <w:sz w:val="24"/>
          <w:szCs w:val="24"/>
        </w:rPr>
        <w:t xml:space="preserve"> to</w:t>
      </w:r>
      <w:r w:rsidR="00E57502" w:rsidRPr="00E57502">
        <w:rPr>
          <w:b w:val="0"/>
          <w:sz w:val="24"/>
          <w:szCs w:val="24"/>
        </w:rPr>
        <w:t xml:space="preserve"> OGC ethics and they determined</w:t>
      </w:r>
      <w:r w:rsidR="000F5FC7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 xml:space="preserve">she did not </w:t>
      </w:r>
      <w:r w:rsidR="000F5FC7">
        <w:rPr>
          <w:b w:val="0"/>
          <w:sz w:val="24"/>
          <w:szCs w:val="24"/>
        </w:rPr>
        <w:t xml:space="preserve">fill out </w:t>
      </w:r>
      <w:r w:rsidR="004A06DB">
        <w:rPr>
          <w:b w:val="0"/>
          <w:sz w:val="24"/>
          <w:szCs w:val="24"/>
        </w:rPr>
        <w:t xml:space="preserve">financial conflict </w:t>
      </w:r>
      <w:r w:rsidR="00E57502" w:rsidRPr="00E57502">
        <w:rPr>
          <w:b w:val="0"/>
          <w:sz w:val="24"/>
          <w:szCs w:val="24"/>
        </w:rPr>
        <w:t>of interest form</w:t>
      </w:r>
      <w:r w:rsidR="004A06DB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but OGC ethics was</w:t>
      </w:r>
      <w:r w:rsidR="004A06DB">
        <w:rPr>
          <w:b w:val="0"/>
          <w:sz w:val="24"/>
          <w:szCs w:val="24"/>
        </w:rPr>
        <w:t xml:space="preserve"> involved with the</w:t>
      </w:r>
      <w:r w:rsidR="00E57502" w:rsidRPr="00E57502">
        <w:rPr>
          <w:b w:val="0"/>
          <w:sz w:val="24"/>
          <w:szCs w:val="24"/>
        </w:rPr>
        <w:t xml:space="preserve"> consultation involving </w:t>
      </w:r>
      <w:r w:rsidR="004A06DB">
        <w:rPr>
          <w:b w:val="0"/>
          <w:sz w:val="24"/>
          <w:szCs w:val="24"/>
        </w:rPr>
        <w:t>that</w:t>
      </w:r>
      <w:r w:rsidR="00E57502" w:rsidRPr="00E57502">
        <w:rPr>
          <w:b w:val="0"/>
          <w:sz w:val="24"/>
          <w:szCs w:val="24"/>
        </w:rPr>
        <w:t xml:space="preserve"> individual</w:t>
      </w:r>
      <w:r w:rsidR="004A06D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A06DB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just one example that I have regarding that</w:t>
      </w:r>
      <w:r w:rsidR="004A06DB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35235CDA" w14:textId="77777777" w:rsidR="004A06DB" w:rsidRDefault="004A06DB" w:rsidP="00E57502">
      <w:pPr>
        <w:ind w:left="2160" w:hanging="2160"/>
        <w:rPr>
          <w:b w:val="0"/>
          <w:sz w:val="24"/>
          <w:szCs w:val="24"/>
        </w:rPr>
      </w:pPr>
    </w:p>
    <w:p w14:paraId="3842F559" w14:textId="77777777" w:rsidR="004A06DB" w:rsidRDefault="004A06DB" w:rsidP="00E57502">
      <w:pPr>
        <w:ind w:left="2160" w:hanging="2160"/>
        <w:rPr>
          <w:b w:val="0"/>
          <w:sz w:val="24"/>
          <w:szCs w:val="24"/>
        </w:rPr>
      </w:pPr>
      <w:r w:rsidRPr="004A06DB">
        <w:rPr>
          <w:b w:val="0"/>
          <w:sz w:val="24"/>
          <w:szCs w:val="24"/>
        </w:rPr>
        <w:t>Christopher Brit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>Right. So that just reiterates wh</w:t>
      </w:r>
      <w:r w:rsidR="00E57502" w:rsidRPr="00E57502">
        <w:rPr>
          <w:b w:val="0"/>
          <w:sz w:val="24"/>
          <w:szCs w:val="24"/>
        </w:rPr>
        <w:t>at we discussed earlier which is that anyone can have a conflict</w:t>
      </w:r>
      <w:r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 xml:space="preserve">nvestigators have to submit </w:t>
      </w:r>
      <w:r>
        <w:rPr>
          <w:b w:val="0"/>
          <w:sz w:val="24"/>
          <w:szCs w:val="24"/>
        </w:rPr>
        <w:t xml:space="preserve">the </w:t>
      </w:r>
      <w:r w:rsidR="00E57502" w:rsidRPr="00E57502">
        <w:rPr>
          <w:b w:val="0"/>
          <w:sz w:val="24"/>
          <w:szCs w:val="24"/>
        </w:rPr>
        <w:t>for</w:t>
      </w:r>
      <w:r>
        <w:rPr>
          <w:b w:val="0"/>
          <w:sz w:val="24"/>
          <w:szCs w:val="24"/>
        </w:rPr>
        <w:t>m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and </w:t>
      </w:r>
      <w:r w:rsidR="00E57502" w:rsidRPr="00E57502">
        <w:rPr>
          <w:b w:val="0"/>
          <w:sz w:val="24"/>
          <w:szCs w:val="24"/>
        </w:rPr>
        <w:t xml:space="preserve">for someone research staff </w:t>
      </w:r>
      <w:r>
        <w:rPr>
          <w:b w:val="0"/>
          <w:sz w:val="24"/>
          <w:szCs w:val="24"/>
        </w:rPr>
        <w:t>who’s</w:t>
      </w:r>
      <w:r w:rsidR="00E57502" w:rsidRPr="00E57502">
        <w:rPr>
          <w:b w:val="0"/>
          <w:sz w:val="24"/>
          <w:szCs w:val="24"/>
        </w:rPr>
        <w:t xml:space="preserve"> not investigator</w:t>
      </w:r>
      <w:r>
        <w:rPr>
          <w:b w:val="0"/>
          <w:sz w:val="24"/>
          <w:szCs w:val="24"/>
        </w:rPr>
        <w:t xml:space="preserve"> who thinks they</w:t>
      </w:r>
      <w:r w:rsidR="00E57502" w:rsidRPr="00E57502">
        <w:rPr>
          <w:b w:val="0"/>
          <w:sz w:val="24"/>
          <w:szCs w:val="24"/>
        </w:rPr>
        <w:t xml:space="preserve"> have a conflict</w:t>
      </w:r>
      <w:r>
        <w:rPr>
          <w:b w:val="0"/>
          <w:sz w:val="24"/>
          <w:szCs w:val="24"/>
        </w:rPr>
        <w:t>, just contact the</w:t>
      </w:r>
      <w:r w:rsidR="00E57502" w:rsidRPr="00E57502">
        <w:rPr>
          <w:b w:val="0"/>
          <w:sz w:val="24"/>
          <w:szCs w:val="24"/>
        </w:rPr>
        <w:t xml:space="preserve"> ES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and we’ll </w:t>
      </w:r>
      <w:r w:rsidR="00E57502" w:rsidRPr="00E57502">
        <w:rPr>
          <w:b w:val="0"/>
          <w:sz w:val="24"/>
          <w:szCs w:val="24"/>
        </w:rPr>
        <w:t xml:space="preserve">work </w:t>
      </w:r>
      <w:r>
        <w:rPr>
          <w:b w:val="0"/>
          <w:sz w:val="24"/>
          <w:szCs w:val="24"/>
        </w:rPr>
        <w:t xml:space="preserve">you through that. </w:t>
      </w:r>
    </w:p>
    <w:p w14:paraId="3B97C8C3" w14:textId="77777777" w:rsidR="004A06DB" w:rsidRDefault="004A06DB" w:rsidP="00E57502">
      <w:pPr>
        <w:ind w:left="2160" w:hanging="2160"/>
        <w:rPr>
          <w:b w:val="0"/>
          <w:sz w:val="24"/>
          <w:szCs w:val="24"/>
        </w:rPr>
      </w:pPr>
    </w:p>
    <w:p w14:paraId="27DF4F10" w14:textId="1B4AC041" w:rsidR="005D60AC" w:rsidRDefault="004A06DB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Wi</w:t>
      </w:r>
      <w:r w:rsidR="00E57502" w:rsidRPr="00E57502">
        <w:rPr>
          <w:b w:val="0"/>
          <w:sz w:val="24"/>
          <w:szCs w:val="24"/>
        </w:rPr>
        <w:t>ll there be a list of those VA sites that have chosen to use the COI module</w:t>
      </w:r>
      <w:r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is would be</w:t>
      </w:r>
      <w:r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helpful resource for the multisite projects</w:t>
      </w:r>
      <w:r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>o the PI</w:t>
      </w:r>
      <w:r>
        <w:rPr>
          <w:b w:val="0"/>
          <w:sz w:val="24"/>
          <w:szCs w:val="24"/>
        </w:rPr>
        <w:t>SC</w:t>
      </w:r>
      <w:r w:rsidR="002F1FB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SP</w:t>
      </w:r>
      <w:r w:rsidR="002F1FB8">
        <w:rPr>
          <w:b w:val="0"/>
          <w:sz w:val="24"/>
          <w:szCs w:val="24"/>
        </w:rPr>
        <w:t xml:space="preserve">CCs, </w:t>
      </w:r>
      <w:r w:rsidR="00E57502" w:rsidRPr="00E57502">
        <w:rPr>
          <w:b w:val="0"/>
          <w:sz w:val="24"/>
          <w:szCs w:val="24"/>
        </w:rPr>
        <w:t xml:space="preserve">can know how the COIs will be routed </w:t>
      </w:r>
      <w:r w:rsidR="002F1FB8">
        <w:rPr>
          <w:b w:val="0"/>
          <w:sz w:val="24"/>
          <w:szCs w:val="24"/>
        </w:rPr>
        <w:t>and</w:t>
      </w:r>
      <w:r w:rsidR="00E57502" w:rsidRPr="00E57502">
        <w:rPr>
          <w:b w:val="0"/>
          <w:sz w:val="24"/>
          <w:szCs w:val="24"/>
        </w:rPr>
        <w:t xml:space="preserve"> process</w:t>
      </w:r>
      <w:r w:rsidR="002F1FB8">
        <w:rPr>
          <w:b w:val="0"/>
          <w:sz w:val="24"/>
          <w:szCs w:val="24"/>
        </w:rPr>
        <w:t>ed.</w:t>
      </w:r>
      <w:r w:rsidR="00E57502" w:rsidRPr="00E57502">
        <w:rPr>
          <w:b w:val="0"/>
          <w:sz w:val="24"/>
          <w:szCs w:val="24"/>
        </w:rPr>
        <w:t xml:space="preserve"> </w:t>
      </w:r>
      <w:r w:rsidR="002F1FB8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is is a great question</w:t>
      </w:r>
      <w:r w:rsidR="002F1FB8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t something that we</w:t>
      </w:r>
      <w:r w:rsidR="002F1FB8">
        <w:rPr>
          <w:b w:val="0"/>
          <w:sz w:val="24"/>
          <w:szCs w:val="24"/>
        </w:rPr>
        <w:t>’d</w:t>
      </w:r>
      <w:r w:rsidR="00E57502" w:rsidRPr="00E57502">
        <w:rPr>
          <w:b w:val="0"/>
          <w:sz w:val="24"/>
          <w:szCs w:val="24"/>
        </w:rPr>
        <w:t xml:space="preserve"> considered publishing a list of sites that use the module</w:t>
      </w:r>
      <w:r w:rsidR="002F1FB8">
        <w:rPr>
          <w:b w:val="0"/>
          <w:sz w:val="24"/>
          <w:szCs w:val="24"/>
        </w:rPr>
        <w:t>. B</w:t>
      </w:r>
      <w:r w:rsidR="00E57502" w:rsidRPr="00E57502">
        <w:rPr>
          <w:b w:val="0"/>
          <w:sz w:val="24"/>
          <w:szCs w:val="24"/>
        </w:rPr>
        <w:t>ut I will definitely take this back and discuss it with Dr. Jeans and Mr. Britt and the central IRB</w:t>
      </w:r>
      <w:r w:rsidR="002F1FB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we can determine whether or not </w:t>
      </w:r>
      <w:r w:rsidR="002F1FB8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list should be published or not</w:t>
      </w:r>
      <w:r w:rsidR="002F1FB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F1FB8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an we try this out in the training environment before making a decision</w:t>
      </w:r>
      <w:r w:rsidR="002F1FB8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2F1FB8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yes</w:t>
      </w:r>
      <w:r w:rsidR="002F1FB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F1FB8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COI module is available in the sandbox</w:t>
      </w:r>
      <w:r w:rsidR="002F1FB8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>here is a specific login to act in the role of the COI administrator</w:t>
      </w:r>
      <w:r w:rsidR="002F1FB8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n order to obtain that login information</w:t>
      </w:r>
      <w:r w:rsidR="002F1FB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please have your local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administrator contact </w:t>
      </w:r>
      <w:r w:rsidR="00970397">
        <w:rPr>
          <w:b w:val="0"/>
          <w:sz w:val="24"/>
          <w:szCs w:val="24"/>
        </w:rPr>
        <w:t>IRBNet</w:t>
      </w:r>
      <w:r w:rsidR="00E57502" w:rsidRPr="00E57502">
        <w:rPr>
          <w:b w:val="0"/>
          <w:sz w:val="24"/>
          <w:szCs w:val="24"/>
        </w:rPr>
        <w:t xml:space="preserve"> support letting them know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d like to try out the module in the sandbox and they can provide those credentials to you</w:t>
      </w:r>
      <w:r w:rsidR="00D2418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D7179">
        <w:rPr>
          <w:b w:val="0"/>
          <w:sz w:val="24"/>
          <w:szCs w:val="24"/>
        </w:rPr>
        <w:br/>
      </w:r>
      <w:r w:rsidR="00AD7179">
        <w:rPr>
          <w:b w:val="0"/>
          <w:sz w:val="24"/>
          <w:szCs w:val="24"/>
        </w:rPr>
        <w:br/>
      </w:r>
      <w:r w:rsidR="00D24188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>s the smart form downloadable in case we are required to request an ethics review because of potential conflict</w:t>
      </w:r>
      <w:r w:rsidR="00D24188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D24188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if you need to send the COI to the ethics specialty team</w:t>
      </w:r>
      <w:r w:rsidR="00D2418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 can be done directly</w:t>
      </w:r>
      <w:r w:rsidR="00D24188">
        <w:rPr>
          <w:b w:val="0"/>
          <w:sz w:val="24"/>
          <w:szCs w:val="24"/>
        </w:rPr>
        <w:t xml:space="preserve"> in</w:t>
      </w:r>
      <w:r w:rsidR="00E57502" w:rsidRPr="00E57502">
        <w:rPr>
          <w:b w:val="0"/>
          <w:sz w:val="24"/>
          <w:szCs w:val="24"/>
        </w:rPr>
        <w:t xml:space="preserve"> </w:t>
      </w:r>
      <w:r w:rsidR="00970397">
        <w:rPr>
          <w:b w:val="0"/>
          <w:sz w:val="24"/>
          <w:szCs w:val="24"/>
        </w:rPr>
        <w:t>IRBNet</w:t>
      </w:r>
      <w:r w:rsidR="00D2418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</w:t>
      </w:r>
      <w:r w:rsidR="00D24188">
        <w:rPr>
          <w:b w:val="0"/>
          <w:sz w:val="24"/>
          <w:szCs w:val="24"/>
        </w:rPr>
        <w:t>and</w:t>
      </w:r>
      <w:r w:rsidR="00E57502" w:rsidRPr="00E57502">
        <w:rPr>
          <w:b w:val="0"/>
          <w:sz w:val="24"/>
          <w:szCs w:val="24"/>
        </w:rPr>
        <w:t xml:space="preserve"> your COI administrator will have the instructions to do so</w:t>
      </w:r>
      <w:r w:rsidR="00D2418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D24188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separate from that</w:t>
      </w:r>
      <w:r w:rsidR="00D24188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smart form PDF version is downloadable</w:t>
      </w:r>
      <w:r w:rsidR="00D24188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4666F">
        <w:rPr>
          <w:b w:val="0"/>
          <w:sz w:val="24"/>
          <w:szCs w:val="24"/>
        </w:rPr>
        <w:t>Are</w:t>
      </w:r>
      <w:r w:rsidR="00E57502" w:rsidRPr="00E57502">
        <w:rPr>
          <w:b w:val="0"/>
          <w:sz w:val="24"/>
          <w:szCs w:val="24"/>
        </w:rPr>
        <w:t xml:space="preserve"> study staff able to submit signed COIs on behalf of investigators with this new system</w:t>
      </w:r>
      <w:r w:rsidR="0064666F">
        <w:rPr>
          <w:b w:val="0"/>
          <w:sz w:val="24"/>
          <w:szCs w:val="24"/>
        </w:rPr>
        <w:t>? No.</w:t>
      </w:r>
      <w:r w:rsidR="00E57502" w:rsidRPr="00E57502">
        <w:rPr>
          <w:b w:val="0"/>
          <w:sz w:val="24"/>
          <w:szCs w:val="24"/>
        </w:rPr>
        <w:t xml:space="preserve"> </w:t>
      </w:r>
      <w:r w:rsidR="0064666F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only user who has access to the COI smart form is the individual user that owns the account</w:t>
      </w:r>
      <w:r w:rsidR="0064666F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a study team member shared on the project is not required to submit a COI form</w:t>
      </w:r>
      <w:r w:rsidR="0074607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ill there be an indication that they are not required to submit one</w:t>
      </w:r>
      <w:r w:rsidR="00746075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746075"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>.e.</w:t>
      </w:r>
      <w:r w:rsidR="0074607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how can the reviewer tell whether a particular study team member needs to submit a COI form</w:t>
      </w:r>
      <w:r w:rsidR="00746075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746075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I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ll give my perspective on this and then defer to Karen or Chris if they want to add anything</w:t>
      </w:r>
      <w:r w:rsidR="005D60A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D60AC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the system itself does not distinguish between an investigator and a non-investigator</w:t>
      </w:r>
      <w:r w:rsidR="005D60A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D60A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ll individuals shared on the project will be included in the project team tracking section</w:t>
      </w:r>
      <w:r w:rsidR="005D60A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5D60AC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as far as the local procedures for identifying who is required to submit the form</w:t>
      </w:r>
      <w:r w:rsidR="005D60AC">
        <w:rPr>
          <w:b w:val="0"/>
          <w:sz w:val="24"/>
          <w:szCs w:val="24"/>
        </w:rPr>
        <w:t>, I’ll defer that to K</w:t>
      </w:r>
      <w:r w:rsidR="00E57502" w:rsidRPr="00E57502">
        <w:rPr>
          <w:b w:val="0"/>
          <w:sz w:val="24"/>
          <w:szCs w:val="24"/>
        </w:rPr>
        <w:t>aren or Chris</w:t>
      </w:r>
      <w:r w:rsidR="005D60AC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4BC96F58" w14:textId="77777777" w:rsidR="005D60AC" w:rsidRDefault="005D60AC" w:rsidP="00E57502">
      <w:pPr>
        <w:ind w:left="2160" w:hanging="2160"/>
        <w:rPr>
          <w:b w:val="0"/>
          <w:sz w:val="24"/>
          <w:szCs w:val="24"/>
        </w:rPr>
      </w:pPr>
    </w:p>
    <w:p w14:paraId="1A217011" w14:textId="63DE5575" w:rsidR="00E82037" w:rsidRDefault="005D60AC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>S</w:t>
      </w:r>
      <w:r w:rsidR="00E57502" w:rsidRPr="00E57502">
        <w:rPr>
          <w:b w:val="0"/>
          <w:sz w:val="24"/>
          <w:szCs w:val="24"/>
        </w:rPr>
        <w:t>o a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t goes back to take us out of COI module itself</w:t>
      </w:r>
      <w:r w:rsidR="00AD7179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D717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gain</w:t>
      </w:r>
      <w:r w:rsidR="00AD717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like even right now</w:t>
      </w:r>
      <w:r w:rsidR="00AD717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how do you know whether or not you have something that needs to be sent to Chris for example</w:t>
      </w:r>
      <w:r w:rsidR="00AD7179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AD717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nd </w:t>
      </w:r>
      <w:r w:rsidR="00AD7179">
        <w:rPr>
          <w:b w:val="0"/>
          <w:sz w:val="24"/>
          <w:szCs w:val="24"/>
        </w:rPr>
        <w:t>again, it</w:t>
      </w:r>
      <w:r w:rsidR="00E57502" w:rsidRPr="00E57502">
        <w:rPr>
          <w:b w:val="0"/>
          <w:sz w:val="24"/>
          <w:szCs w:val="24"/>
        </w:rPr>
        <w:t xml:space="preserve"> goes back to the train</w:t>
      </w:r>
      <w:r w:rsidR="00AD7179">
        <w:rPr>
          <w:b w:val="0"/>
          <w:sz w:val="24"/>
          <w:szCs w:val="24"/>
        </w:rPr>
        <w:t>ing</w:t>
      </w:r>
      <w:r w:rsidR="00E57502" w:rsidRPr="00E57502">
        <w:rPr>
          <w:b w:val="0"/>
          <w:sz w:val="24"/>
          <w:szCs w:val="24"/>
        </w:rPr>
        <w:t xml:space="preserve"> that all of us take regarding ethics training</w:t>
      </w:r>
      <w:r w:rsidR="00AD7179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D717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if there is something that we feel that needs to be reported</w:t>
      </w:r>
      <w:r w:rsidR="00AD7179">
        <w:rPr>
          <w:b w:val="0"/>
          <w:sz w:val="24"/>
          <w:szCs w:val="24"/>
        </w:rPr>
        <w:t xml:space="preserve">, it needs to be </w:t>
      </w:r>
      <w:r w:rsidR="00E57502" w:rsidRPr="00E57502">
        <w:rPr>
          <w:b w:val="0"/>
          <w:sz w:val="24"/>
          <w:szCs w:val="24"/>
        </w:rPr>
        <w:t>reported</w:t>
      </w:r>
      <w:r w:rsidR="00AD7179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w again</w:t>
      </w:r>
      <w:r w:rsidR="00AD717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is is where the OGE 450 </w:t>
      </w:r>
      <w:r w:rsidR="00AD7179">
        <w:rPr>
          <w:b w:val="0"/>
          <w:sz w:val="24"/>
          <w:szCs w:val="24"/>
        </w:rPr>
        <w:t>Alt</w:t>
      </w:r>
      <w:r w:rsidR="00E57502" w:rsidRPr="00E57502">
        <w:rPr>
          <w:b w:val="0"/>
          <w:sz w:val="24"/>
          <w:szCs w:val="24"/>
        </w:rPr>
        <w:t xml:space="preserve"> VA came into play because we did have inconsistent reporting by </w:t>
      </w:r>
      <w:r w:rsidR="00AD7179">
        <w:rPr>
          <w:b w:val="0"/>
          <w:sz w:val="24"/>
          <w:szCs w:val="24"/>
        </w:rPr>
        <w:t>VA</w:t>
      </w:r>
      <w:r w:rsidR="00E57502" w:rsidRPr="00E57502">
        <w:rPr>
          <w:b w:val="0"/>
          <w:sz w:val="24"/>
          <w:szCs w:val="24"/>
        </w:rPr>
        <w:t xml:space="preserve"> investigators across the system </w:t>
      </w:r>
      <w:r w:rsidR="00AD7179">
        <w:rPr>
          <w:b w:val="0"/>
          <w:sz w:val="24"/>
          <w:szCs w:val="24"/>
        </w:rPr>
        <w:t xml:space="preserve">and </w:t>
      </w:r>
      <w:r w:rsidR="00E57502" w:rsidRPr="00E57502">
        <w:rPr>
          <w:b w:val="0"/>
          <w:sz w:val="24"/>
          <w:szCs w:val="24"/>
        </w:rPr>
        <w:t>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how this is be</w:t>
      </w:r>
      <w:r w:rsidR="00AD7179">
        <w:rPr>
          <w:b w:val="0"/>
          <w:sz w:val="24"/>
          <w:szCs w:val="24"/>
        </w:rPr>
        <w:t>ing</w:t>
      </w:r>
      <w:r w:rsidR="00E57502" w:rsidRPr="00E57502">
        <w:rPr>
          <w:b w:val="0"/>
          <w:sz w:val="24"/>
          <w:szCs w:val="24"/>
        </w:rPr>
        <w:t xml:space="preserve"> standardized</w:t>
      </w:r>
      <w:r w:rsidR="00AD7179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D7179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otherwise again</w:t>
      </w:r>
      <w:r w:rsidR="00AD7179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is is why this directive is coming out to discuss what</w:t>
      </w:r>
      <w:r w:rsidR="00AD7179">
        <w:rPr>
          <w:b w:val="0"/>
          <w:sz w:val="24"/>
          <w:szCs w:val="24"/>
        </w:rPr>
        <w:t xml:space="preserve"> do</w:t>
      </w:r>
      <w:r w:rsidR="00E57502" w:rsidRPr="00E57502">
        <w:rPr>
          <w:b w:val="0"/>
          <w:sz w:val="24"/>
          <w:szCs w:val="24"/>
        </w:rPr>
        <w:t xml:space="preserve"> you do when you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re not a VA investigator</w:t>
      </w:r>
      <w:r w:rsidR="00AD7179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D7179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 xml:space="preserve"> reviewer ca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t </w:t>
      </w:r>
      <w:r w:rsidR="000734EF">
        <w:rPr>
          <w:b w:val="0"/>
          <w:sz w:val="24"/>
          <w:szCs w:val="24"/>
        </w:rPr>
        <w:t>read minds</w:t>
      </w:r>
      <w:r w:rsidR="0009106A">
        <w:rPr>
          <w:b w:val="0"/>
          <w:sz w:val="24"/>
          <w:szCs w:val="24"/>
        </w:rPr>
        <w:t>. A</w:t>
      </w:r>
      <w:r w:rsidR="00E57502" w:rsidRPr="00E57502">
        <w:rPr>
          <w:b w:val="0"/>
          <w:sz w:val="24"/>
          <w:szCs w:val="24"/>
        </w:rPr>
        <w:t>nd so you when you have a list of names and th</w:t>
      </w:r>
      <w:r w:rsidR="0009106A">
        <w:rPr>
          <w:b w:val="0"/>
          <w:sz w:val="24"/>
          <w:szCs w:val="24"/>
        </w:rPr>
        <w:t xml:space="preserve">ey’re not a </w:t>
      </w:r>
      <w:r w:rsidR="00E57502" w:rsidRPr="00E57502">
        <w:rPr>
          <w:b w:val="0"/>
          <w:sz w:val="24"/>
          <w:szCs w:val="24"/>
        </w:rPr>
        <w:t>VA investigator</w:t>
      </w:r>
      <w:r w:rsidR="0009106A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how do you know</w:t>
      </w:r>
      <w:r w:rsidR="0009106A">
        <w:rPr>
          <w:b w:val="0"/>
          <w:sz w:val="24"/>
          <w:szCs w:val="24"/>
        </w:rPr>
        <w:t>? Y</w:t>
      </w:r>
      <w:r w:rsidR="00E57502" w:rsidRPr="00E57502">
        <w:rPr>
          <w:b w:val="0"/>
          <w:sz w:val="24"/>
          <w:szCs w:val="24"/>
        </w:rPr>
        <w:t>ou won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t know unless you have information that</w:t>
      </w:r>
      <w:r w:rsidR="00E82037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provided to you</w:t>
      </w:r>
      <w:r w:rsidR="00E8203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E82037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again where we get into the</w:t>
      </w:r>
      <w:r w:rsidR="00E82037">
        <w:rPr>
          <w:b w:val="0"/>
          <w:sz w:val="24"/>
          <w:szCs w:val="24"/>
        </w:rPr>
        <w:t>se</w:t>
      </w:r>
      <w:r w:rsidR="00E57502" w:rsidRPr="00E57502">
        <w:rPr>
          <w:b w:val="0"/>
          <w:sz w:val="24"/>
          <w:szCs w:val="24"/>
        </w:rPr>
        <w:t xml:space="preserve"> scenarios where when someone finds out about it</w:t>
      </w:r>
      <w:r w:rsidR="00E82037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 xml:space="preserve">s what </w:t>
      </w:r>
      <w:r w:rsidR="00E82037">
        <w:rPr>
          <w:b w:val="0"/>
          <w:sz w:val="24"/>
          <w:szCs w:val="24"/>
        </w:rPr>
        <w:t>it needs to be</w:t>
      </w:r>
      <w:r w:rsidR="00E57502" w:rsidRPr="00E57502">
        <w:rPr>
          <w:b w:val="0"/>
          <w:sz w:val="24"/>
          <w:szCs w:val="24"/>
        </w:rPr>
        <w:t xml:space="preserve"> referr</w:t>
      </w:r>
      <w:r w:rsidR="00E82037">
        <w:rPr>
          <w:b w:val="0"/>
          <w:sz w:val="24"/>
          <w:szCs w:val="24"/>
        </w:rPr>
        <w:t>ed. And</w:t>
      </w:r>
      <w:r w:rsidR="00E57502" w:rsidRPr="00E57502">
        <w:rPr>
          <w:b w:val="0"/>
          <w:sz w:val="24"/>
          <w:szCs w:val="24"/>
        </w:rPr>
        <w:t xml:space="preserve"> Chris if you have any other comments on this</w:t>
      </w:r>
      <w:r w:rsidR="00E82037">
        <w:rPr>
          <w:b w:val="0"/>
          <w:sz w:val="24"/>
          <w:szCs w:val="24"/>
        </w:rPr>
        <w:t>, I’ll welcome them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78A41832" w14:textId="77777777" w:rsidR="00E82037" w:rsidRDefault="00E82037" w:rsidP="00E57502">
      <w:pPr>
        <w:ind w:left="2160" w:hanging="2160"/>
        <w:rPr>
          <w:b w:val="0"/>
          <w:sz w:val="24"/>
          <w:szCs w:val="24"/>
        </w:rPr>
      </w:pPr>
    </w:p>
    <w:p w14:paraId="70C1479F" w14:textId="77777777" w:rsidR="00E6115E" w:rsidRDefault="00E82037" w:rsidP="00E57502">
      <w:pPr>
        <w:ind w:left="2160" w:hanging="2160"/>
        <w:rPr>
          <w:b w:val="0"/>
          <w:sz w:val="24"/>
          <w:szCs w:val="24"/>
        </w:rPr>
      </w:pPr>
      <w:r w:rsidRPr="00E82037">
        <w:rPr>
          <w:b w:val="0"/>
          <w:sz w:val="24"/>
          <w:szCs w:val="24"/>
        </w:rPr>
        <w:t>Christopher Brit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</w:r>
      <w:r w:rsidR="00E6115E">
        <w:rPr>
          <w:b w:val="0"/>
          <w:sz w:val="24"/>
          <w:szCs w:val="24"/>
        </w:rPr>
        <w:t xml:space="preserve">No comments here. </w:t>
      </w:r>
    </w:p>
    <w:p w14:paraId="20248616" w14:textId="77777777" w:rsidR="00E6115E" w:rsidRDefault="00E6115E" w:rsidP="00E57502">
      <w:pPr>
        <w:ind w:left="2160" w:hanging="2160"/>
        <w:rPr>
          <w:b w:val="0"/>
          <w:sz w:val="24"/>
          <w:szCs w:val="24"/>
        </w:rPr>
      </w:pPr>
    </w:p>
    <w:p w14:paraId="33668DFF" w14:textId="77777777" w:rsidR="00F87D8E" w:rsidRDefault="00E6115E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 xml:space="preserve">How do </w:t>
      </w:r>
      <w:r w:rsidR="00E57502" w:rsidRPr="00E57502">
        <w:rPr>
          <w:b w:val="0"/>
          <w:sz w:val="24"/>
          <w:szCs w:val="24"/>
        </w:rPr>
        <w:t>the COI administrators create determinations if there is a management plan that needs to be communicated to the investigator similar to committee determination letters</w:t>
      </w:r>
      <w:r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e COI administrator has a separate toolset that we did not review today but would be reviewed in the COI admin training session</w:t>
      </w:r>
      <w:r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n that toolset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y can add discussion</w:t>
      </w:r>
      <w:r>
        <w:rPr>
          <w:b w:val="0"/>
          <w:sz w:val="24"/>
          <w:szCs w:val="24"/>
        </w:rPr>
        <w:t>…sorry. T</w:t>
      </w:r>
      <w:r w:rsidR="00E57502" w:rsidRPr="00E57502">
        <w:rPr>
          <w:b w:val="0"/>
          <w:sz w:val="24"/>
          <w:szCs w:val="24"/>
        </w:rPr>
        <w:t>hey can add remarks to their review results</w:t>
      </w:r>
      <w:r w:rsidR="00F300E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they can also upload documents</w:t>
      </w:r>
      <w:r>
        <w:rPr>
          <w:b w:val="0"/>
          <w:sz w:val="24"/>
          <w:szCs w:val="24"/>
        </w:rPr>
        <w:t>. S</w:t>
      </w:r>
      <w:r w:rsidR="00E57502" w:rsidRPr="00E57502">
        <w:rPr>
          <w:b w:val="0"/>
          <w:sz w:val="24"/>
          <w:szCs w:val="24"/>
        </w:rPr>
        <w:t xml:space="preserve">o that would be functions that </w:t>
      </w:r>
      <w:r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re reviewed at the COI administrator training</w:t>
      </w:r>
      <w:r w:rsidR="00F300EE">
        <w:rPr>
          <w:b w:val="0"/>
          <w:sz w:val="24"/>
          <w:szCs w:val="24"/>
        </w:rPr>
        <w:t xml:space="preserve"> </w:t>
      </w:r>
      <w:r w:rsidR="00E57502" w:rsidRPr="00E57502">
        <w:rPr>
          <w:b w:val="0"/>
          <w:sz w:val="24"/>
          <w:szCs w:val="24"/>
        </w:rPr>
        <w:t>session</w:t>
      </w:r>
      <w:r w:rsidR="00F300EE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C4697">
        <w:rPr>
          <w:b w:val="0"/>
          <w:sz w:val="24"/>
          <w:szCs w:val="24"/>
        </w:rPr>
        <w:t>On t</w:t>
      </w:r>
      <w:r w:rsidR="00E57502" w:rsidRPr="00E57502">
        <w:rPr>
          <w:b w:val="0"/>
          <w:sz w:val="24"/>
          <w:szCs w:val="24"/>
        </w:rPr>
        <w:t>he financial conflict of interest form</w:t>
      </w:r>
      <w:r w:rsidR="000C4697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it requires reviewing official signature</w:t>
      </w:r>
      <w:r w:rsidR="000C4697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0C4697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how would we get that signed if the PI is the one submitting the form</w:t>
      </w:r>
      <w:r w:rsidR="00F87D8E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F87D8E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gain</w:t>
      </w:r>
      <w:r w:rsidR="00F87D8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referring back to the toolset in the administrator</w:t>
      </w:r>
      <w:r w:rsidR="00F87D8E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module</w:t>
      </w:r>
      <w:r w:rsidR="00F87D8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y have the capability of signing for tha</w:t>
      </w:r>
      <w:r w:rsidR="00F87D8E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 review</w:t>
      </w:r>
      <w:r w:rsidR="00F87D8E"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in that reviewing official section</w:t>
      </w:r>
      <w:r w:rsidR="00F87D8E">
        <w:rPr>
          <w:b w:val="0"/>
          <w:sz w:val="24"/>
          <w:szCs w:val="24"/>
        </w:rPr>
        <w:t>. N</w:t>
      </w:r>
      <w:r w:rsidR="00E57502" w:rsidRPr="00E57502">
        <w:rPr>
          <w:b w:val="0"/>
          <w:sz w:val="24"/>
          <w:szCs w:val="24"/>
        </w:rPr>
        <w:t>ot specifically related to the module</w:t>
      </w:r>
      <w:r w:rsidR="00F87D8E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>can Karen comment on what type of disclosures need to be bumped up to OIG for advice</w:t>
      </w:r>
      <w:r w:rsidR="00F87D8E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</w:p>
    <w:p w14:paraId="55A3DF40" w14:textId="77777777" w:rsidR="00F87D8E" w:rsidRDefault="00F87D8E" w:rsidP="00E57502">
      <w:pPr>
        <w:ind w:left="2160" w:hanging="2160"/>
        <w:rPr>
          <w:b w:val="0"/>
          <w:sz w:val="24"/>
          <w:szCs w:val="24"/>
        </w:rPr>
      </w:pPr>
    </w:p>
    <w:p w14:paraId="0F4AAA03" w14:textId="77777777" w:rsidR="00F87D8E" w:rsidRDefault="00F87D8E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aren Jeans:</w:t>
      </w:r>
      <w:r>
        <w:rPr>
          <w:b w:val="0"/>
          <w:sz w:val="24"/>
          <w:szCs w:val="24"/>
        </w:rPr>
        <w:tab/>
        <w:t xml:space="preserve">I think I’ve </w:t>
      </w:r>
      <w:r w:rsidR="00E57502" w:rsidRPr="00E57502">
        <w:rPr>
          <w:b w:val="0"/>
          <w:sz w:val="24"/>
          <w:szCs w:val="24"/>
        </w:rPr>
        <w:t>given some examples</w:t>
      </w:r>
      <w:r>
        <w:rPr>
          <w:b w:val="0"/>
          <w:sz w:val="24"/>
          <w:szCs w:val="24"/>
        </w:rPr>
        <w:t xml:space="preserve">. That’s </w:t>
      </w:r>
      <w:r w:rsidR="00E57502" w:rsidRPr="00E57502">
        <w:rPr>
          <w:b w:val="0"/>
          <w:sz w:val="24"/>
          <w:szCs w:val="24"/>
        </w:rPr>
        <w:t>non-VA investigator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hen it comes to the form itself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gain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en there is a positive yes response on this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 xml:space="preserve">hat we </w:t>
      </w:r>
      <w:r>
        <w:rPr>
          <w:b w:val="0"/>
          <w:sz w:val="24"/>
          <w:szCs w:val="24"/>
        </w:rPr>
        <w:t>want</w:t>
      </w:r>
      <w:r w:rsidR="00E57502" w:rsidRPr="00E57502">
        <w:rPr>
          <w:b w:val="0"/>
          <w:sz w:val="24"/>
          <w:szCs w:val="24"/>
        </w:rPr>
        <w:t xml:space="preserve"> is the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COI administrators to look at that and see whether or not is it truly a</w:t>
      </w:r>
      <w:r>
        <w:rPr>
          <w:b w:val="0"/>
          <w:sz w:val="24"/>
          <w:szCs w:val="24"/>
        </w:rPr>
        <w:t>…</w:t>
      </w:r>
      <w:r w:rsidR="00E57502" w:rsidRPr="00E57502">
        <w:rPr>
          <w:b w:val="0"/>
          <w:sz w:val="24"/>
          <w:szCs w:val="24"/>
        </w:rPr>
        <w:t>was the box m</w:t>
      </w:r>
      <w:r>
        <w:rPr>
          <w:b w:val="0"/>
          <w:sz w:val="24"/>
          <w:szCs w:val="24"/>
        </w:rPr>
        <w:t xml:space="preserve">arked </w:t>
      </w:r>
      <w:r w:rsidR="00E57502" w:rsidRPr="00E57502">
        <w:rPr>
          <w:b w:val="0"/>
          <w:sz w:val="24"/>
          <w:szCs w:val="24"/>
        </w:rPr>
        <w:t>correct</w:t>
      </w:r>
      <w:r>
        <w:rPr>
          <w:b w:val="0"/>
          <w:sz w:val="24"/>
          <w:szCs w:val="24"/>
        </w:rPr>
        <w:t xml:space="preserve"> or is it a </w:t>
      </w:r>
      <w:r w:rsidR="00E57502" w:rsidRPr="00E57502">
        <w:rPr>
          <w:b w:val="0"/>
          <w:sz w:val="24"/>
          <w:szCs w:val="24"/>
        </w:rPr>
        <w:t>false-negativ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o </w:t>
      </w:r>
      <w:r>
        <w:rPr>
          <w:b w:val="0"/>
          <w:sz w:val="24"/>
          <w:szCs w:val="24"/>
        </w:rPr>
        <w:t>it’s</w:t>
      </w:r>
      <w:r w:rsidR="00E57502" w:rsidRPr="00E57502">
        <w:rPr>
          <w:b w:val="0"/>
          <w:sz w:val="24"/>
          <w:szCs w:val="24"/>
        </w:rPr>
        <w:t xml:space="preserve"> not the OIG either</w:t>
      </w:r>
      <w:r>
        <w:rPr>
          <w:b w:val="0"/>
          <w:sz w:val="24"/>
          <w:szCs w:val="24"/>
        </w:rPr>
        <w:t>. It’s not the O</w:t>
      </w:r>
      <w:r w:rsidR="00E57502" w:rsidRPr="00E57502">
        <w:rPr>
          <w:b w:val="0"/>
          <w:sz w:val="24"/>
          <w:szCs w:val="24"/>
        </w:rPr>
        <w:t>ffice of the Inspector General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It’s</w:t>
      </w:r>
      <w:r w:rsidR="00E57502" w:rsidRPr="00E57502">
        <w:rPr>
          <w:b w:val="0"/>
          <w:sz w:val="24"/>
          <w:szCs w:val="24"/>
        </w:rPr>
        <w:t xml:space="preserve"> OGC ethic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I think that</w:t>
      </w:r>
      <w:r>
        <w:rPr>
          <w:b w:val="0"/>
          <w:sz w:val="24"/>
          <w:szCs w:val="24"/>
        </w:rPr>
        <w:t xml:space="preserve">’s </w:t>
      </w:r>
      <w:r w:rsidR="00E57502" w:rsidRPr="00E57502">
        <w:rPr>
          <w:b w:val="0"/>
          <w:sz w:val="24"/>
          <w:szCs w:val="24"/>
        </w:rPr>
        <w:t>just maybe a typo there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Because</w:t>
      </w:r>
      <w:r w:rsidR="00E57502" w:rsidRPr="00E57502">
        <w:rPr>
          <w:b w:val="0"/>
          <w:sz w:val="24"/>
          <w:szCs w:val="24"/>
        </w:rPr>
        <w:t xml:space="preserve"> normally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disclosure</w:t>
      </w:r>
      <w:r>
        <w:rPr>
          <w:b w:val="0"/>
          <w:sz w:val="24"/>
          <w:szCs w:val="24"/>
        </w:rPr>
        <w:t>s don’t go to the IG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h</w:t>
      </w:r>
      <w:r w:rsidR="00E57502" w:rsidRPr="00E57502">
        <w:rPr>
          <w:b w:val="0"/>
          <w:sz w:val="24"/>
          <w:szCs w:val="24"/>
        </w:rPr>
        <w:t xml:space="preserve">ey go to the different </w:t>
      </w:r>
      <w:r>
        <w:rPr>
          <w:b w:val="0"/>
          <w:sz w:val="24"/>
          <w:szCs w:val="24"/>
        </w:rPr>
        <w:t xml:space="preserve">OGC </w:t>
      </w:r>
      <w:r w:rsidR="00E57502" w:rsidRPr="00E57502">
        <w:rPr>
          <w:b w:val="0"/>
          <w:sz w:val="24"/>
          <w:szCs w:val="24"/>
        </w:rPr>
        <w:t>ethics attorney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the philosophy that we</w:t>
      </w:r>
      <w:r>
        <w:rPr>
          <w:b w:val="0"/>
          <w:sz w:val="24"/>
          <w:szCs w:val="24"/>
        </w:rPr>
        <w:t>’ve</w:t>
      </w:r>
      <w:r w:rsidR="00E57502" w:rsidRPr="00E57502">
        <w:rPr>
          <w:b w:val="0"/>
          <w:sz w:val="24"/>
          <w:szCs w:val="24"/>
        </w:rPr>
        <w:t xml:space="preserve"> been using </w:t>
      </w:r>
      <w:r>
        <w:rPr>
          <w:b w:val="0"/>
          <w:sz w:val="24"/>
          <w:szCs w:val="24"/>
        </w:rPr>
        <w:t>and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hen s</w:t>
      </w:r>
      <w:r w:rsidR="00E57502" w:rsidRPr="00E57502">
        <w:rPr>
          <w:b w:val="0"/>
          <w:sz w:val="24"/>
          <w:szCs w:val="24"/>
        </w:rPr>
        <w:t>ome examples that we</w:t>
      </w:r>
      <w:r>
        <w:rPr>
          <w:b w:val="0"/>
          <w:sz w:val="24"/>
          <w:szCs w:val="24"/>
        </w:rPr>
        <w:t>’ve</w:t>
      </w:r>
      <w:r w:rsidR="00E57502" w:rsidRPr="00E57502">
        <w:rPr>
          <w:b w:val="0"/>
          <w:sz w:val="24"/>
          <w:szCs w:val="24"/>
        </w:rPr>
        <w:t xml:space="preserve"> given in this webinar today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581C6674" w14:textId="77777777" w:rsidR="00F87D8E" w:rsidRDefault="00F87D8E" w:rsidP="00E57502">
      <w:pPr>
        <w:ind w:left="2160" w:hanging="2160"/>
        <w:rPr>
          <w:b w:val="0"/>
          <w:sz w:val="24"/>
          <w:szCs w:val="24"/>
        </w:rPr>
      </w:pPr>
    </w:p>
    <w:p w14:paraId="71648909" w14:textId="77777777" w:rsidR="002746B4" w:rsidRDefault="00E76EC0" w:rsidP="00E57502">
      <w:pPr>
        <w:ind w:left="2160" w:hanging="2160"/>
        <w:rPr>
          <w:b w:val="0"/>
          <w:sz w:val="24"/>
          <w:szCs w:val="24"/>
        </w:rPr>
      </w:pPr>
      <w:r w:rsidRPr="00E76EC0">
        <w:rPr>
          <w:b w:val="0"/>
          <w:sz w:val="24"/>
          <w:szCs w:val="24"/>
        </w:rPr>
        <w:t>Christopher Britt</w:t>
      </w:r>
      <w:r>
        <w:rPr>
          <w:b w:val="0"/>
          <w:sz w:val="24"/>
          <w:szCs w:val="24"/>
        </w:rPr>
        <w:t>:</w:t>
      </w:r>
      <w:r>
        <w:rPr>
          <w:b w:val="0"/>
          <w:sz w:val="24"/>
          <w:szCs w:val="24"/>
        </w:rPr>
        <w:tab/>
        <w:t xml:space="preserve">And I’ll say, I’m working </w:t>
      </w:r>
      <w:r w:rsidR="00E57502" w:rsidRPr="00E57502">
        <w:rPr>
          <w:b w:val="0"/>
          <w:sz w:val="24"/>
          <w:szCs w:val="24"/>
        </w:rPr>
        <w:t>on some guidance that will be distributed to the FCO</w:t>
      </w:r>
      <w:r>
        <w:rPr>
          <w:b w:val="0"/>
          <w:sz w:val="24"/>
          <w:szCs w:val="24"/>
        </w:rPr>
        <w:t>I</w:t>
      </w:r>
      <w:r w:rsidR="00E57502" w:rsidRPr="00E57502">
        <w:rPr>
          <w:b w:val="0"/>
          <w:sz w:val="24"/>
          <w:szCs w:val="24"/>
        </w:rPr>
        <w:t xml:space="preserve"> administrat</w:t>
      </w:r>
      <w:r>
        <w:rPr>
          <w:b w:val="0"/>
          <w:sz w:val="24"/>
          <w:szCs w:val="24"/>
        </w:rPr>
        <w:t xml:space="preserve">ors at some point </w:t>
      </w:r>
      <w:r w:rsidR="00E57502" w:rsidRPr="00E57502">
        <w:rPr>
          <w:b w:val="0"/>
          <w:sz w:val="24"/>
          <w:szCs w:val="24"/>
        </w:rPr>
        <w:t>regarding this issue of what to look for</w:t>
      </w:r>
      <w:r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how to review</w:t>
      </w:r>
      <w:r w:rsidR="00DD346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at you can handle</w:t>
      </w:r>
      <w:r w:rsidR="00DD3465">
        <w:rPr>
          <w:b w:val="0"/>
          <w:sz w:val="24"/>
          <w:szCs w:val="24"/>
        </w:rPr>
        <w:t xml:space="preserve"> at</w:t>
      </w:r>
      <w:r w:rsidR="00E57502" w:rsidRPr="00E57502">
        <w:rPr>
          <w:b w:val="0"/>
          <w:sz w:val="24"/>
          <w:szCs w:val="24"/>
        </w:rPr>
        <w:t xml:space="preserve"> your level</w:t>
      </w:r>
      <w:r w:rsidR="00DD346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hat</w:t>
      </w:r>
      <w:r w:rsidR="00DD3465">
        <w:rPr>
          <w:b w:val="0"/>
          <w:sz w:val="24"/>
          <w:szCs w:val="24"/>
        </w:rPr>
        <w:t xml:space="preserve"> to send to</w:t>
      </w:r>
      <w:r w:rsidR="00E57502" w:rsidRPr="00E57502">
        <w:rPr>
          <w:b w:val="0"/>
          <w:sz w:val="24"/>
          <w:szCs w:val="24"/>
        </w:rPr>
        <w:t xml:space="preserve"> OGC</w:t>
      </w:r>
      <w:r w:rsidR="00DD3465">
        <w:rPr>
          <w:b w:val="0"/>
          <w:sz w:val="24"/>
          <w:szCs w:val="24"/>
        </w:rPr>
        <w:t xml:space="preserve">. And we’re </w:t>
      </w:r>
      <w:r w:rsidR="00E57502" w:rsidRPr="00E57502">
        <w:rPr>
          <w:b w:val="0"/>
          <w:sz w:val="24"/>
          <w:szCs w:val="24"/>
        </w:rPr>
        <w:t>still working through that</w:t>
      </w:r>
      <w:r w:rsidR="00DD346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746B4">
        <w:rPr>
          <w:b w:val="0"/>
          <w:sz w:val="24"/>
          <w:szCs w:val="24"/>
        </w:rPr>
        <w:t>But I think I’d</w:t>
      </w:r>
      <w:r w:rsidR="00E57502" w:rsidRPr="00E57502">
        <w:rPr>
          <w:b w:val="0"/>
          <w:sz w:val="24"/>
          <w:szCs w:val="24"/>
        </w:rPr>
        <w:t xml:space="preserve"> echo what Kar</w:t>
      </w:r>
      <w:r w:rsidR="002746B4">
        <w:rPr>
          <w:b w:val="0"/>
          <w:sz w:val="24"/>
          <w:szCs w:val="24"/>
        </w:rPr>
        <w:t xml:space="preserve">en said </w:t>
      </w:r>
      <w:r w:rsidR="00E57502" w:rsidRPr="00E57502">
        <w:rPr>
          <w:b w:val="0"/>
          <w:sz w:val="24"/>
          <w:szCs w:val="24"/>
        </w:rPr>
        <w:t>which is</w:t>
      </w:r>
      <w:r w:rsidR="002746B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really understand what</w:t>
      </w:r>
      <w:r w:rsidR="002746B4">
        <w:rPr>
          <w:b w:val="0"/>
          <w:sz w:val="24"/>
          <w:szCs w:val="24"/>
        </w:rPr>
        <w:t xml:space="preserve"> the</w:t>
      </w:r>
      <w:r w:rsidR="00E57502" w:rsidRPr="00E57502">
        <w:rPr>
          <w:b w:val="0"/>
          <w:sz w:val="24"/>
          <w:szCs w:val="24"/>
        </w:rPr>
        <w:t xml:space="preserve"> investigator</w:t>
      </w:r>
      <w:r w:rsidR="002746B4">
        <w:rPr>
          <w:b w:val="0"/>
          <w:sz w:val="24"/>
          <w:szCs w:val="24"/>
        </w:rPr>
        <w:t xml:space="preserve"> is</w:t>
      </w:r>
      <w:r w:rsidR="00E57502" w:rsidRPr="00E57502">
        <w:rPr>
          <w:b w:val="0"/>
          <w:sz w:val="24"/>
          <w:szCs w:val="24"/>
        </w:rPr>
        <w:t xml:space="preserve"> reporting</w:t>
      </w:r>
      <w:r w:rsidR="002746B4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i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not clear what they think their conflict is</w:t>
      </w:r>
      <w:r w:rsidR="002746B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you should go back to </w:t>
      </w:r>
      <w:r w:rsidR="002746B4">
        <w:rPr>
          <w:b w:val="0"/>
          <w:sz w:val="24"/>
          <w:szCs w:val="24"/>
        </w:rPr>
        <w:t>them f</w:t>
      </w:r>
      <w:r w:rsidR="00E57502" w:rsidRPr="00E57502">
        <w:rPr>
          <w:b w:val="0"/>
          <w:sz w:val="24"/>
          <w:szCs w:val="24"/>
        </w:rPr>
        <w:t xml:space="preserve">igure out what the actual facts are </w:t>
      </w:r>
      <w:r w:rsidR="002746B4">
        <w:rPr>
          <w:b w:val="0"/>
          <w:sz w:val="24"/>
          <w:szCs w:val="24"/>
        </w:rPr>
        <w:t>and if you think it’s</w:t>
      </w:r>
      <w:r w:rsidR="00E57502" w:rsidRPr="00E57502">
        <w:rPr>
          <w:b w:val="0"/>
          <w:sz w:val="24"/>
          <w:szCs w:val="24"/>
        </w:rPr>
        <w:t xml:space="preserve"> </w:t>
      </w:r>
      <w:r w:rsidR="002746B4">
        <w:rPr>
          <w:b w:val="0"/>
          <w:sz w:val="24"/>
          <w:szCs w:val="24"/>
        </w:rPr>
        <w:t xml:space="preserve">a </w:t>
      </w:r>
      <w:r w:rsidR="00E57502" w:rsidRPr="00E57502">
        <w:rPr>
          <w:b w:val="0"/>
          <w:sz w:val="24"/>
          <w:szCs w:val="24"/>
        </w:rPr>
        <w:t>conflict</w:t>
      </w:r>
      <w:r w:rsidR="002746B4">
        <w:rPr>
          <w:b w:val="0"/>
          <w:sz w:val="24"/>
          <w:szCs w:val="24"/>
        </w:rPr>
        <w:t>, you can send it to</w:t>
      </w:r>
      <w:r w:rsidR="00E57502" w:rsidRPr="00E57502">
        <w:rPr>
          <w:b w:val="0"/>
          <w:sz w:val="24"/>
          <w:szCs w:val="24"/>
        </w:rPr>
        <w:t xml:space="preserve"> us</w:t>
      </w:r>
      <w:r w:rsidR="002746B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2746B4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there will be</w:t>
      </w:r>
      <w:r w:rsidR="002746B4">
        <w:rPr>
          <w:b w:val="0"/>
          <w:sz w:val="24"/>
          <w:szCs w:val="24"/>
        </w:rPr>
        <w:t xml:space="preserve"> information </w:t>
      </w:r>
      <w:r w:rsidR="00E57502" w:rsidRPr="00E57502">
        <w:rPr>
          <w:b w:val="0"/>
          <w:sz w:val="24"/>
          <w:szCs w:val="24"/>
        </w:rPr>
        <w:t>forthcoming regarding what you can handle</w:t>
      </w:r>
      <w:r w:rsidR="002746B4">
        <w:rPr>
          <w:b w:val="0"/>
          <w:sz w:val="24"/>
          <w:szCs w:val="24"/>
        </w:rPr>
        <w:t xml:space="preserve"> at</w:t>
      </w:r>
      <w:r w:rsidR="00E57502" w:rsidRPr="00E57502">
        <w:rPr>
          <w:b w:val="0"/>
          <w:sz w:val="24"/>
          <w:szCs w:val="24"/>
        </w:rPr>
        <w:t xml:space="preserve"> your level</w:t>
      </w:r>
      <w:r w:rsidR="002746B4">
        <w:rPr>
          <w:b w:val="0"/>
          <w:sz w:val="24"/>
          <w:szCs w:val="24"/>
        </w:rPr>
        <w:t xml:space="preserve"> and</w:t>
      </w:r>
      <w:r w:rsidR="00E57502" w:rsidRPr="00E57502">
        <w:rPr>
          <w:b w:val="0"/>
          <w:sz w:val="24"/>
          <w:szCs w:val="24"/>
        </w:rPr>
        <w:t xml:space="preserve"> what should be sent to OGC</w:t>
      </w:r>
      <w:r w:rsidR="002746B4">
        <w:rPr>
          <w:b w:val="0"/>
          <w:sz w:val="24"/>
          <w:szCs w:val="24"/>
        </w:rPr>
        <w:t xml:space="preserve">. </w:t>
      </w:r>
    </w:p>
    <w:p w14:paraId="07246AC7" w14:textId="77777777" w:rsidR="002746B4" w:rsidRDefault="002746B4" w:rsidP="00E57502">
      <w:pPr>
        <w:ind w:left="2160" w:hanging="2160"/>
        <w:rPr>
          <w:b w:val="0"/>
          <w:sz w:val="24"/>
          <w:szCs w:val="24"/>
        </w:rPr>
      </w:pPr>
    </w:p>
    <w:p w14:paraId="772EEF14" w14:textId="77777777" w:rsidR="00645904" w:rsidRDefault="002746B4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D</w:t>
      </w:r>
      <w:r w:rsidR="00E57502" w:rsidRPr="00E57502">
        <w:rPr>
          <w:b w:val="0"/>
          <w:sz w:val="24"/>
          <w:szCs w:val="24"/>
        </w:rPr>
        <w:t xml:space="preserve">oes this replace the VA </w:t>
      </w:r>
      <w:r w:rsidR="003A0AEF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entral IRB 115C supplement</w:t>
      </w:r>
      <w:r w:rsidR="003A0AEF">
        <w:rPr>
          <w:b w:val="0"/>
          <w:sz w:val="24"/>
          <w:szCs w:val="24"/>
        </w:rPr>
        <w:t>? No.</w:t>
      </w:r>
      <w:r w:rsidR="00E57502" w:rsidRPr="00E57502">
        <w:rPr>
          <w:b w:val="0"/>
          <w:sz w:val="24"/>
          <w:szCs w:val="24"/>
        </w:rPr>
        <w:t xml:space="preserve"> </w:t>
      </w:r>
      <w:r w:rsidR="003A0AEF">
        <w:rPr>
          <w:b w:val="0"/>
          <w:sz w:val="24"/>
          <w:szCs w:val="24"/>
        </w:rPr>
        <w:t>U</w:t>
      </w:r>
      <w:r w:rsidR="00E57502" w:rsidRPr="00E57502">
        <w:rPr>
          <w:b w:val="0"/>
          <w:sz w:val="24"/>
          <w:szCs w:val="24"/>
        </w:rPr>
        <w:t xml:space="preserve">ntil the </w:t>
      </w:r>
      <w:r w:rsidR="003A0AEF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entral IRB issues instructions on the replacement of any form or </w:t>
      </w:r>
      <w:r w:rsidR="003A0AEF">
        <w:rPr>
          <w:b w:val="0"/>
          <w:sz w:val="24"/>
          <w:szCs w:val="24"/>
        </w:rPr>
        <w:t xml:space="preserve">a </w:t>
      </w:r>
      <w:r w:rsidR="00E57502" w:rsidRPr="00E57502">
        <w:rPr>
          <w:b w:val="0"/>
          <w:sz w:val="24"/>
          <w:szCs w:val="24"/>
        </w:rPr>
        <w:t>change to their procedures</w:t>
      </w:r>
      <w:r w:rsidR="003A0AEF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verything continues as it has</w:t>
      </w:r>
      <w:r w:rsidR="003A0AEF">
        <w:rPr>
          <w:b w:val="0"/>
          <w:sz w:val="24"/>
          <w:szCs w:val="24"/>
        </w:rPr>
        <w:t>. T</w:t>
      </w:r>
      <w:r w:rsidR="00E57502" w:rsidRPr="00E57502">
        <w:rPr>
          <w:b w:val="0"/>
          <w:sz w:val="24"/>
          <w:szCs w:val="24"/>
        </w:rPr>
        <w:t xml:space="preserve">he </w:t>
      </w:r>
      <w:r w:rsidR="003A0AEF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entral IRB </w:t>
      </w:r>
      <w:r w:rsidR="003A0AEF">
        <w:rPr>
          <w:b w:val="0"/>
          <w:sz w:val="24"/>
          <w:szCs w:val="24"/>
        </w:rPr>
        <w:t>again,</w:t>
      </w:r>
      <w:r w:rsidR="00E57502" w:rsidRPr="00E57502">
        <w:rPr>
          <w:b w:val="0"/>
          <w:sz w:val="24"/>
          <w:szCs w:val="24"/>
        </w:rPr>
        <w:t xml:space="preserve"> Dr. </w:t>
      </w:r>
      <w:r w:rsidR="003A0AEF">
        <w:rPr>
          <w:b w:val="0"/>
          <w:sz w:val="24"/>
          <w:szCs w:val="24"/>
        </w:rPr>
        <w:t>W</w:t>
      </w:r>
      <w:r w:rsidR="00E57502" w:rsidRPr="00E57502">
        <w:rPr>
          <w:b w:val="0"/>
          <w:sz w:val="24"/>
          <w:szCs w:val="24"/>
        </w:rPr>
        <w:t>orkman was not able to join us today</w:t>
      </w:r>
      <w:r w:rsidR="003A0AE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A0AEF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they will be issuing instructions in the near term</w:t>
      </w:r>
      <w:r w:rsidR="003A0AE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A0AEF">
        <w:rPr>
          <w:b w:val="0"/>
          <w:sz w:val="24"/>
          <w:szCs w:val="24"/>
        </w:rPr>
        <w:t>B</w:t>
      </w:r>
      <w:r w:rsidR="00E57502" w:rsidRPr="00E57502">
        <w:rPr>
          <w:b w:val="0"/>
          <w:sz w:val="24"/>
          <w:szCs w:val="24"/>
        </w:rPr>
        <w:t>ut for now everything stays the same until you are instructed to do differently</w:t>
      </w:r>
      <w:r w:rsidR="003A0AEF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A0AEF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an a study coordinator place the </w:t>
      </w:r>
      <w:r w:rsidR="000B196C">
        <w:rPr>
          <w:b w:val="0"/>
          <w:sz w:val="24"/>
          <w:szCs w:val="24"/>
        </w:rPr>
        <w:t>F</w:t>
      </w:r>
      <w:r w:rsidR="00E57502" w:rsidRPr="00E57502">
        <w:rPr>
          <w:b w:val="0"/>
          <w:sz w:val="24"/>
          <w:szCs w:val="24"/>
        </w:rPr>
        <w:t>COI for the PI</w:t>
      </w:r>
      <w:r w:rsidR="003271D5">
        <w:rPr>
          <w:b w:val="0"/>
          <w:sz w:val="24"/>
          <w:szCs w:val="24"/>
        </w:rPr>
        <w:t>? PI</w:t>
      </w:r>
      <w:r w:rsidR="00E57502" w:rsidRPr="00E57502">
        <w:rPr>
          <w:b w:val="0"/>
          <w:sz w:val="24"/>
          <w:szCs w:val="24"/>
        </w:rPr>
        <w:t xml:space="preserve"> did the initial</w:t>
      </w:r>
      <w:r w:rsidR="003271D5">
        <w:rPr>
          <w:b w:val="0"/>
          <w:sz w:val="24"/>
          <w:szCs w:val="24"/>
        </w:rPr>
        <w:t xml:space="preserve">, </w:t>
      </w:r>
      <w:r w:rsidR="00E57502" w:rsidRPr="00E57502">
        <w:rPr>
          <w:b w:val="0"/>
          <w:sz w:val="24"/>
          <w:szCs w:val="24"/>
        </w:rPr>
        <w:t xml:space="preserve">study coordinator </w:t>
      </w:r>
      <w:r w:rsidR="003271D5">
        <w:rPr>
          <w:b w:val="0"/>
          <w:sz w:val="24"/>
          <w:szCs w:val="24"/>
        </w:rPr>
        <w:t>checks</w:t>
      </w:r>
      <w:r w:rsidR="00E57502" w:rsidRPr="00E57502">
        <w:rPr>
          <w:b w:val="0"/>
          <w:sz w:val="24"/>
          <w:szCs w:val="24"/>
        </w:rPr>
        <w:t xml:space="preserve"> that nothing has changed</w:t>
      </w:r>
      <w:r w:rsidR="003271D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nters the form</w:t>
      </w:r>
      <w:r w:rsidR="003271D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271D5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gain</w:t>
      </w:r>
      <w:r w:rsidR="003271D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e only user with access to an individual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COI smart form is the owner of the account</w:t>
      </w:r>
      <w:r w:rsidR="003271D5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3271D5">
        <w:rPr>
          <w:b w:val="0"/>
          <w:sz w:val="24"/>
          <w:szCs w:val="24"/>
        </w:rPr>
        <w:t>E</w:t>
      </w:r>
      <w:r w:rsidR="00E57502" w:rsidRPr="00E57502">
        <w:rPr>
          <w:b w:val="0"/>
          <w:sz w:val="24"/>
          <w:szCs w:val="24"/>
        </w:rPr>
        <w:t>ven if a study coordinator is shared on the project</w:t>
      </w:r>
      <w:r w:rsidR="003271D5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that study coordinator does not have access to the PI</w:t>
      </w:r>
      <w:r w:rsidR="003271D5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COI module</w:t>
      </w:r>
      <w:r w:rsidR="003271D5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 does this process differ when the person completing the COI module for the project renewing their COI</w:t>
      </w:r>
      <w:r w:rsidR="003271D5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3271D5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 xml:space="preserve">o I believe this is asking about an annual submission or </w:t>
      </w:r>
      <w:r w:rsidR="00645904">
        <w:rPr>
          <w:b w:val="0"/>
          <w:sz w:val="24"/>
          <w:szCs w:val="24"/>
        </w:rPr>
        <w:t xml:space="preserve">an </w:t>
      </w:r>
      <w:r w:rsidR="00E57502" w:rsidRPr="00E57502">
        <w:rPr>
          <w:b w:val="0"/>
          <w:sz w:val="24"/>
          <w:szCs w:val="24"/>
        </w:rPr>
        <w:t>interim submission</w:t>
      </w:r>
      <w:r w:rsidR="0064590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45904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e process is not any different</w:t>
      </w:r>
      <w:r w:rsidR="0064590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645904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at individual would go </w:t>
      </w:r>
      <w:r w:rsidR="00645904">
        <w:rPr>
          <w:b w:val="0"/>
          <w:sz w:val="24"/>
          <w:szCs w:val="24"/>
        </w:rPr>
        <w:t xml:space="preserve">in, </w:t>
      </w:r>
      <w:r w:rsidR="00E57502" w:rsidRPr="00E57502">
        <w:rPr>
          <w:b w:val="0"/>
          <w:sz w:val="24"/>
          <w:szCs w:val="24"/>
        </w:rPr>
        <w:t>create their COI submission</w:t>
      </w:r>
      <w:r w:rsidR="0064590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create a new package in their project</w:t>
      </w:r>
      <w:r w:rsidR="0064590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link the COI submission to that project</w:t>
      </w:r>
      <w:r w:rsidR="00645904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and then submitted to the COI administrator</w:t>
      </w:r>
      <w:r w:rsidR="00645904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593ACCC1" w14:textId="77777777" w:rsidR="00645904" w:rsidRDefault="00645904" w:rsidP="00E57502">
      <w:pPr>
        <w:ind w:left="2160" w:hanging="2160"/>
        <w:rPr>
          <w:b w:val="0"/>
          <w:sz w:val="24"/>
          <w:szCs w:val="24"/>
        </w:rPr>
      </w:pPr>
    </w:p>
    <w:p w14:paraId="28A7D181" w14:textId="77777777" w:rsidR="00645904" w:rsidRDefault="00645904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Moderator:</w:t>
      </w:r>
      <w:r>
        <w:rPr>
          <w:b w:val="0"/>
          <w:sz w:val="24"/>
          <w:szCs w:val="24"/>
        </w:rPr>
        <w:tab/>
        <w:t>Angie, I think we can fit in one more.</w:t>
      </w:r>
    </w:p>
    <w:p w14:paraId="78220F15" w14:textId="77777777" w:rsidR="00645904" w:rsidRDefault="00645904" w:rsidP="00E57502">
      <w:pPr>
        <w:ind w:left="2160" w:hanging="2160"/>
        <w:rPr>
          <w:b w:val="0"/>
          <w:sz w:val="24"/>
          <w:szCs w:val="24"/>
        </w:rPr>
      </w:pPr>
    </w:p>
    <w:p w14:paraId="36703C8C" w14:textId="77777777" w:rsidR="004B28FE" w:rsidRDefault="00645904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Okay. D</w:t>
      </w:r>
      <w:r w:rsidR="00E57502" w:rsidRPr="00E57502">
        <w:rPr>
          <w:b w:val="0"/>
          <w:sz w:val="24"/>
          <w:szCs w:val="24"/>
        </w:rPr>
        <w:t xml:space="preserve">oes this connect with </w:t>
      </w:r>
      <w:r w:rsidR="004B28FE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 xml:space="preserve">entral IRB to avoid filing both at the site and for </w:t>
      </w:r>
      <w:r w:rsidR="004B28FE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entral IRB</w:t>
      </w:r>
      <w:r w:rsidR="004B28FE">
        <w:rPr>
          <w:b w:val="0"/>
          <w:sz w:val="24"/>
          <w:szCs w:val="24"/>
        </w:rPr>
        <w:t>?</w:t>
      </w:r>
      <w:r w:rsidR="00E57502" w:rsidRPr="00E57502">
        <w:rPr>
          <w:b w:val="0"/>
          <w:sz w:val="24"/>
          <w:szCs w:val="24"/>
        </w:rPr>
        <w:t xml:space="preserve"> </w:t>
      </w:r>
      <w:r w:rsidR="004B28FE">
        <w:rPr>
          <w:b w:val="0"/>
          <w:sz w:val="24"/>
          <w:szCs w:val="24"/>
        </w:rPr>
        <w:t>S</w:t>
      </w:r>
      <w:r w:rsidR="00E57502" w:rsidRPr="00E57502">
        <w:rPr>
          <w:b w:val="0"/>
          <w:sz w:val="24"/>
          <w:szCs w:val="24"/>
        </w:rPr>
        <w:t>o again</w:t>
      </w:r>
      <w:r w:rsidR="004B28F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</w:t>
      </w:r>
      <w:r w:rsidR="004B28FE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entral IRB was not able to join us today</w:t>
      </w:r>
      <w:r w:rsidR="004B28FE">
        <w:rPr>
          <w:b w:val="0"/>
          <w:sz w:val="24"/>
          <w:szCs w:val="24"/>
        </w:rPr>
        <w:t>. H</w:t>
      </w:r>
      <w:r w:rsidR="00E57502" w:rsidRPr="00E57502">
        <w:rPr>
          <w:b w:val="0"/>
          <w:sz w:val="24"/>
          <w:szCs w:val="24"/>
        </w:rPr>
        <w:t>owever</w:t>
      </w:r>
      <w:r w:rsidR="004B28F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until they issue any instructions that changes their existing process</w:t>
      </w:r>
      <w:r w:rsidR="004B28F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everything stays the same for the </w:t>
      </w:r>
      <w:r w:rsidR="004B28FE">
        <w:rPr>
          <w:b w:val="0"/>
          <w:sz w:val="24"/>
          <w:szCs w:val="24"/>
        </w:rPr>
        <w:t>C</w:t>
      </w:r>
      <w:r w:rsidR="00E57502" w:rsidRPr="00E57502">
        <w:rPr>
          <w:b w:val="0"/>
          <w:sz w:val="24"/>
          <w:szCs w:val="24"/>
        </w:rPr>
        <w:t>entral IRB</w:t>
      </w:r>
      <w:r w:rsidR="004B28FE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4B28FE">
        <w:rPr>
          <w:b w:val="0"/>
          <w:sz w:val="24"/>
          <w:szCs w:val="24"/>
        </w:rPr>
        <w:t>A</w:t>
      </w:r>
      <w:r w:rsidR="00E57502" w:rsidRPr="00E57502">
        <w:rPr>
          <w:b w:val="0"/>
          <w:sz w:val="24"/>
          <w:szCs w:val="24"/>
        </w:rPr>
        <w:t>nd I believe that</w:t>
      </w:r>
      <w:r w:rsidR="00E57502">
        <w:rPr>
          <w:b w:val="0"/>
          <w:sz w:val="24"/>
          <w:szCs w:val="24"/>
        </w:rPr>
        <w:t>’</w:t>
      </w:r>
      <w:r w:rsidR="00E57502" w:rsidRPr="00E57502">
        <w:rPr>
          <w:b w:val="0"/>
          <w:sz w:val="24"/>
          <w:szCs w:val="24"/>
        </w:rPr>
        <w:t>s the last question that we have time for</w:t>
      </w:r>
      <w:r w:rsidR="004B28FE">
        <w:rPr>
          <w:b w:val="0"/>
          <w:sz w:val="24"/>
          <w:szCs w:val="24"/>
        </w:rPr>
        <w:t>. I</w:t>
      </w:r>
      <w:r w:rsidR="00E57502" w:rsidRPr="00E57502">
        <w:rPr>
          <w:b w:val="0"/>
          <w:sz w:val="24"/>
          <w:szCs w:val="24"/>
        </w:rPr>
        <w:t>f we did not get to your question</w:t>
      </w:r>
      <w:r w:rsidR="004B28FE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will be sending out the Q&amp;A in a written form so that w</w:t>
      </w:r>
      <w:r w:rsidR="004B28FE">
        <w:rPr>
          <w:b w:val="0"/>
          <w:sz w:val="24"/>
          <w:szCs w:val="24"/>
        </w:rPr>
        <w:t>e’</w:t>
      </w:r>
      <w:r w:rsidR="00E57502" w:rsidRPr="00E57502">
        <w:rPr>
          <w:b w:val="0"/>
          <w:sz w:val="24"/>
          <w:szCs w:val="24"/>
        </w:rPr>
        <w:t>ll have an opportunity to answer your question and get you</w:t>
      </w:r>
      <w:r w:rsidR="004B28FE">
        <w:rPr>
          <w:b w:val="0"/>
          <w:sz w:val="24"/>
          <w:szCs w:val="24"/>
        </w:rPr>
        <w:t xml:space="preserve"> a</w:t>
      </w:r>
      <w:r w:rsidR="00E57502" w:rsidRPr="00E57502">
        <w:rPr>
          <w:b w:val="0"/>
          <w:sz w:val="24"/>
          <w:szCs w:val="24"/>
        </w:rPr>
        <w:t xml:space="preserve"> response</w:t>
      </w:r>
      <w:r w:rsidR="004B28FE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5752675B" w14:textId="77777777" w:rsidR="004B28FE" w:rsidRDefault="004B28FE" w:rsidP="00E57502">
      <w:pPr>
        <w:ind w:left="2160" w:hanging="2160"/>
        <w:rPr>
          <w:b w:val="0"/>
          <w:sz w:val="24"/>
          <w:szCs w:val="24"/>
        </w:rPr>
      </w:pPr>
    </w:p>
    <w:p w14:paraId="7097B1EB" w14:textId="77777777" w:rsidR="00A560C2" w:rsidRDefault="004B28FE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Moderator:</w:t>
      </w:r>
      <w:r>
        <w:rPr>
          <w:b w:val="0"/>
          <w:sz w:val="24"/>
          <w:szCs w:val="24"/>
        </w:rPr>
        <w:tab/>
        <w:t xml:space="preserve">Fantastic. Well, thank you Angie as well to </w:t>
      </w:r>
      <w:r w:rsidR="00E57502" w:rsidRPr="00E57502">
        <w:rPr>
          <w:b w:val="0"/>
          <w:sz w:val="24"/>
          <w:szCs w:val="24"/>
        </w:rPr>
        <w:t>Karen and Chri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 xml:space="preserve">hank you </w:t>
      </w:r>
      <w:r>
        <w:rPr>
          <w:b w:val="0"/>
          <w:sz w:val="24"/>
          <w:szCs w:val="24"/>
        </w:rPr>
        <w:t>support staff a</w:t>
      </w:r>
      <w:r w:rsidR="00E57502" w:rsidRPr="00E57502">
        <w:rPr>
          <w:b w:val="0"/>
          <w:sz w:val="24"/>
          <w:szCs w:val="24"/>
        </w:rPr>
        <w:t xml:space="preserve">s well </w:t>
      </w:r>
      <w:r>
        <w:rPr>
          <w:b w:val="0"/>
          <w:sz w:val="24"/>
          <w:szCs w:val="24"/>
        </w:rPr>
        <w:t xml:space="preserve">in </w:t>
      </w:r>
      <w:r w:rsidR="00E57502" w:rsidRPr="00E57502">
        <w:rPr>
          <w:b w:val="0"/>
          <w:sz w:val="24"/>
          <w:szCs w:val="24"/>
        </w:rPr>
        <w:t>back</w:t>
      </w:r>
      <w:r>
        <w:rPr>
          <w:b w:val="0"/>
          <w:sz w:val="24"/>
          <w:szCs w:val="24"/>
        </w:rPr>
        <w:t>ground for</w:t>
      </w:r>
      <w:r w:rsidR="00E57502" w:rsidRPr="00E57502">
        <w:rPr>
          <w:b w:val="0"/>
          <w:sz w:val="24"/>
          <w:szCs w:val="24"/>
        </w:rPr>
        <w:t xml:space="preserve"> the panelists</w:t>
      </w:r>
      <w:r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And thank you audience for joining </w:t>
      </w:r>
      <w:r w:rsidR="00E57502" w:rsidRPr="00E57502">
        <w:rPr>
          <w:b w:val="0"/>
          <w:sz w:val="24"/>
          <w:szCs w:val="24"/>
        </w:rPr>
        <w:t>us today</w:t>
      </w:r>
      <w:r>
        <w:rPr>
          <w:b w:val="0"/>
          <w:sz w:val="24"/>
          <w:szCs w:val="24"/>
        </w:rPr>
        <w:t>. As Angie said, we’ll</w:t>
      </w:r>
      <w:r w:rsidR="00E57502" w:rsidRPr="00E57502">
        <w:rPr>
          <w:b w:val="0"/>
          <w:sz w:val="24"/>
          <w:szCs w:val="24"/>
        </w:rPr>
        <w:t xml:space="preserve"> be following up</w:t>
      </w:r>
      <w:r>
        <w:rPr>
          <w:b w:val="0"/>
          <w:sz w:val="24"/>
          <w:szCs w:val="24"/>
        </w:rPr>
        <w:t xml:space="preserve"> with that </w:t>
      </w:r>
      <w:r w:rsidR="00E57502" w:rsidRPr="00E57502">
        <w:rPr>
          <w:b w:val="0"/>
          <w:sz w:val="24"/>
          <w:szCs w:val="24"/>
        </w:rPr>
        <w:t>written</w:t>
      </w:r>
      <w:r>
        <w:rPr>
          <w:b w:val="0"/>
          <w:sz w:val="24"/>
          <w:szCs w:val="24"/>
        </w:rPr>
        <w:t xml:space="preserve"> Q</w:t>
      </w:r>
      <w:r w:rsidR="00A560C2">
        <w:rPr>
          <w:b w:val="0"/>
          <w:sz w:val="24"/>
          <w:szCs w:val="24"/>
        </w:rPr>
        <w:t xml:space="preserve">&amp;A. And </w:t>
      </w:r>
      <w:r w:rsidR="00E57502" w:rsidRPr="00E57502">
        <w:rPr>
          <w:b w:val="0"/>
          <w:sz w:val="24"/>
          <w:szCs w:val="24"/>
        </w:rPr>
        <w:t>as a reminder</w:t>
      </w:r>
      <w:r w:rsidR="00A560C2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if you all could </w:t>
      </w:r>
      <w:r w:rsidR="00A560C2">
        <w:rPr>
          <w:b w:val="0"/>
          <w:sz w:val="24"/>
          <w:szCs w:val="24"/>
        </w:rPr>
        <w:t xml:space="preserve">take </w:t>
      </w:r>
      <w:r w:rsidR="00E57502" w:rsidRPr="00E57502">
        <w:rPr>
          <w:b w:val="0"/>
          <w:sz w:val="24"/>
          <w:szCs w:val="24"/>
        </w:rPr>
        <w:t xml:space="preserve">just a minute or two to </w:t>
      </w:r>
      <w:r w:rsidR="00A560C2">
        <w:rPr>
          <w:b w:val="0"/>
          <w:sz w:val="24"/>
          <w:szCs w:val="24"/>
        </w:rPr>
        <w:t xml:space="preserve">fill out our post </w:t>
      </w:r>
      <w:r w:rsidR="00E57502" w:rsidRPr="00E57502">
        <w:rPr>
          <w:b w:val="0"/>
          <w:sz w:val="24"/>
          <w:szCs w:val="24"/>
        </w:rPr>
        <w:t>webinar survey</w:t>
      </w:r>
      <w:r w:rsidR="00A560C2">
        <w:rPr>
          <w:b w:val="0"/>
          <w:sz w:val="24"/>
          <w:szCs w:val="24"/>
        </w:rPr>
        <w:t>,</w:t>
      </w:r>
      <w:r w:rsidR="00E57502" w:rsidRPr="00E57502">
        <w:rPr>
          <w:b w:val="0"/>
          <w:sz w:val="24"/>
          <w:szCs w:val="24"/>
        </w:rPr>
        <w:t xml:space="preserve"> we would greatly appreciate it</w:t>
      </w:r>
      <w:r w:rsidR="00A560C2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  <w:r w:rsidR="00A560C2">
        <w:rPr>
          <w:b w:val="0"/>
          <w:sz w:val="24"/>
          <w:szCs w:val="24"/>
        </w:rPr>
        <w:t>T</w:t>
      </w:r>
      <w:r w:rsidR="00E57502" w:rsidRPr="00E57502">
        <w:rPr>
          <w:b w:val="0"/>
          <w:sz w:val="24"/>
          <w:szCs w:val="24"/>
        </w:rPr>
        <w:t>hank you all for coming and have a good afternoon</w:t>
      </w:r>
      <w:r w:rsidR="00A560C2">
        <w:rPr>
          <w:b w:val="0"/>
          <w:sz w:val="24"/>
          <w:szCs w:val="24"/>
        </w:rPr>
        <w:t>.</w:t>
      </w:r>
      <w:r w:rsidR="00E57502" w:rsidRPr="00E57502">
        <w:rPr>
          <w:b w:val="0"/>
          <w:sz w:val="24"/>
          <w:szCs w:val="24"/>
        </w:rPr>
        <w:t xml:space="preserve"> </w:t>
      </w:r>
    </w:p>
    <w:p w14:paraId="13451F04" w14:textId="77777777" w:rsidR="00A560C2" w:rsidRDefault="00A560C2" w:rsidP="00E57502">
      <w:pPr>
        <w:ind w:left="2160" w:hanging="2160"/>
        <w:rPr>
          <w:b w:val="0"/>
          <w:sz w:val="24"/>
          <w:szCs w:val="24"/>
        </w:rPr>
      </w:pPr>
    </w:p>
    <w:p w14:paraId="206A5DE7" w14:textId="3D7FE751" w:rsidR="00F73448" w:rsidRPr="006A0F05" w:rsidRDefault="00A560C2" w:rsidP="00E57502">
      <w:pPr>
        <w:ind w:left="2160" w:hanging="21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Angela Foster:</w:t>
      </w:r>
      <w:r>
        <w:rPr>
          <w:b w:val="0"/>
          <w:sz w:val="24"/>
          <w:szCs w:val="24"/>
        </w:rPr>
        <w:tab/>
        <w:t>T</w:t>
      </w:r>
      <w:r w:rsidR="00E57502" w:rsidRPr="00E57502">
        <w:rPr>
          <w:b w:val="0"/>
          <w:sz w:val="24"/>
          <w:szCs w:val="24"/>
        </w:rPr>
        <w:t>hanks</w:t>
      </w:r>
      <w:r>
        <w:rPr>
          <w:b w:val="0"/>
          <w:sz w:val="24"/>
          <w:szCs w:val="24"/>
        </w:rPr>
        <w:t xml:space="preserve"> everyone. Bye-bye.</w:t>
      </w:r>
    </w:p>
    <w:sectPr w:rsidR="00F73448" w:rsidRPr="006A0F05" w:rsidSect="007869A9">
      <w:headerReference w:type="default" r:id="rId6"/>
      <w:footerReference w:type="default" r:id="rId7"/>
      <w:pgSz w:w="12240" w:h="15840"/>
      <w:pgMar w:top="1037" w:right="1296" w:bottom="1037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BAB64" w14:textId="77777777" w:rsidR="001A54B4" w:rsidRDefault="001A54B4" w:rsidP="00761432">
      <w:r>
        <w:separator/>
      </w:r>
    </w:p>
  </w:endnote>
  <w:endnote w:type="continuationSeparator" w:id="0">
    <w:p w14:paraId="19B07E59" w14:textId="77777777" w:rsidR="001A54B4" w:rsidRDefault="001A54B4" w:rsidP="00761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9029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CDC2C2" w14:textId="77777777" w:rsidR="00761432" w:rsidRDefault="00761432">
            <w:pPr>
              <w:pStyle w:val="Footer"/>
              <w:jc w:val="center"/>
            </w:pPr>
            <w:r w:rsidRPr="00761432">
              <w:rPr>
                <w:b w:val="0"/>
                <w:sz w:val="24"/>
                <w:szCs w:val="24"/>
              </w:rPr>
              <w:t xml:space="preserve">Page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PAGE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1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  <w:r w:rsidRPr="00761432">
              <w:rPr>
                <w:b w:val="0"/>
                <w:sz w:val="24"/>
                <w:szCs w:val="24"/>
              </w:rPr>
              <w:t xml:space="preserve"> of 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begin"/>
            </w:r>
            <w:r w:rsidRPr="00761432">
              <w:rPr>
                <w:b w:val="0"/>
                <w:bCs/>
                <w:sz w:val="24"/>
                <w:szCs w:val="24"/>
              </w:rPr>
              <w:instrText xml:space="preserve"> NUMPAGES  </w:instrText>
            </w:r>
            <w:r w:rsidRPr="00761432">
              <w:rPr>
                <w:b w:val="0"/>
                <w:bCs/>
                <w:sz w:val="24"/>
                <w:szCs w:val="24"/>
              </w:rPr>
              <w:fldChar w:fldCharType="separate"/>
            </w:r>
            <w:r w:rsidR="00DE71E8">
              <w:rPr>
                <w:b w:val="0"/>
                <w:bCs/>
                <w:noProof/>
                <w:sz w:val="24"/>
                <w:szCs w:val="24"/>
              </w:rPr>
              <w:t>5</w:t>
            </w:r>
            <w:r w:rsidRPr="00761432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B5692A" w14:textId="77777777" w:rsidR="00761432" w:rsidRDefault="00761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4BE02" w14:textId="77777777" w:rsidR="001A54B4" w:rsidRDefault="001A54B4" w:rsidP="00761432">
      <w:r>
        <w:separator/>
      </w:r>
    </w:p>
  </w:footnote>
  <w:footnote w:type="continuationSeparator" w:id="0">
    <w:p w14:paraId="2E912E3A" w14:textId="77777777" w:rsidR="001A54B4" w:rsidRDefault="001A54B4" w:rsidP="00761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5E7BB" w14:textId="5213BDF2" w:rsidR="00761432" w:rsidRPr="006A0F05" w:rsidRDefault="00964C5D" w:rsidP="00761432">
    <w:pPr>
      <w:pStyle w:val="Header"/>
      <w:jc w:val="center"/>
      <w:rPr>
        <w:b w:val="0"/>
        <w:sz w:val="24"/>
        <w:szCs w:val="24"/>
      </w:rPr>
    </w:pPr>
    <w:r w:rsidRPr="00964C5D">
      <w:rPr>
        <w:b w:val="0"/>
        <w:sz w:val="24"/>
        <w:szCs w:val="24"/>
      </w:rPr>
      <w:t>IRBNet Basics Recording 0920</w:t>
    </w:r>
  </w:p>
  <w:p w14:paraId="5B67E2E6" w14:textId="77777777" w:rsidR="00761432" w:rsidRPr="006A0F05" w:rsidRDefault="00761432" w:rsidP="00761432">
    <w:pPr>
      <w:pStyle w:val="Header"/>
      <w:jc w:val="center"/>
      <w:rPr>
        <w:b w:val="0"/>
        <w:sz w:val="24"/>
        <w:szCs w:val="24"/>
      </w:rPr>
    </w:pPr>
  </w:p>
  <w:p w14:paraId="3B7875F6" w14:textId="77777777" w:rsidR="00761432" w:rsidRPr="00761432" w:rsidRDefault="00761432" w:rsidP="00761432">
    <w:pPr>
      <w:pStyle w:val="Header"/>
      <w:jc w:val="center"/>
      <w:rPr>
        <w:b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NTcyNDQyNzczNjVW0lEKTi0uzszPAykwrAUACX9s7SwAAAA="/>
  </w:docVars>
  <w:rsids>
    <w:rsidRoot w:val="00795E02"/>
    <w:rsid w:val="00034B7A"/>
    <w:rsid w:val="00036908"/>
    <w:rsid w:val="00063146"/>
    <w:rsid w:val="00063A30"/>
    <w:rsid w:val="000734EF"/>
    <w:rsid w:val="0009106A"/>
    <w:rsid w:val="000979B2"/>
    <w:rsid w:val="000A1DD9"/>
    <w:rsid w:val="000B196C"/>
    <w:rsid w:val="000C4697"/>
    <w:rsid w:val="000D569C"/>
    <w:rsid w:val="000E4192"/>
    <w:rsid w:val="000F5FC7"/>
    <w:rsid w:val="00111759"/>
    <w:rsid w:val="00152DA0"/>
    <w:rsid w:val="00170993"/>
    <w:rsid w:val="001747A0"/>
    <w:rsid w:val="0017494D"/>
    <w:rsid w:val="001A54B4"/>
    <w:rsid w:val="001D57FF"/>
    <w:rsid w:val="002348DF"/>
    <w:rsid w:val="002543BC"/>
    <w:rsid w:val="00264AEA"/>
    <w:rsid w:val="0027346F"/>
    <w:rsid w:val="002746B4"/>
    <w:rsid w:val="0028416B"/>
    <w:rsid w:val="002866EA"/>
    <w:rsid w:val="002A64DC"/>
    <w:rsid w:val="002B2672"/>
    <w:rsid w:val="002C0B78"/>
    <w:rsid w:val="002F1FB8"/>
    <w:rsid w:val="003271D5"/>
    <w:rsid w:val="00342BA2"/>
    <w:rsid w:val="00390F14"/>
    <w:rsid w:val="00396487"/>
    <w:rsid w:val="003A0AEF"/>
    <w:rsid w:val="003C69FA"/>
    <w:rsid w:val="003D62D7"/>
    <w:rsid w:val="003E19B1"/>
    <w:rsid w:val="003F6C6E"/>
    <w:rsid w:val="00402989"/>
    <w:rsid w:val="00424DCD"/>
    <w:rsid w:val="00451D5D"/>
    <w:rsid w:val="00460036"/>
    <w:rsid w:val="004A06DB"/>
    <w:rsid w:val="004B28FE"/>
    <w:rsid w:val="004D60BA"/>
    <w:rsid w:val="004F2AA8"/>
    <w:rsid w:val="00503A93"/>
    <w:rsid w:val="00511164"/>
    <w:rsid w:val="00540574"/>
    <w:rsid w:val="005461E0"/>
    <w:rsid w:val="005523D3"/>
    <w:rsid w:val="005571DF"/>
    <w:rsid w:val="00565185"/>
    <w:rsid w:val="00576E86"/>
    <w:rsid w:val="005820DB"/>
    <w:rsid w:val="00583F68"/>
    <w:rsid w:val="00594B23"/>
    <w:rsid w:val="005B476C"/>
    <w:rsid w:val="005B47F0"/>
    <w:rsid w:val="005D2E2D"/>
    <w:rsid w:val="005D60AC"/>
    <w:rsid w:val="00612282"/>
    <w:rsid w:val="00615089"/>
    <w:rsid w:val="00624D7B"/>
    <w:rsid w:val="00633145"/>
    <w:rsid w:val="00636136"/>
    <w:rsid w:val="00645904"/>
    <w:rsid w:val="0064666F"/>
    <w:rsid w:val="00691E1F"/>
    <w:rsid w:val="006A0F05"/>
    <w:rsid w:val="006B7274"/>
    <w:rsid w:val="006C196F"/>
    <w:rsid w:val="00704CC3"/>
    <w:rsid w:val="00737C65"/>
    <w:rsid w:val="00743AFB"/>
    <w:rsid w:val="00746075"/>
    <w:rsid w:val="00761432"/>
    <w:rsid w:val="007867BC"/>
    <w:rsid w:val="007869A9"/>
    <w:rsid w:val="00795225"/>
    <w:rsid w:val="00795E02"/>
    <w:rsid w:val="007D11DD"/>
    <w:rsid w:val="007D4D1A"/>
    <w:rsid w:val="007E6B5F"/>
    <w:rsid w:val="007F25EF"/>
    <w:rsid w:val="00846587"/>
    <w:rsid w:val="00850808"/>
    <w:rsid w:val="00851DD3"/>
    <w:rsid w:val="0087370B"/>
    <w:rsid w:val="0088745B"/>
    <w:rsid w:val="008A7BAC"/>
    <w:rsid w:val="008C1923"/>
    <w:rsid w:val="008D510E"/>
    <w:rsid w:val="008F7CF0"/>
    <w:rsid w:val="00904AE2"/>
    <w:rsid w:val="0090761C"/>
    <w:rsid w:val="0095606C"/>
    <w:rsid w:val="0095729C"/>
    <w:rsid w:val="00964C5D"/>
    <w:rsid w:val="00970397"/>
    <w:rsid w:val="00983129"/>
    <w:rsid w:val="009A49B6"/>
    <w:rsid w:val="009C7FEC"/>
    <w:rsid w:val="009E5F64"/>
    <w:rsid w:val="00A113BA"/>
    <w:rsid w:val="00A311FA"/>
    <w:rsid w:val="00A44EA3"/>
    <w:rsid w:val="00A518A7"/>
    <w:rsid w:val="00A549CB"/>
    <w:rsid w:val="00A560C2"/>
    <w:rsid w:val="00A619B4"/>
    <w:rsid w:val="00AA472C"/>
    <w:rsid w:val="00AD7179"/>
    <w:rsid w:val="00AE2164"/>
    <w:rsid w:val="00B26CF4"/>
    <w:rsid w:val="00B401B8"/>
    <w:rsid w:val="00B95D33"/>
    <w:rsid w:val="00BC17D6"/>
    <w:rsid w:val="00BC5823"/>
    <w:rsid w:val="00BD455F"/>
    <w:rsid w:val="00BF0577"/>
    <w:rsid w:val="00BF3F65"/>
    <w:rsid w:val="00BF6D1F"/>
    <w:rsid w:val="00C34276"/>
    <w:rsid w:val="00C3450C"/>
    <w:rsid w:val="00C42093"/>
    <w:rsid w:val="00C6140D"/>
    <w:rsid w:val="00C67CBA"/>
    <w:rsid w:val="00C71F8F"/>
    <w:rsid w:val="00D05A5A"/>
    <w:rsid w:val="00D10E6C"/>
    <w:rsid w:val="00D24188"/>
    <w:rsid w:val="00D35728"/>
    <w:rsid w:val="00D51E86"/>
    <w:rsid w:val="00D541C4"/>
    <w:rsid w:val="00D73F26"/>
    <w:rsid w:val="00D95792"/>
    <w:rsid w:val="00DB3453"/>
    <w:rsid w:val="00DD3465"/>
    <w:rsid w:val="00DE71E8"/>
    <w:rsid w:val="00DF3F74"/>
    <w:rsid w:val="00E030E0"/>
    <w:rsid w:val="00E04B91"/>
    <w:rsid w:val="00E23607"/>
    <w:rsid w:val="00E24255"/>
    <w:rsid w:val="00E565E2"/>
    <w:rsid w:val="00E57502"/>
    <w:rsid w:val="00E6115E"/>
    <w:rsid w:val="00E76EC0"/>
    <w:rsid w:val="00E82037"/>
    <w:rsid w:val="00E82E9F"/>
    <w:rsid w:val="00E83620"/>
    <w:rsid w:val="00EB3232"/>
    <w:rsid w:val="00EC03C2"/>
    <w:rsid w:val="00EC4C6B"/>
    <w:rsid w:val="00EC5715"/>
    <w:rsid w:val="00EE7A0F"/>
    <w:rsid w:val="00EF083B"/>
    <w:rsid w:val="00F006DF"/>
    <w:rsid w:val="00F10C70"/>
    <w:rsid w:val="00F300EE"/>
    <w:rsid w:val="00F62036"/>
    <w:rsid w:val="00F67D2E"/>
    <w:rsid w:val="00F726F0"/>
    <w:rsid w:val="00F728B0"/>
    <w:rsid w:val="00F73448"/>
    <w:rsid w:val="00F737DF"/>
    <w:rsid w:val="00F87D8E"/>
    <w:rsid w:val="00FA11E4"/>
    <w:rsid w:val="00FD516B"/>
    <w:rsid w:val="00FF5627"/>
    <w:rsid w:val="00FF6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765DA"/>
  <w15:docId w15:val="{4C70C614-C8FA-4034-8E2D-7FED05AA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b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ms Rmn" w:hAnsi="Tms Rm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432"/>
    <w:rPr>
      <w:rFonts w:ascii="Tms Rmn" w:hAnsi="Tms Rm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1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432"/>
    <w:rPr>
      <w:rFonts w:ascii="Tms Rmn" w:hAnsi="Tms Rm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es\Documents\Custom%20Office%20Templates\SDT%20Business%20Template%20La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DT Business Template Latest</Template>
  <TotalTime>391</TotalTime>
  <Pages>10</Pages>
  <Words>5948</Words>
  <Characters>33909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lict of Interest (COI) Module for Investigators and Committee Members</vt:lpstr>
    </vt:vector>
  </TitlesOfParts>
  <Company>Microsoft</Company>
  <LinksUpToDate>false</LinksUpToDate>
  <CharactersWithSpaces>39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lict of Interest (COI) Module for Investigators and Committee Members</dc:title>
  <dc:subject>Conflict of Interest (COI) Module for Investigators and Committee Members</dc:subject>
  <dc:creator>James Flowers</dc:creator>
  <cp:keywords>Conflict of Interest (COI) Module for Investigators and Committee Members</cp:keywords>
  <cp:lastModifiedBy>Rivera, Portia T</cp:lastModifiedBy>
  <cp:revision>69</cp:revision>
  <dcterms:created xsi:type="dcterms:W3CDTF">2022-11-01T17:40:00Z</dcterms:created>
  <dcterms:modified xsi:type="dcterms:W3CDTF">2022-11-21T18:21:00Z</dcterms:modified>
</cp:coreProperties>
</file>